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317630" w14:textId="77777777" w:rsidR="00590C80" w:rsidRDefault="00EF0881" w:rsidP="00590C80">
      <w:pPr>
        <w:pStyle w:val="FormTitle"/>
      </w:pPr>
      <w:r w:rsidRPr="00EF0881">
        <w:t>Percent for Green Application Form</w:t>
      </w:r>
    </w:p>
    <w:p w14:paraId="0EE70F0D" w14:textId="2D9BADAE" w:rsidR="00EF0881" w:rsidRDefault="00EF0881" w:rsidP="00590C80">
      <w:pPr>
        <w:rPr>
          <w:lang w:val="en-US"/>
        </w:rPr>
      </w:pPr>
      <w:r>
        <w:rPr>
          <w:lang w:val="en-US"/>
        </w:rPr>
        <w:t xml:space="preserve">Complete this application only after the grant coordinator has notified you that your pre-application was accepted. </w:t>
      </w:r>
      <w:r w:rsidR="00590C80">
        <w:rPr>
          <w:lang w:val="en-US"/>
        </w:rPr>
        <w:br/>
      </w:r>
      <w:r>
        <w:rPr>
          <w:lang w:val="en-US"/>
        </w:rPr>
        <w:t xml:space="preserve">This form must be completed in full and submitted with all required supporting documentation. </w:t>
      </w:r>
      <w:r w:rsidRPr="00EF0881">
        <w:rPr>
          <w:lang w:val="en-US"/>
        </w:rPr>
        <w:t xml:space="preserve">Find details at </w:t>
      </w:r>
      <w:hyperlink r:id="rId11" w:history="1">
        <w:r w:rsidRPr="00EF0881">
          <w:rPr>
            <w:color w:val="0563C1"/>
            <w:u w:val="single"/>
            <w:lang w:val="en-US"/>
          </w:rPr>
          <w:t>portland.gov/bes/percent-green.</w:t>
        </w:r>
      </w:hyperlink>
      <w:r w:rsidRPr="00EF0881">
        <w:rPr>
          <w:lang w:val="en-US"/>
        </w:rPr>
        <w:t xml:space="preserve"> For questions or assistance</w:t>
      </w:r>
      <w:r w:rsidR="004053CE">
        <w:rPr>
          <w:lang w:val="en-US"/>
        </w:rPr>
        <w:t>,</w:t>
      </w:r>
      <w:r w:rsidRPr="00EF0881">
        <w:rPr>
          <w:lang w:val="en-US"/>
        </w:rPr>
        <w:t xml:space="preserve"> contact the Percent for Green Grant Coordinator at 503-8</w:t>
      </w:r>
      <w:r w:rsidR="00EE5002">
        <w:rPr>
          <w:lang w:val="en-US"/>
        </w:rPr>
        <w:t>65-6589</w:t>
      </w:r>
      <w:r w:rsidRPr="00EF0881">
        <w:rPr>
          <w:lang w:val="en-US"/>
        </w:rPr>
        <w:t xml:space="preserve"> or </w:t>
      </w:r>
      <w:hyperlink r:id="rId12" w:history="1">
        <w:r w:rsidR="00AB72AD" w:rsidRPr="00D83F46">
          <w:rPr>
            <w:rStyle w:val="Hyperlink"/>
            <w:spacing w:val="-4"/>
            <w:lang w:val="en-US"/>
          </w:rPr>
          <w:t>percentforgreen@portlandoregon.gov</w:t>
        </w:r>
      </w:hyperlink>
    </w:p>
    <w:p w14:paraId="79D9B228" w14:textId="06FD7AA2" w:rsidR="00B779E2" w:rsidRPr="00B779E2" w:rsidRDefault="004B56F6" w:rsidP="00B779E2">
      <w:pPr>
        <w:pStyle w:val="Heading1"/>
        <w:rPr>
          <w:lang w:val="en-US"/>
        </w:rPr>
      </w:pPr>
      <w:r>
        <w:t xml:space="preserve">Section A. </w:t>
      </w:r>
      <w:r w:rsidR="00B779E2" w:rsidRPr="00B779E2">
        <w:t>Applicant</w:t>
      </w:r>
      <w:r w:rsidR="00B779E2" w:rsidRPr="00B779E2">
        <w:rPr>
          <w:lang w:val="en-US"/>
        </w:rPr>
        <w:t xml:space="preserve"> Information</w:t>
      </w:r>
    </w:p>
    <w:p w14:paraId="2F949B8C" w14:textId="77777777" w:rsidR="00B779E2" w:rsidRPr="00B779E2" w:rsidRDefault="00B779E2" w:rsidP="00B779E2">
      <w:pPr>
        <w:pStyle w:val="Heading2"/>
        <w:rPr>
          <w:lang w:val="en-US"/>
        </w:rPr>
      </w:pPr>
      <w:r w:rsidRPr="00B779E2">
        <w:rPr>
          <w:lang w:val="en-US"/>
        </w:rPr>
        <w:t xml:space="preserve">Section I: Project </w:t>
      </w:r>
      <w:r w:rsidRPr="00B779E2">
        <w:t>Coordinator</w:t>
      </w:r>
      <w:r w:rsidRPr="00B779E2">
        <w:rPr>
          <w:lang w:val="en-US"/>
        </w:rPr>
        <w:tab/>
      </w:r>
    </w:p>
    <w:p w14:paraId="73201CCD" w14:textId="308A7A00" w:rsidR="00B779E2" w:rsidRDefault="00B779E2" w:rsidP="00B779E2">
      <w:pPr>
        <w:pStyle w:val="FormFields"/>
      </w:pPr>
      <w:r w:rsidRPr="00B779E2">
        <w:t>Name:</w:t>
      </w:r>
      <w:r>
        <w:t xml:space="preserve"> </w:t>
      </w:r>
      <w:r>
        <w:tab/>
      </w:r>
    </w:p>
    <w:p w14:paraId="4BF3FEBB" w14:textId="77777777" w:rsidR="00B779E2" w:rsidRDefault="00B779E2" w:rsidP="00B779E2">
      <w:pPr>
        <w:pStyle w:val="FormFields"/>
      </w:pPr>
      <w:r w:rsidRPr="00B779E2">
        <w:t xml:space="preserve">Organization: </w:t>
      </w:r>
      <w:r w:rsidRPr="00B779E2">
        <w:tab/>
      </w:r>
    </w:p>
    <w:p w14:paraId="52D3B32F" w14:textId="26968EB0" w:rsidR="00B779E2" w:rsidRDefault="00B779E2" w:rsidP="00B779E2">
      <w:pPr>
        <w:pStyle w:val="FormFields"/>
        <w:rPr>
          <w:spacing w:val="-4"/>
        </w:rPr>
      </w:pPr>
      <w:r w:rsidRPr="00B779E2">
        <w:rPr>
          <w:spacing w:val="-4"/>
        </w:rPr>
        <w:t>Mailing Address:</w:t>
      </w:r>
      <w:r>
        <w:rPr>
          <w:spacing w:val="-4"/>
        </w:rPr>
        <w:t xml:space="preserve"> </w:t>
      </w:r>
      <w:r>
        <w:rPr>
          <w:spacing w:val="-4"/>
        </w:rPr>
        <w:tab/>
      </w:r>
    </w:p>
    <w:p w14:paraId="5D076C46" w14:textId="77777777" w:rsidR="00B779E2" w:rsidRDefault="00B779E2" w:rsidP="00B779E2">
      <w:pPr>
        <w:pStyle w:val="FormFields"/>
      </w:pPr>
      <w:r w:rsidRPr="00B779E2">
        <w:t xml:space="preserve">Phone Number: </w:t>
      </w:r>
      <w:r w:rsidRPr="00B779E2">
        <w:tab/>
      </w:r>
    </w:p>
    <w:p w14:paraId="44DCCA79" w14:textId="09C6B148" w:rsidR="00B779E2" w:rsidRDefault="00B779E2" w:rsidP="00B779E2">
      <w:pPr>
        <w:pStyle w:val="FormFields"/>
        <w:rPr>
          <w:spacing w:val="-4"/>
        </w:rPr>
      </w:pPr>
      <w:r w:rsidRPr="00B779E2">
        <w:rPr>
          <w:spacing w:val="-4"/>
        </w:rPr>
        <w:t xml:space="preserve">E-mail: </w:t>
      </w:r>
      <w:r w:rsidRPr="00B779E2">
        <w:rPr>
          <w:spacing w:val="-4"/>
        </w:rPr>
        <w:tab/>
      </w:r>
    </w:p>
    <w:p w14:paraId="2A397568" w14:textId="77777777" w:rsidR="00B779E2" w:rsidRPr="00B779E2" w:rsidRDefault="00B779E2" w:rsidP="00B779E2">
      <w:pPr>
        <w:pStyle w:val="Heading2"/>
      </w:pPr>
      <w:r w:rsidRPr="00B779E2">
        <w:t>Section II: Fiscal Agent (if different from project coordinator)</w:t>
      </w:r>
    </w:p>
    <w:p w14:paraId="6AD3D510" w14:textId="77777777" w:rsidR="00B779E2" w:rsidRDefault="00B779E2" w:rsidP="00B779E2">
      <w:pPr>
        <w:pStyle w:val="FormFields"/>
      </w:pPr>
      <w:r w:rsidRPr="00B779E2">
        <w:t>Fiscal Agent Contact Person:</w:t>
      </w:r>
      <w:r w:rsidRPr="00B779E2">
        <w:tab/>
      </w:r>
    </w:p>
    <w:p w14:paraId="05FBA8C8" w14:textId="5FA2278A" w:rsidR="00B779E2" w:rsidRPr="00B779E2" w:rsidRDefault="00B779E2" w:rsidP="00B779E2">
      <w:pPr>
        <w:pStyle w:val="FormFields"/>
      </w:pPr>
      <w:r w:rsidRPr="00B779E2">
        <w:t>Fiscal Agent Organization:</w:t>
      </w:r>
      <w:r w:rsidRPr="00B779E2">
        <w:tab/>
      </w:r>
    </w:p>
    <w:p w14:paraId="2286A633" w14:textId="624BADA4" w:rsidR="00B779E2" w:rsidRPr="00B779E2" w:rsidRDefault="00B779E2" w:rsidP="00B779E2">
      <w:pPr>
        <w:pStyle w:val="FormFields"/>
      </w:pPr>
      <w:r w:rsidRPr="00B779E2">
        <w:t>Mailing Address:</w:t>
      </w:r>
      <w:r w:rsidRPr="00B779E2">
        <w:tab/>
      </w:r>
    </w:p>
    <w:p w14:paraId="22A2A615" w14:textId="3B2A291D" w:rsidR="00B779E2" w:rsidRPr="00B779E2" w:rsidRDefault="00B779E2" w:rsidP="00B779E2">
      <w:pPr>
        <w:pStyle w:val="FormFields"/>
      </w:pPr>
      <w:r w:rsidRPr="00B779E2">
        <w:t>Phone:</w:t>
      </w:r>
      <w:r w:rsidRPr="00B779E2">
        <w:tab/>
      </w:r>
    </w:p>
    <w:p w14:paraId="54CA25E8" w14:textId="1A5878A2" w:rsidR="00B779E2" w:rsidRDefault="00B779E2" w:rsidP="00B779E2">
      <w:pPr>
        <w:pStyle w:val="FormFields"/>
        <w:rPr>
          <w:spacing w:val="-4"/>
        </w:rPr>
      </w:pPr>
      <w:r w:rsidRPr="00B779E2">
        <w:rPr>
          <w:spacing w:val="-4"/>
        </w:rPr>
        <w:t>E-mail:</w:t>
      </w:r>
      <w:r w:rsidRPr="00B779E2">
        <w:rPr>
          <w:spacing w:val="-4"/>
        </w:rPr>
        <w:tab/>
      </w:r>
    </w:p>
    <w:p w14:paraId="2C8884B5" w14:textId="2FD51E49" w:rsidR="007045FA" w:rsidRPr="007045FA" w:rsidRDefault="004B56F6" w:rsidP="007045FA">
      <w:pPr>
        <w:pStyle w:val="Heading1"/>
      </w:pPr>
      <w:r>
        <w:t xml:space="preserve">Section B. </w:t>
      </w:r>
      <w:r w:rsidR="007045FA" w:rsidRPr="007045FA">
        <w:t>Project Information</w:t>
      </w:r>
    </w:p>
    <w:p w14:paraId="220C6B5F" w14:textId="72F787F8" w:rsidR="007045FA" w:rsidRPr="007045FA" w:rsidRDefault="007045FA" w:rsidP="007045FA">
      <w:pPr>
        <w:pStyle w:val="FormFields"/>
      </w:pPr>
      <w:r w:rsidRPr="007045FA">
        <w:t>Project Name:</w:t>
      </w:r>
      <w:r>
        <w:tab/>
      </w:r>
    </w:p>
    <w:p w14:paraId="517FD4C2" w14:textId="27331D28" w:rsidR="007045FA" w:rsidRPr="007045FA" w:rsidRDefault="007045FA" w:rsidP="007045FA">
      <w:pPr>
        <w:pStyle w:val="FormFields"/>
        <w:rPr>
          <w:spacing w:val="-4"/>
        </w:rPr>
      </w:pPr>
      <w:r w:rsidRPr="007045FA">
        <w:rPr>
          <w:spacing w:val="-4"/>
        </w:rPr>
        <w:t>Project Location (address or closest street and cross street):</w:t>
      </w:r>
      <w:r>
        <w:rPr>
          <w:spacing w:val="-4"/>
        </w:rPr>
        <w:tab/>
      </w:r>
    </w:p>
    <w:p w14:paraId="00B16C12" w14:textId="318BA251" w:rsidR="007045FA" w:rsidRDefault="007045FA" w:rsidP="007045FA">
      <w:pPr>
        <w:pStyle w:val="FormFields"/>
        <w:rPr>
          <w:spacing w:val="-4"/>
        </w:rPr>
      </w:pPr>
      <w:r w:rsidRPr="007045FA">
        <w:rPr>
          <w:spacing w:val="-4"/>
        </w:rPr>
        <w:t>Estimated Percent for Green request: $</w:t>
      </w:r>
      <w:r>
        <w:rPr>
          <w:spacing w:val="-4"/>
        </w:rPr>
        <w:tab/>
      </w:r>
    </w:p>
    <w:p w14:paraId="3BDD0E28" w14:textId="54DEC49C" w:rsidR="007045FA" w:rsidRPr="007045FA" w:rsidRDefault="007045FA" w:rsidP="007045FA">
      <w:pPr>
        <w:pStyle w:val="FormFields"/>
        <w:rPr>
          <w:spacing w:val="-4"/>
        </w:rPr>
      </w:pPr>
      <w:r w:rsidRPr="007045FA">
        <w:rPr>
          <w:spacing w:val="-4"/>
        </w:rPr>
        <w:t xml:space="preserve">Estimated Total Project Cost: </w:t>
      </w:r>
      <w:r>
        <w:rPr>
          <w:spacing w:val="-4"/>
        </w:rPr>
        <w:tab/>
      </w:r>
    </w:p>
    <w:p w14:paraId="4F188EBB" w14:textId="6CEC7839" w:rsidR="007045FA" w:rsidRDefault="007045FA" w:rsidP="007045FA">
      <w:pPr>
        <w:pStyle w:val="FormFields"/>
        <w:rPr>
          <w:spacing w:val="-4"/>
        </w:rPr>
      </w:pPr>
      <w:r w:rsidRPr="007045FA">
        <w:rPr>
          <w:spacing w:val="-4"/>
        </w:rPr>
        <w:t>Estimated project start date and duration:</w:t>
      </w:r>
      <w:r>
        <w:rPr>
          <w:spacing w:val="-4"/>
        </w:rPr>
        <w:tab/>
      </w:r>
    </w:p>
    <w:p w14:paraId="43A7BA16" w14:textId="77777777" w:rsidR="002A3C52" w:rsidRPr="007045FA" w:rsidRDefault="002A3C52" w:rsidP="002A3C52">
      <w:pPr>
        <w:pStyle w:val="FormFields"/>
      </w:pPr>
      <w:r w:rsidRPr="007045FA">
        <w:t>Impervious Area Managed (square feet):</w:t>
      </w:r>
      <w:r w:rsidRPr="007045FA">
        <w:tab/>
      </w:r>
    </w:p>
    <w:p w14:paraId="149AB0DE" w14:textId="77777777" w:rsidR="002A3C52" w:rsidRPr="007045FA" w:rsidRDefault="002A3C52" w:rsidP="002A3C52">
      <w:pPr>
        <w:pStyle w:val="FormFields"/>
      </w:pPr>
      <w:r w:rsidRPr="007045FA">
        <w:t>Impervious Area Removed (square feet):</w:t>
      </w:r>
      <w:r w:rsidRPr="007045FA">
        <w:tab/>
      </w:r>
    </w:p>
    <w:tbl>
      <w:tblPr>
        <w:tblW w:w="1080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CellMar>
          <w:left w:w="170" w:type="dxa"/>
          <w:right w:w="170" w:type="dxa"/>
        </w:tblCellMar>
        <w:tblLook w:val="0000" w:firstRow="0" w:lastRow="0" w:firstColumn="0" w:lastColumn="0" w:noHBand="0" w:noVBand="0"/>
      </w:tblPr>
      <w:tblGrid>
        <w:gridCol w:w="2425"/>
        <w:gridCol w:w="4500"/>
        <w:gridCol w:w="3875"/>
      </w:tblGrid>
      <w:tr w:rsidR="00666D79" w:rsidRPr="00CA021B" w14:paraId="3F375523" w14:textId="77777777" w:rsidTr="007045FA">
        <w:trPr>
          <w:trHeight w:val="2683"/>
          <w:jc w:val="center"/>
        </w:trPr>
        <w:tc>
          <w:tcPr>
            <w:tcW w:w="2425" w:type="dxa"/>
            <w:tcBorders>
              <w:top w:val="single" w:sz="4" w:space="0" w:color="auto"/>
              <w:bottom w:val="single" w:sz="4" w:space="0" w:color="auto"/>
            </w:tcBorders>
          </w:tcPr>
          <w:p w14:paraId="79B3F2E5" w14:textId="29FBCA21" w:rsidR="00666D79" w:rsidRPr="00E47A4B" w:rsidRDefault="00416C5E" w:rsidP="00E47A4B">
            <w:pPr>
              <w:pStyle w:val="Heading2"/>
            </w:pPr>
            <w:r w:rsidRPr="00E47A4B">
              <w:lastRenderedPageBreak/>
              <w:t>Watershed</w:t>
            </w:r>
          </w:p>
          <w:p w14:paraId="51597A7B" w14:textId="22C0A61E" w:rsidR="00666D79" w:rsidRPr="00E47A4B" w:rsidRDefault="00AB72AD" w:rsidP="00E47A4B">
            <w:pPr>
              <w:pStyle w:val="Checkboxes"/>
            </w:pPr>
            <w:sdt>
              <w:sdtPr>
                <w:id w:val="-7363952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6D79" w:rsidRPr="00E47A4B">
                  <w:rPr>
                    <w:rFonts w:eastAsia="MS Gothic" w:hint="eastAsia"/>
                  </w:rPr>
                  <w:t>☐</w:t>
                </w:r>
              </w:sdtContent>
            </w:sdt>
            <w:r w:rsidR="00666D79" w:rsidRPr="00E47A4B">
              <w:t xml:space="preserve"> Columbia Slough</w:t>
            </w:r>
          </w:p>
          <w:p w14:paraId="70BCA66F" w14:textId="77777777" w:rsidR="00666D79" w:rsidRPr="00E47A4B" w:rsidRDefault="00AB72AD" w:rsidP="00E47A4B">
            <w:pPr>
              <w:pStyle w:val="Checkboxes"/>
            </w:pPr>
            <w:sdt>
              <w:sdtPr>
                <w:id w:val="626886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6D79" w:rsidRPr="00E47A4B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666D79" w:rsidRPr="00E47A4B">
              <w:t xml:space="preserve"> Willamette River</w:t>
            </w:r>
          </w:p>
          <w:p w14:paraId="1049E3CB" w14:textId="5E9ADD19" w:rsidR="00666D79" w:rsidRPr="00E47A4B" w:rsidRDefault="00AB72AD" w:rsidP="00E47A4B">
            <w:pPr>
              <w:pStyle w:val="Checkboxes"/>
            </w:pPr>
            <w:sdt>
              <w:sdtPr>
                <w:id w:val="14121199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6D79" w:rsidRPr="00E47A4B">
                  <w:rPr>
                    <w:rFonts w:eastAsia="MS Gothic" w:hint="eastAsia"/>
                  </w:rPr>
                  <w:t>☐</w:t>
                </w:r>
              </w:sdtContent>
            </w:sdt>
            <w:r w:rsidR="00666D79" w:rsidRPr="00E47A4B">
              <w:t xml:space="preserve"> Columbia River</w:t>
            </w:r>
          </w:p>
          <w:p w14:paraId="21C42F23" w14:textId="673A8824" w:rsidR="00666D79" w:rsidRPr="00E47A4B" w:rsidRDefault="00AB72AD" w:rsidP="00E47A4B">
            <w:pPr>
              <w:pStyle w:val="Checkboxes"/>
            </w:pPr>
            <w:sdt>
              <w:sdtPr>
                <w:id w:val="17726650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6D79" w:rsidRPr="00E47A4B">
                  <w:rPr>
                    <w:rFonts w:eastAsia="MS Gothic" w:hint="eastAsia"/>
                  </w:rPr>
                  <w:t>☐</w:t>
                </w:r>
              </w:sdtContent>
            </w:sdt>
            <w:r w:rsidR="00666D79" w:rsidRPr="00E47A4B">
              <w:t xml:space="preserve"> Johnson Creek</w:t>
            </w:r>
          </w:p>
          <w:p w14:paraId="174961A6" w14:textId="05098CFC" w:rsidR="00666D79" w:rsidRPr="00E47A4B" w:rsidRDefault="00AB72AD" w:rsidP="00E47A4B">
            <w:pPr>
              <w:pStyle w:val="Checkboxes"/>
            </w:pPr>
            <w:sdt>
              <w:sdtPr>
                <w:id w:val="4947656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6D79" w:rsidRPr="00E47A4B">
                  <w:rPr>
                    <w:rFonts w:eastAsia="MS Gothic" w:hint="eastAsia"/>
                  </w:rPr>
                  <w:t>☐</w:t>
                </w:r>
              </w:sdtContent>
            </w:sdt>
            <w:r w:rsidR="00666D79" w:rsidRPr="00E47A4B">
              <w:t xml:space="preserve"> Tryon Creek</w:t>
            </w:r>
          </w:p>
          <w:p w14:paraId="7484E6C7" w14:textId="4A74567E" w:rsidR="00666D79" w:rsidRPr="00E47A4B" w:rsidRDefault="00AB72AD" w:rsidP="00E47A4B">
            <w:pPr>
              <w:pStyle w:val="Checkboxes"/>
            </w:pPr>
            <w:sdt>
              <w:sdtPr>
                <w:id w:val="12673531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6D79" w:rsidRPr="00E47A4B">
                  <w:rPr>
                    <w:rFonts w:eastAsia="MS Gothic" w:hint="eastAsia"/>
                  </w:rPr>
                  <w:t>☐</w:t>
                </w:r>
              </w:sdtContent>
            </w:sdt>
            <w:r w:rsidR="00666D79" w:rsidRPr="00E47A4B">
              <w:t xml:space="preserve"> </w:t>
            </w:r>
            <w:proofErr w:type="spellStart"/>
            <w:r w:rsidR="00666D79" w:rsidRPr="00E47A4B">
              <w:t>Fanno</w:t>
            </w:r>
            <w:proofErr w:type="spellEnd"/>
            <w:r w:rsidR="00666D79" w:rsidRPr="00E47A4B">
              <w:t xml:space="preserve"> Creek</w:t>
            </w:r>
          </w:p>
          <w:p w14:paraId="7DB492C6" w14:textId="41BA3ED3" w:rsidR="00666D79" w:rsidRPr="00CA021B" w:rsidRDefault="00AB72AD" w:rsidP="00E47A4B">
            <w:pPr>
              <w:pStyle w:val="Checkboxes"/>
            </w:pPr>
            <w:sdt>
              <w:sdtPr>
                <w:id w:val="18590836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6D79" w:rsidRPr="00E47A4B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666D79" w:rsidRPr="00E47A4B">
              <w:t xml:space="preserve"> Unsure</w:t>
            </w:r>
          </w:p>
        </w:tc>
        <w:tc>
          <w:tcPr>
            <w:tcW w:w="4500" w:type="dxa"/>
            <w:tcBorders>
              <w:top w:val="single" w:sz="4" w:space="0" w:color="auto"/>
              <w:bottom w:val="single" w:sz="4" w:space="0" w:color="auto"/>
            </w:tcBorders>
          </w:tcPr>
          <w:p w14:paraId="7DC30080" w14:textId="77777777" w:rsidR="005904CA" w:rsidRPr="00E47A4B" w:rsidRDefault="005904CA" w:rsidP="00E47A4B">
            <w:pPr>
              <w:pStyle w:val="Heading2"/>
            </w:pPr>
            <w:r w:rsidRPr="00E47A4B">
              <w:t>Stormwater System</w:t>
            </w:r>
          </w:p>
          <w:p w14:paraId="3CF72975" w14:textId="77777777" w:rsidR="005904CA" w:rsidRPr="00E47A4B" w:rsidRDefault="00AB72AD" w:rsidP="00E47A4B">
            <w:pPr>
              <w:pStyle w:val="Checkboxes"/>
            </w:pPr>
            <w:sdt>
              <w:sdtPr>
                <w:rPr>
                  <w:rFonts w:eastAsia="MS Gothic"/>
                </w:rPr>
                <w:id w:val="-8733098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904CA" w:rsidRPr="00E47A4B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5904CA" w:rsidRPr="00E47A4B">
              <w:t xml:space="preserve"> Combined Sewer/Stormwater System</w:t>
            </w:r>
          </w:p>
          <w:p w14:paraId="70FE4A30" w14:textId="77777777" w:rsidR="005904CA" w:rsidRPr="00E47A4B" w:rsidRDefault="00AB72AD" w:rsidP="00E47A4B">
            <w:pPr>
              <w:pStyle w:val="Checkboxes"/>
            </w:pPr>
            <w:sdt>
              <w:sdtPr>
                <w:rPr>
                  <w:rFonts w:eastAsia="MS Gothic"/>
                </w:rPr>
                <w:id w:val="-10560065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904CA" w:rsidRPr="00E47A4B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5904CA" w:rsidRPr="00E47A4B">
              <w:t xml:space="preserve"> Separated Storm System (MS4)</w:t>
            </w:r>
          </w:p>
          <w:p w14:paraId="667107B9" w14:textId="77777777" w:rsidR="005904CA" w:rsidRPr="00E47A4B" w:rsidRDefault="00AB72AD" w:rsidP="00E47A4B">
            <w:pPr>
              <w:pStyle w:val="Checkboxes"/>
            </w:pPr>
            <w:sdt>
              <w:sdtPr>
                <w:rPr>
                  <w:rFonts w:eastAsia="MS Gothic"/>
                </w:rPr>
                <w:id w:val="-18667423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904CA" w:rsidRPr="00E47A4B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5904CA" w:rsidRPr="00E47A4B">
              <w:t xml:space="preserve"> Underground Injection or Sump System</w:t>
            </w:r>
          </w:p>
          <w:p w14:paraId="194240D1" w14:textId="77777777" w:rsidR="005904CA" w:rsidRPr="00E47A4B" w:rsidRDefault="00AB72AD" w:rsidP="00E47A4B">
            <w:pPr>
              <w:pStyle w:val="Checkboxes"/>
            </w:pPr>
            <w:sdt>
              <w:sdtPr>
                <w:rPr>
                  <w:rFonts w:eastAsia="MS Gothic"/>
                </w:rPr>
                <w:id w:val="-2826611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904CA" w:rsidRPr="00E47A4B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5904CA" w:rsidRPr="00E47A4B">
              <w:t xml:space="preserve"> No System </w:t>
            </w:r>
          </w:p>
          <w:p w14:paraId="4B703D2C" w14:textId="1DBD4807" w:rsidR="00666D79" w:rsidRPr="009E6018" w:rsidRDefault="00AB72AD" w:rsidP="00E47A4B">
            <w:pPr>
              <w:pStyle w:val="Checkboxes"/>
            </w:pPr>
            <w:sdt>
              <w:sdtPr>
                <w:rPr>
                  <w:rFonts w:eastAsia="MS Gothic"/>
                </w:rPr>
                <w:id w:val="-17897408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904CA" w:rsidRPr="00E47A4B">
                  <w:rPr>
                    <w:rFonts w:eastAsia="MS Gothic" w:hint="eastAsia"/>
                  </w:rPr>
                  <w:t>☐</w:t>
                </w:r>
              </w:sdtContent>
            </w:sdt>
            <w:r w:rsidR="005904CA" w:rsidRPr="00E47A4B">
              <w:t xml:space="preserve"> Unsure</w:t>
            </w:r>
          </w:p>
        </w:tc>
        <w:tc>
          <w:tcPr>
            <w:tcW w:w="3875" w:type="dxa"/>
            <w:tcBorders>
              <w:top w:val="single" w:sz="4" w:space="0" w:color="auto"/>
              <w:bottom w:val="single" w:sz="4" w:space="0" w:color="auto"/>
            </w:tcBorders>
          </w:tcPr>
          <w:p w14:paraId="690943ED" w14:textId="18A240CC" w:rsidR="005904CA" w:rsidRPr="00E47A4B" w:rsidRDefault="005904CA" w:rsidP="00E47A4B">
            <w:pPr>
              <w:pStyle w:val="Heading2"/>
            </w:pPr>
            <w:r w:rsidRPr="00E47A4B">
              <w:t>Location</w:t>
            </w:r>
          </w:p>
          <w:p w14:paraId="237FC9C5" w14:textId="22C2E064" w:rsidR="005904CA" w:rsidRPr="00E47A4B" w:rsidRDefault="00AB72AD" w:rsidP="00E47A4B">
            <w:pPr>
              <w:pStyle w:val="Checkboxes"/>
            </w:pPr>
            <w:sdt>
              <w:sdtPr>
                <w:rPr>
                  <w:rFonts w:eastAsia="MS Gothic"/>
                </w:rPr>
                <w:id w:val="-18069235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904CA" w:rsidRPr="00E47A4B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5904CA" w:rsidRPr="00E47A4B">
              <w:t xml:space="preserve"> </w:t>
            </w:r>
            <w:r w:rsidR="005F4359" w:rsidRPr="00E47A4B">
              <w:t>Private P</w:t>
            </w:r>
            <w:r w:rsidR="00572420" w:rsidRPr="00E47A4B">
              <w:t>roperty</w:t>
            </w:r>
          </w:p>
          <w:p w14:paraId="786C48E7" w14:textId="3EE77EFF" w:rsidR="005904CA" w:rsidRPr="00E47A4B" w:rsidRDefault="00AB72AD" w:rsidP="00E47A4B">
            <w:pPr>
              <w:pStyle w:val="Checkboxes"/>
            </w:pPr>
            <w:sdt>
              <w:sdtPr>
                <w:rPr>
                  <w:rFonts w:eastAsia="MS Gothic"/>
                </w:rPr>
                <w:id w:val="-289509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904CA" w:rsidRPr="00E47A4B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5904CA" w:rsidRPr="00E47A4B">
              <w:t xml:space="preserve"> </w:t>
            </w:r>
            <w:r w:rsidR="005F4359" w:rsidRPr="00E47A4B">
              <w:t>Public P</w:t>
            </w:r>
            <w:r w:rsidR="00572420" w:rsidRPr="00E47A4B">
              <w:t>roperty</w:t>
            </w:r>
            <w:r w:rsidR="005F4359" w:rsidRPr="00E47A4B">
              <w:t xml:space="preserve"> (</w:t>
            </w:r>
            <w:r w:rsidR="007045FA" w:rsidRPr="00E47A4B">
              <w:t>such as on p</w:t>
            </w:r>
            <w:r w:rsidR="004461D8" w:rsidRPr="00E47A4B">
              <w:t>ark</w:t>
            </w:r>
            <w:r w:rsidR="007045FA" w:rsidRPr="00E47A4B">
              <w:t xml:space="preserve"> or</w:t>
            </w:r>
            <w:r w:rsidR="004461D8" w:rsidRPr="00E47A4B">
              <w:t xml:space="preserve"> </w:t>
            </w:r>
            <w:r w:rsidR="007045FA" w:rsidRPr="00E47A4B">
              <w:t>s</w:t>
            </w:r>
            <w:r w:rsidR="004461D8" w:rsidRPr="00E47A4B">
              <w:t xml:space="preserve">chool </w:t>
            </w:r>
            <w:r w:rsidR="007045FA" w:rsidRPr="00E47A4B">
              <w:t>d</w:t>
            </w:r>
            <w:r w:rsidR="004461D8" w:rsidRPr="00E47A4B">
              <w:t>istrict property)</w:t>
            </w:r>
          </w:p>
          <w:p w14:paraId="6D35CAEA" w14:textId="327D177C" w:rsidR="005904CA" w:rsidRPr="00E47A4B" w:rsidRDefault="00AB72AD" w:rsidP="00E47A4B">
            <w:pPr>
              <w:pStyle w:val="Checkboxes"/>
            </w:pPr>
            <w:sdt>
              <w:sdtPr>
                <w:rPr>
                  <w:rFonts w:eastAsia="MS Gothic"/>
                </w:rPr>
                <w:id w:val="19504338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904CA" w:rsidRPr="00E47A4B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5904CA" w:rsidRPr="00E47A4B">
              <w:t xml:space="preserve"> </w:t>
            </w:r>
            <w:r w:rsidR="004461D8" w:rsidRPr="00E47A4B">
              <w:t>Right-of-way</w:t>
            </w:r>
          </w:p>
          <w:p w14:paraId="15783288" w14:textId="46105729" w:rsidR="009E6018" w:rsidRPr="00747411" w:rsidRDefault="00AB72AD" w:rsidP="00E47A4B">
            <w:pPr>
              <w:pStyle w:val="Checkboxes"/>
            </w:pPr>
            <w:sdt>
              <w:sdtPr>
                <w:rPr>
                  <w:rFonts w:eastAsia="MS Gothic"/>
                </w:rPr>
                <w:id w:val="2342823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904CA" w:rsidRPr="00E47A4B">
                  <w:rPr>
                    <w:rFonts w:eastAsia="MS Gothic" w:hint="eastAsia"/>
                  </w:rPr>
                  <w:t>☐</w:t>
                </w:r>
              </w:sdtContent>
            </w:sdt>
            <w:r w:rsidR="005904CA" w:rsidRPr="00E47A4B">
              <w:t xml:space="preserve"> Unsure</w:t>
            </w:r>
          </w:p>
        </w:tc>
      </w:tr>
      <w:tr w:rsidR="00C25AD9" w:rsidRPr="00CA021B" w14:paraId="0CA9A0BF" w14:textId="77777777" w:rsidTr="007045FA">
        <w:trPr>
          <w:trHeight w:val="2071"/>
          <w:jc w:val="center"/>
        </w:trPr>
        <w:tc>
          <w:tcPr>
            <w:tcW w:w="6925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22B3C21" w14:textId="44DB9854" w:rsidR="00C25AD9" w:rsidRPr="00E47A4B" w:rsidRDefault="00E47A4B" w:rsidP="00E47A4B">
            <w:pPr>
              <w:pStyle w:val="Heading2"/>
            </w:pPr>
            <w:r>
              <w:t>Project Type:</w:t>
            </w:r>
          </w:p>
          <w:p w14:paraId="3FAE79A2" w14:textId="77777777" w:rsidR="00C25AD9" w:rsidRPr="00E47A4B" w:rsidRDefault="00C25AD9" w:rsidP="00E47A4B">
            <w:pPr>
              <w:pStyle w:val="Checkboxes"/>
            </w:pPr>
            <w:r w:rsidRPr="00E47A4B">
              <w:t>Under which program categories does your program fit?</w:t>
            </w:r>
          </w:p>
          <w:p w14:paraId="237D05CF" w14:textId="77777777" w:rsidR="00C25AD9" w:rsidRPr="00E47A4B" w:rsidRDefault="00C25AD9" w:rsidP="00E47A4B">
            <w:pPr>
              <w:pStyle w:val="Checkboxes"/>
            </w:pPr>
            <w:r w:rsidRPr="00E47A4B">
              <w:t>(Select all that apply)</w:t>
            </w:r>
          </w:p>
          <w:p w14:paraId="0E549465" w14:textId="77777777" w:rsidR="00C25AD9" w:rsidRPr="00E47A4B" w:rsidRDefault="00AB72AD" w:rsidP="00E47A4B">
            <w:pPr>
              <w:pStyle w:val="Checkboxes"/>
            </w:pPr>
            <w:sdt>
              <w:sdtPr>
                <w:rPr>
                  <w:rFonts w:eastAsia="MS Gothic"/>
                </w:rPr>
                <w:id w:val="-299582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5AD9" w:rsidRPr="00E47A4B">
                  <w:rPr>
                    <w:rFonts w:eastAsia="MS Gothic" w:hint="eastAsia"/>
                  </w:rPr>
                  <w:t>☐</w:t>
                </w:r>
              </w:sdtContent>
            </w:sdt>
            <w:r w:rsidR="00C25AD9" w:rsidRPr="00E47A4B">
              <w:t xml:space="preserve"> Rain Gardens </w:t>
            </w:r>
          </w:p>
          <w:p w14:paraId="5DCD9106" w14:textId="77777777" w:rsidR="00C25AD9" w:rsidRPr="00E47A4B" w:rsidRDefault="00AB72AD" w:rsidP="00E47A4B">
            <w:pPr>
              <w:pStyle w:val="Checkboxes"/>
            </w:pPr>
            <w:sdt>
              <w:sdtPr>
                <w:id w:val="-1287091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5AD9" w:rsidRPr="00E47A4B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C25AD9" w:rsidRPr="00E47A4B">
              <w:t xml:space="preserve"> Stormwater Planters</w:t>
            </w:r>
          </w:p>
          <w:p w14:paraId="395AA413" w14:textId="77777777" w:rsidR="00C25AD9" w:rsidRPr="00E47A4B" w:rsidRDefault="00AB72AD" w:rsidP="00E47A4B">
            <w:pPr>
              <w:pStyle w:val="Checkboxes"/>
            </w:pPr>
            <w:sdt>
              <w:sdtPr>
                <w:id w:val="-19755235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5AD9" w:rsidRPr="00E47A4B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C25AD9" w:rsidRPr="00E47A4B">
              <w:t xml:space="preserve"> </w:t>
            </w:r>
            <w:proofErr w:type="spellStart"/>
            <w:r w:rsidR="00C25AD9" w:rsidRPr="00E47A4B">
              <w:t>Ecoroofs</w:t>
            </w:r>
            <w:proofErr w:type="spellEnd"/>
          </w:p>
          <w:p w14:paraId="655547DD" w14:textId="77777777" w:rsidR="00C25AD9" w:rsidRPr="00E47A4B" w:rsidRDefault="00AB72AD" w:rsidP="00E47A4B">
            <w:pPr>
              <w:pStyle w:val="Checkboxes"/>
            </w:pPr>
            <w:sdt>
              <w:sdtPr>
                <w:id w:val="13186104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5AD9" w:rsidRPr="00E47A4B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C25AD9" w:rsidRPr="00E47A4B">
              <w:t xml:space="preserve"> Pavement Removal and Revegetation</w:t>
            </w:r>
          </w:p>
          <w:p w14:paraId="13B2D6C2" w14:textId="02A17E31" w:rsidR="00C25AD9" w:rsidRPr="00E47A4B" w:rsidRDefault="00AB72AD" w:rsidP="00E47A4B">
            <w:pPr>
              <w:pStyle w:val="Checkboxes"/>
            </w:pPr>
            <w:sdt>
              <w:sdtPr>
                <w:id w:val="9295424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5AD9" w:rsidRPr="00E47A4B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C25AD9" w:rsidRPr="00E47A4B">
              <w:t xml:space="preserve"> Green Street (</w:t>
            </w:r>
            <w:r w:rsidR="008D7AD6">
              <w:t>r</w:t>
            </w:r>
            <w:r w:rsidR="007045FA" w:rsidRPr="00E47A4B">
              <w:t xml:space="preserve">ight-of-way </w:t>
            </w:r>
            <w:r w:rsidR="00C25AD9" w:rsidRPr="00E47A4B">
              <w:t>vegetated stormwater management)</w:t>
            </w:r>
          </w:p>
          <w:p w14:paraId="4EE5926A" w14:textId="77777777" w:rsidR="00C25AD9" w:rsidRPr="00E47A4B" w:rsidRDefault="00AB72AD" w:rsidP="00E47A4B">
            <w:pPr>
              <w:pStyle w:val="Checkboxes"/>
            </w:pPr>
            <w:sdt>
              <w:sdtPr>
                <w:id w:val="6737652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5AD9" w:rsidRPr="00E47A4B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C25AD9" w:rsidRPr="00E47A4B">
              <w:t xml:space="preserve"> Pervious Paving</w:t>
            </w:r>
          </w:p>
          <w:p w14:paraId="582EC05A" w14:textId="4B282ADB" w:rsidR="00C25AD9" w:rsidRPr="00E47A4B" w:rsidRDefault="00AB72AD" w:rsidP="0052740C">
            <w:pPr>
              <w:pStyle w:val="Checkboxes"/>
              <w:tabs>
                <w:tab w:val="clear" w:pos="360"/>
                <w:tab w:val="left" w:pos="283"/>
              </w:tabs>
              <w:ind w:left="283" w:hanging="283"/>
            </w:pPr>
            <w:sdt>
              <w:sdtPr>
                <w:id w:val="11135594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5AD9" w:rsidRPr="00E47A4B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C25AD9" w:rsidRPr="00E47A4B">
              <w:t xml:space="preserve"> Drainage Improvements and </w:t>
            </w:r>
            <w:r w:rsidR="0052740C">
              <w:t>c</w:t>
            </w:r>
            <w:r w:rsidR="00C25AD9" w:rsidRPr="00E47A4B">
              <w:t>hanges to get stormwater to a</w:t>
            </w:r>
            <w:r w:rsidR="0052740C">
              <w:t xml:space="preserve"> </w:t>
            </w:r>
            <w:r w:rsidR="00C25AD9" w:rsidRPr="00E47A4B">
              <w:t>new location</w:t>
            </w:r>
            <w:r w:rsidR="0052740C">
              <w:t>,</w:t>
            </w:r>
            <w:r w:rsidR="007045FA" w:rsidRPr="00E47A4B">
              <w:t xml:space="preserve"> such as</w:t>
            </w:r>
            <w:r w:rsidR="00C25AD9" w:rsidRPr="00E47A4B">
              <w:t xml:space="preserve"> swale</w:t>
            </w:r>
            <w:r w:rsidR="007045FA" w:rsidRPr="00E47A4B">
              <w:t>s</w:t>
            </w:r>
            <w:r w:rsidR="00C25AD9" w:rsidRPr="00E47A4B">
              <w:t xml:space="preserve"> and gutter</w:t>
            </w:r>
            <w:r w:rsidR="007045FA" w:rsidRPr="00E47A4B">
              <w:t>s</w:t>
            </w:r>
          </w:p>
          <w:p w14:paraId="1496205A" w14:textId="77777777" w:rsidR="00C25AD9" w:rsidRPr="00E47A4B" w:rsidRDefault="00AB72AD" w:rsidP="00E47A4B">
            <w:pPr>
              <w:pStyle w:val="Checkboxes"/>
            </w:pPr>
            <w:sdt>
              <w:sdtPr>
                <w:id w:val="-17807139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5AD9" w:rsidRPr="00E47A4B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C25AD9" w:rsidRPr="00E47A4B">
              <w:t xml:space="preserve"> Tree Planting </w:t>
            </w:r>
          </w:p>
          <w:p w14:paraId="2E5473E5" w14:textId="5E63E680" w:rsidR="00C25AD9" w:rsidRPr="00BE3202" w:rsidRDefault="00AB72AD" w:rsidP="00E47A4B">
            <w:pPr>
              <w:pStyle w:val="Checkboxes"/>
              <w:rPr>
                <w:b/>
                <w:bCs/>
              </w:rPr>
            </w:pPr>
            <w:sdt>
              <w:sdtPr>
                <w:id w:val="-18981983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5AD9" w:rsidRPr="00E47A4B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C25AD9" w:rsidRPr="00E47A4B">
              <w:t xml:space="preserve"> Other:</w:t>
            </w:r>
          </w:p>
        </w:tc>
        <w:tc>
          <w:tcPr>
            <w:tcW w:w="3875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04B3BB2C" w14:textId="27E32F95" w:rsidR="00C25AD9" w:rsidRPr="00E47A4B" w:rsidRDefault="002701B3" w:rsidP="00E47A4B">
            <w:pPr>
              <w:pStyle w:val="SectionTitle"/>
            </w:pPr>
            <w:r w:rsidRPr="00E47A4B">
              <w:t>Important Considerations!</w:t>
            </w:r>
          </w:p>
          <w:p w14:paraId="51A5398D" w14:textId="335DB852" w:rsidR="002701B3" w:rsidRPr="00E47A4B" w:rsidRDefault="002701B3" w:rsidP="00E47A4B">
            <w:pPr>
              <w:pStyle w:val="Heading2"/>
            </w:pPr>
            <w:r w:rsidRPr="00E47A4B">
              <w:t>Private Property</w:t>
            </w:r>
          </w:p>
          <w:p w14:paraId="2D74EE5E" w14:textId="303FA29C" w:rsidR="002701B3" w:rsidRPr="00E47A4B" w:rsidRDefault="002701B3" w:rsidP="00E47A4B">
            <w:r w:rsidRPr="00E47A4B">
              <w:t>Depending on the scope, projects on private property may be required to record an Operations and Maintenance Agreement with the County.</w:t>
            </w:r>
          </w:p>
          <w:p w14:paraId="144E1710" w14:textId="351A9D7F" w:rsidR="002701B3" w:rsidRPr="00E47A4B" w:rsidRDefault="002701B3" w:rsidP="00E47A4B">
            <w:pPr>
              <w:pStyle w:val="Heading2"/>
            </w:pPr>
            <w:r w:rsidRPr="00E47A4B">
              <w:t>Right-of-Way</w:t>
            </w:r>
          </w:p>
          <w:p w14:paraId="22B81FD3" w14:textId="49BE6ECE" w:rsidR="002701B3" w:rsidRPr="00E47A4B" w:rsidRDefault="002701B3" w:rsidP="00E47A4B">
            <w:r w:rsidRPr="00E47A4B">
              <w:t xml:space="preserve">Green Street projects and other projects in the street have unique engineering, permitting, construction, and maintenance requirements. If you are </w:t>
            </w:r>
            <w:r w:rsidR="00231458" w:rsidRPr="00E47A4B">
              <w:t>considering</w:t>
            </w:r>
            <w:r w:rsidRPr="00E47A4B">
              <w:t xml:space="preserve"> a project in the right-of-way </w:t>
            </w:r>
            <w:r w:rsidR="00231458" w:rsidRPr="00E47A4B">
              <w:t>contact the P4G program coordinator to discuss in more detail.</w:t>
            </w:r>
          </w:p>
        </w:tc>
      </w:tr>
    </w:tbl>
    <w:p w14:paraId="6609350F" w14:textId="77777777" w:rsidR="00E47A4B" w:rsidRPr="00E47A4B" w:rsidRDefault="00E47A4B" w:rsidP="00E47A4B"/>
    <w:p w14:paraId="6AE1867C" w14:textId="02D5FAF5" w:rsidR="007045FA" w:rsidRPr="00E47A4B" w:rsidRDefault="007045FA" w:rsidP="00E47A4B">
      <w:pPr>
        <w:pStyle w:val="Questions"/>
      </w:pPr>
      <w:r w:rsidRPr="007045FA">
        <w:t xml:space="preserve">B1. </w:t>
      </w:r>
      <w:r w:rsidRPr="00E47A4B">
        <w:t>Briefly describe your organization.</w:t>
      </w:r>
    </w:p>
    <w:p w14:paraId="62904554" w14:textId="77777777" w:rsidR="00E47A4B" w:rsidRPr="00E47A4B" w:rsidRDefault="00E47A4B" w:rsidP="004B56F6">
      <w:pPr>
        <w:pStyle w:val="Responsespace"/>
      </w:pPr>
    </w:p>
    <w:p w14:paraId="07C261A0" w14:textId="2E8BCA42" w:rsidR="007045FA" w:rsidRPr="00E47A4B" w:rsidRDefault="007045FA" w:rsidP="00E47A4B">
      <w:pPr>
        <w:pStyle w:val="Questions"/>
      </w:pPr>
      <w:r w:rsidRPr="00E47A4B">
        <w:t>B2. Describe the specific project you wish to undertake with Percent for Green funds.</w:t>
      </w:r>
    </w:p>
    <w:p w14:paraId="6348BA12" w14:textId="78172724" w:rsidR="007045FA" w:rsidRPr="00E47A4B" w:rsidRDefault="007045FA" w:rsidP="004B56F6">
      <w:pPr>
        <w:pStyle w:val="Responsespace"/>
      </w:pPr>
    </w:p>
    <w:p w14:paraId="422D044E" w14:textId="77777777" w:rsidR="00E47A4B" w:rsidRPr="00E47A4B" w:rsidRDefault="007045FA" w:rsidP="00E47A4B">
      <w:pPr>
        <w:pStyle w:val="Questions"/>
      </w:pPr>
      <w:r w:rsidRPr="00E47A4B">
        <w:lastRenderedPageBreak/>
        <w:t>B3.</w:t>
      </w:r>
      <w:r w:rsidR="00E47A4B" w:rsidRPr="00E47A4B">
        <w:t xml:space="preserve"> </w:t>
      </w:r>
      <w:r w:rsidRPr="00E47A4B">
        <w:t>Describe what, if anything, has been done on the project since submitting the pre-application materials.</w:t>
      </w:r>
      <w:r w:rsidR="00E47A4B" w:rsidRPr="00E47A4B">
        <w:t xml:space="preserve"> </w:t>
      </w:r>
    </w:p>
    <w:p w14:paraId="2B4591C8" w14:textId="77777777" w:rsidR="00E47A4B" w:rsidRPr="00E47A4B" w:rsidRDefault="00E47A4B" w:rsidP="004B56F6">
      <w:pPr>
        <w:pStyle w:val="Responsespace"/>
      </w:pPr>
    </w:p>
    <w:p w14:paraId="08A491CF" w14:textId="7A2CC9A5" w:rsidR="007045FA" w:rsidRPr="00E47A4B" w:rsidRDefault="007045FA" w:rsidP="00E47A4B">
      <w:pPr>
        <w:pStyle w:val="Questions"/>
      </w:pPr>
      <w:r w:rsidRPr="00E47A4B">
        <w:t xml:space="preserve">B4. Describe the current and proposed role of the project </w:t>
      </w:r>
      <w:r w:rsidR="000267AD">
        <w:t>manager/</w:t>
      </w:r>
      <w:r w:rsidRPr="00E47A4B">
        <w:t>coordinator(s).</w:t>
      </w:r>
    </w:p>
    <w:p w14:paraId="6CBB651D" w14:textId="56332317" w:rsidR="007045FA" w:rsidRPr="007045FA" w:rsidRDefault="007045FA" w:rsidP="004B56F6">
      <w:pPr>
        <w:pStyle w:val="Responsespace"/>
      </w:pPr>
    </w:p>
    <w:p w14:paraId="540AF63B" w14:textId="77777777" w:rsidR="007045FA" w:rsidRDefault="007045FA" w:rsidP="004B56F6">
      <w:pPr>
        <w:pStyle w:val="Questions"/>
      </w:pPr>
      <w:r w:rsidRPr="007045FA">
        <w:t xml:space="preserve">B5. Describe your plan for continued community involvement and long-term maintenance, if applicable. Who will be responsible for monitoring/maintaining the project site or assessing the needs of the project after the funding period has ended, if </w:t>
      </w:r>
      <w:r w:rsidRPr="004B56F6">
        <w:t>applicable</w:t>
      </w:r>
      <w:r w:rsidRPr="007045FA">
        <w:t xml:space="preserve">? </w:t>
      </w:r>
    </w:p>
    <w:p w14:paraId="73511794" w14:textId="090281EE" w:rsidR="007045FA" w:rsidRDefault="007045FA" w:rsidP="004B56F6">
      <w:pPr>
        <w:pStyle w:val="Responsespace"/>
      </w:pPr>
    </w:p>
    <w:p w14:paraId="32A1DA10" w14:textId="09EEB956" w:rsidR="004B56F6" w:rsidRDefault="004B56F6" w:rsidP="004B56F6">
      <w:pPr>
        <w:pStyle w:val="Heading1"/>
      </w:pPr>
      <w:r>
        <w:t xml:space="preserve">Section C. </w:t>
      </w:r>
      <w:r w:rsidR="007045FA" w:rsidRPr="007045FA">
        <w:t xml:space="preserve">Project Benefits </w:t>
      </w:r>
    </w:p>
    <w:p w14:paraId="62FB3066" w14:textId="60A3267A" w:rsidR="007045FA" w:rsidRPr="007045FA" w:rsidRDefault="004B56F6" w:rsidP="004B56F6">
      <w:r>
        <w:t>B</w:t>
      </w:r>
      <w:r w:rsidR="007045FA" w:rsidRPr="007045FA">
        <w:t xml:space="preserve">ased on grant selection criteria </w:t>
      </w:r>
      <w:r w:rsidR="00A815CD">
        <w:t>–</w:t>
      </w:r>
      <w:r w:rsidR="007045FA" w:rsidRPr="007045FA">
        <w:t xml:space="preserve"> </w:t>
      </w:r>
      <w:hyperlink r:id="rId13" w:history="1">
        <w:r w:rsidR="00A815CD" w:rsidRPr="00BF5F01">
          <w:rPr>
            <w:rStyle w:val="Hyperlink"/>
          </w:rPr>
          <w:t>See Selection Criteria</w:t>
        </w:r>
      </w:hyperlink>
    </w:p>
    <w:p w14:paraId="597CB416" w14:textId="4F57DF10" w:rsidR="007045FA" w:rsidRPr="007045FA" w:rsidRDefault="007045FA" w:rsidP="004B56F6">
      <w:pPr>
        <w:pStyle w:val="Heading2"/>
      </w:pPr>
      <w:r w:rsidRPr="007045FA">
        <w:t xml:space="preserve">Section I: Watershed </w:t>
      </w:r>
      <w:r w:rsidRPr="004B56F6">
        <w:t>Benefits</w:t>
      </w:r>
    </w:p>
    <w:p w14:paraId="20159393" w14:textId="4A030CC5" w:rsidR="007045FA" w:rsidRPr="004B56F6" w:rsidRDefault="007045FA" w:rsidP="004B56F6">
      <w:pPr>
        <w:pStyle w:val="Questions"/>
      </w:pPr>
      <w:r w:rsidRPr="007045FA">
        <w:t xml:space="preserve">C1. </w:t>
      </w:r>
      <w:r w:rsidRPr="004B56F6">
        <w:t>Describe the watershed health benefits expected from this project.</w:t>
      </w:r>
    </w:p>
    <w:p w14:paraId="6C2CCBE5" w14:textId="720DD118" w:rsidR="007045FA" w:rsidRPr="004B56F6" w:rsidRDefault="007045FA" w:rsidP="004B56F6">
      <w:pPr>
        <w:pStyle w:val="Responsespace"/>
      </w:pPr>
    </w:p>
    <w:p w14:paraId="439523BA" w14:textId="77777777" w:rsidR="007045FA" w:rsidRPr="004B56F6" w:rsidRDefault="007045FA" w:rsidP="004B56F6">
      <w:pPr>
        <w:pStyle w:val="Questions"/>
      </w:pPr>
      <w:r w:rsidRPr="004B56F6">
        <w:lastRenderedPageBreak/>
        <w:t>C2. Describe the educational elements of this proposal, including what people involved will learn about stormwater management and watershed health.</w:t>
      </w:r>
    </w:p>
    <w:p w14:paraId="772EC681" w14:textId="51E5F7D7" w:rsidR="007045FA" w:rsidRPr="004B56F6" w:rsidRDefault="007045FA" w:rsidP="004B56F6">
      <w:pPr>
        <w:pStyle w:val="Responsespace"/>
      </w:pPr>
    </w:p>
    <w:p w14:paraId="4B887ECC" w14:textId="10DB5943" w:rsidR="007045FA" w:rsidRPr="004B56F6" w:rsidRDefault="007045FA" w:rsidP="004B56F6">
      <w:pPr>
        <w:pStyle w:val="Heading2"/>
      </w:pPr>
      <w:r w:rsidRPr="004B56F6">
        <w:t>Section II: Community Involvement and Partnerships (</w:t>
      </w:r>
      <w:hyperlink r:id="rId14" w:history="1">
        <w:r w:rsidR="00B173F5" w:rsidRPr="00BF5F01">
          <w:rPr>
            <w:rStyle w:val="Hyperlink"/>
          </w:rPr>
          <w:t>See Selection Criteria</w:t>
        </w:r>
      </w:hyperlink>
      <w:r w:rsidRPr="004B56F6">
        <w:t>)</w:t>
      </w:r>
    </w:p>
    <w:p w14:paraId="58823ECB" w14:textId="4071DA0C" w:rsidR="007045FA" w:rsidRPr="004B56F6" w:rsidRDefault="007045FA" w:rsidP="004B56F6">
      <w:pPr>
        <w:pStyle w:val="Questions"/>
      </w:pPr>
      <w:r w:rsidRPr="004B56F6">
        <w:t xml:space="preserve">C3. Describe the community benefits expected from this project. How will the </w:t>
      </w:r>
      <w:proofErr w:type="spellStart"/>
      <w:r w:rsidRPr="004B56F6">
        <w:t>neighborhood</w:t>
      </w:r>
      <w:proofErr w:type="spellEnd"/>
      <w:r w:rsidR="00C21D5E">
        <w:t xml:space="preserve">, </w:t>
      </w:r>
      <w:r w:rsidRPr="004B56F6">
        <w:t>community</w:t>
      </w:r>
      <w:r w:rsidR="00C21D5E">
        <w:t xml:space="preserve">, </w:t>
      </w:r>
      <w:r w:rsidRPr="004B56F6">
        <w:t>and individuals involved in the project benefit from the project?</w:t>
      </w:r>
    </w:p>
    <w:p w14:paraId="50A5EE32" w14:textId="6AC6CF21" w:rsidR="007045FA" w:rsidRPr="004B56F6" w:rsidRDefault="007045FA" w:rsidP="004B56F6">
      <w:pPr>
        <w:pStyle w:val="Responsespace"/>
      </w:pPr>
    </w:p>
    <w:p w14:paraId="4E7524FC" w14:textId="77777777" w:rsidR="007045FA" w:rsidRPr="004B56F6" w:rsidRDefault="007045FA" w:rsidP="004B56F6">
      <w:pPr>
        <w:pStyle w:val="Questions"/>
      </w:pPr>
      <w:r w:rsidRPr="004B56F6">
        <w:t xml:space="preserve">C4. List the groups that have committed to working on your project and describe how they will be involved (volunteer </w:t>
      </w:r>
      <w:proofErr w:type="spellStart"/>
      <w:r w:rsidRPr="004B56F6">
        <w:t>labor</w:t>
      </w:r>
      <w:proofErr w:type="spellEnd"/>
      <w:r w:rsidRPr="004B56F6">
        <w:t>, in-kind donations, etc.). Be sure to provide letters of support from these groups and account for their contributions in the project budget.</w:t>
      </w:r>
    </w:p>
    <w:p w14:paraId="5B1192F3" w14:textId="052928AF" w:rsidR="007045FA" w:rsidRPr="004B56F6" w:rsidRDefault="007045FA" w:rsidP="004B56F6">
      <w:pPr>
        <w:pStyle w:val="Responsespace"/>
      </w:pPr>
    </w:p>
    <w:p w14:paraId="7F18BF52" w14:textId="69618B74" w:rsidR="007045FA" w:rsidRPr="004B56F6" w:rsidRDefault="007045FA" w:rsidP="00C21D5E">
      <w:pPr>
        <w:pStyle w:val="Heading2"/>
      </w:pPr>
      <w:r w:rsidRPr="004B56F6">
        <w:t>Section III: Equity (</w:t>
      </w:r>
      <w:hyperlink r:id="rId15" w:history="1">
        <w:r w:rsidR="00B173F5" w:rsidRPr="00BF5F01">
          <w:rPr>
            <w:rStyle w:val="Hyperlink"/>
          </w:rPr>
          <w:t>See Selection Criteria</w:t>
        </w:r>
      </w:hyperlink>
      <w:r w:rsidR="000304BC">
        <w:t>)</w:t>
      </w:r>
    </w:p>
    <w:p w14:paraId="4C3F50D0" w14:textId="563C9ECB" w:rsidR="007045FA" w:rsidRPr="007045FA" w:rsidRDefault="007045FA" w:rsidP="004B56F6">
      <w:pPr>
        <w:pStyle w:val="Questions"/>
        <w:rPr>
          <w:rFonts w:cstheme="minorHAnsi"/>
          <w:b/>
          <w:bCs/>
        </w:rPr>
      </w:pPr>
      <w:r w:rsidRPr="004B56F6">
        <w:t xml:space="preserve">C5. Explain how your project helps </w:t>
      </w:r>
      <w:r w:rsidR="00C21D5E">
        <w:t xml:space="preserve">the </w:t>
      </w:r>
      <w:r w:rsidRPr="004B56F6">
        <w:t>Percent for Green</w:t>
      </w:r>
      <w:r w:rsidR="00C21D5E">
        <w:t xml:space="preserve"> grant program</w:t>
      </w:r>
      <w:r w:rsidRPr="004B56F6">
        <w:t xml:space="preserve"> meet its goal of promoting equity and the leadership of underrepresented communities.</w:t>
      </w:r>
    </w:p>
    <w:p w14:paraId="507DEC7E" w14:textId="3A26CC51" w:rsidR="007045FA" w:rsidRPr="007045FA" w:rsidRDefault="007045FA" w:rsidP="004B56F6">
      <w:pPr>
        <w:pStyle w:val="Responsespace"/>
      </w:pPr>
    </w:p>
    <w:p w14:paraId="73709C94" w14:textId="3EDB034E" w:rsidR="007045FA" w:rsidRPr="007045FA" w:rsidRDefault="007045FA" w:rsidP="007045FA">
      <w:pPr>
        <w:rPr>
          <w:rFonts w:cstheme="minorHAnsi"/>
          <w:b/>
          <w:bCs/>
          <w:sz w:val="24"/>
        </w:rPr>
      </w:pPr>
      <w:r w:rsidRPr="007045FA">
        <w:rPr>
          <w:rFonts w:cstheme="minorHAnsi"/>
          <w:b/>
          <w:bCs/>
          <w:sz w:val="24"/>
        </w:rPr>
        <w:lastRenderedPageBreak/>
        <w:t>Section I</w:t>
      </w:r>
      <w:r w:rsidR="00B173F5">
        <w:rPr>
          <w:rFonts w:cstheme="minorHAnsi"/>
          <w:b/>
          <w:bCs/>
          <w:sz w:val="24"/>
        </w:rPr>
        <w:t>V</w:t>
      </w:r>
      <w:r w:rsidRPr="007045FA">
        <w:rPr>
          <w:rFonts w:cstheme="minorHAnsi"/>
          <w:b/>
          <w:bCs/>
          <w:sz w:val="24"/>
        </w:rPr>
        <w:t>: Equity in Construction Contracting</w:t>
      </w:r>
      <w:r w:rsidRPr="00B173F5">
        <w:rPr>
          <w:rFonts w:cstheme="minorHAnsi"/>
          <w:b/>
          <w:bCs/>
          <w:sz w:val="24"/>
        </w:rPr>
        <w:t xml:space="preserve"> (</w:t>
      </w:r>
      <w:hyperlink r:id="rId16" w:history="1">
        <w:r w:rsidR="00B173F5" w:rsidRPr="00B173F5">
          <w:rPr>
            <w:rStyle w:val="Hyperlink"/>
            <w:b/>
            <w:bCs/>
            <w:sz w:val="24"/>
          </w:rPr>
          <w:t>See Selection Criteria</w:t>
        </w:r>
      </w:hyperlink>
      <w:r w:rsidR="00C21D5E">
        <w:rPr>
          <w:rFonts w:cstheme="minorHAnsi"/>
          <w:b/>
          <w:bCs/>
          <w:sz w:val="24"/>
        </w:rPr>
        <w:t>)</w:t>
      </w:r>
    </w:p>
    <w:p w14:paraId="09E6797D" w14:textId="633B0DD6" w:rsidR="007045FA" w:rsidRDefault="007045FA" w:rsidP="004B56F6">
      <w:pPr>
        <w:pStyle w:val="Questions"/>
      </w:pPr>
      <w:r w:rsidRPr="007045FA">
        <w:t>C6.</w:t>
      </w:r>
      <w:r w:rsidR="004B56F6">
        <w:t xml:space="preserve"> </w:t>
      </w:r>
      <w:r w:rsidRPr="004B56F6">
        <w:t>Explain diverse employment, job training, and/or education opportunities in project design or construction.</w:t>
      </w:r>
    </w:p>
    <w:p w14:paraId="6B8EAA33" w14:textId="77777777" w:rsidR="00C21D5E" w:rsidRPr="004B56F6" w:rsidRDefault="00C21D5E" w:rsidP="00C21D5E">
      <w:pPr>
        <w:pStyle w:val="Responsespace"/>
      </w:pPr>
    </w:p>
    <w:p w14:paraId="03428604" w14:textId="7288676C" w:rsidR="007045FA" w:rsidRDefault="007045FA" w:rsidP="004B56F6">
      <w:pPr>
        <w:pStyle w:val="Questions"/>
      </w:pPr>
      <w:r w:rsidRPr="004B56F6">
        <w:t xml:space="preserve">C7. List contractors, subcontractors, and consultants with D/M/W/ES/SDVB certification (or other relevant information) that will help the project meet the 100 Percent D/M/W/ES/SDVB participation goal. See </w:t>
      </w:r>
      <w:hyperlink r:id="rId17" w:history="1">
        <w:proofErr w:type="spellStart"/>
        <w:r w:rsidR="004D1956" w:rsidRPr="00BF5F01">
          <w:rPr>
            <w:rStyle w:val="Hyperlink"/>
          </w:rPr>
          <w:t>See</w:t>
        </w:r>
        <w:proofErr w:type="spellEnd"/>
        <w:r w:rsidR="004D1956" w:rsidRPr="00BF5F01">
          <w:rPr>
            <w:rStyle w:val="Hyperlink"/>
          </w:rPr>
          <w:t xml:space="preserve"> Selection Criteria</w:t>
        </w:r>
      </w:hyperlink>
      <w:r w:rsidR="004D1956">
        <w:t xml:space="preserve"> </w:t>
      </w:r>
      <w:r w:rsidRPr="007045FA">
        <w:t xml:space="preserve">for more information. </w:t>
      </w:r>
    </w:p>
    <w:p w14:paraId="1B21CCBD" w14:textId="77777777" w:rsidR="00C21D5E" w:rsidRDefault="00C21D5E" w:rsidP="00C21D5E">
      <w:pPr>
        <w:pStyle w:val="Responsespace"/>
      </w:pPr>
    </w:p>
    <w:p w14:paraId="179AF3D5" w14:textId="5357CCBD" w:rsidR="004B56F6" w:rsidRPr="004B56F6" w:rsidRDefault="004B56F6" w:rsidP="004B56F6">
      <w:pPr>
        <w:pStyle w:val="Heading1"/>
      </w:pPr>
      <w:r>
        <w:t xml:space="preserve">Section </w:t>
      </w:r>
      <w:r w:rsidRPr="00CA021B">
        <w:t>D. Project Timeline</w:t>
      </w:r>
    </w:p>
    <w:p w14:paraId="1D06632E" w14:textId="4931DA63" w:rsidR="007045FA" w:rsidRDefault="000304BC">
      <w:pPr>
        <w:rPr>
          <w:rFonts w:cstheme="minorHAnsi"/>
          <w:sz w:val="24"/>
        </w:rPr>
      </w:pPr>
      <w:r w:rsidRPr="00CA021B">
        <w:rPr>
          <w:rFonts w:cstheme="minorHAnsi"/>
          <w:sz w:val="24"/>
        </w:rPr>
        <w:t>Fill in the project timeline provided. Include project tasks such as applying for permits, work parties, outreach activities, major project phases, and estimated completion date.</w:t>
      </w:r>
    </w:p>
    <w:tbl>
      <w:tblPr>
        <w:tblW w:w="107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45"/>
        <w:gridCol w:w="5850"/>
        <w:gridCol w:w="2700"/>
      </w:tblGrid>
      <w:tr w:rsidR="000304BC" w:rsidRPr="00CA021B" w14:paraId="754E1275" w14:textId="77777777" w:rsidTr="000304BC">
        <w:trPr>
          <w:trHeight w:val="576"/>
        </w:trPr>
        <w:tc>
          <w:tcPr>
            <w:tcW w:w="2245" w:type="dxa"/>
            <w:shd w:val="clear" w:color="auto" w:fill="C0C0C0"/>
            <w:vAlign w:val="bottom"/>
          </w:tcPr>
          <w:p w14:paraId="79D7D529" w14:textId="77777777" w:rsidR="000304BC" w:rsidRPr="00CA021B" w:rsidRDefault="000304BC" w:rsidP="00BD7E3C">
            <w:pPr>
              <w:pStyle w:val="BudgetTableHeaders"/>
              <w:rPr>
                <w:rFonts w:asciiTheme="minorHAnsi" w:hAnsiTheme="minorHAnsi" w:cstheme="minorHAnsi"/>
                <w:sz w:val="24"/>
                <w:szCs w:val="24"/>
              </w:rPr>
            </w:pPr>
            <w:r w:rsidRPr="00CA021B">
              <w:rPr>
                <w:rFonts w:asciiTheme="minorHAnsi" w:hAnsiTheme="minorHAnsi" w:cstheme="minorHAnsi"/>
                <w:sz w:val="24"/>
                <w:szCs w:val="24"/>
              </w:rPr>
              <w:t>Month/Year</w:t>
            </w:r>
          </w:p>
        </w:tc>
        <w:tc>
          <w:tcPr>
            <w:tcW w:w="5850" w:type="dxa"/>
            <w:shd w:val="clear" w:color="auto" w:fill="C0C0C0"/>
            <w:vAlign w:val="bottom"/>
          </w:tcPr>
          <w:p w14:paraId="68198DAA" w14:textId="77777777" w:rsidR="000304BC" w:rsidRPr="00CA021B" w:rsidRDefault="000304BC" w:rsidP="00BD7E3C">
            <w:pPr>
              <w:pStyle w:val="BudgetTableHeaders"/>
              <w:rPr>
                <w:rFonts w:asciiTheme="minorHAnsi" w:hAnsiTheme="minorHAnsi" w:cstheme="minorHAnsi"/>
                <w:sz w:val="24"/>
                <w:szCs w:val="24"/>
              </w:rPr>
            </w:pPr>
            <w:r w:rsidRPr="00CA021B">
              <w:rPr>
                <w:rFonts w:asciiTheme="minorHAnsi" w:hAnsiTheme="minorHAnsi" w:cstheme="minorHAnsi"/>
                <w:sz w:val="24"/>
                <w:szCs w:val="24"/>
              </w:rPr>
              <w:t>Tasks to be Completed</w:t>
            </w:r>
          </w:p>
        </w:tc>
        <w:tc>
          <w:tcPr>
            <w:tcW w:w="2700" w:type="dxa"/>
            <w:shd w:val="clear" w:color="auto" w:fill="C0C0C0"/>
            <w:vAlign w:val="bottom"/>
          </w:tcPr>
          <w:p w14:paraId="375C91B1" w14:textId="77777777" w:rsidR="000304BC" w:rsidRPr="00CA021B" w:rsidRDefault="000304BC" w:rsidP="00BD7E3C">
            <w:pPr>
              <w:pStyle w:val="BudgetTableHeaders"/>
              <w:rPr>
                <w:rFonts w:asciiTheme="minorHAnsi" w:hAnsiTheme="minorHAnsi" w:cstheme="minorHAnsi"/>
                <w:sz w:val="24"/>
                <w:szCs w:val="24"/>
              </w:rPr>
            </w:pPr>
            <w:r w:rsidRPr="00CA021B">
              <w:rPr>
                <w:rFonts w:asciiTheme="minorHAnsi" w:hAnsiTheme="minorHAnsi" w:cstheme="minorHAnsi"/>
                <w:sz w:val="24"/>
                <w:szCs w:val="24"/>
              </w:rPr>
              <w:t>Parties Responsible</w:t>
            </w:r>
          </w:p>
        </w:tc>
      </w:tr>
      <w:tr w:rsidR="000304BC" w:rsidRPr="00CA021B" w14:paraId="27B8AA2E" w14:textId="77777777" w:rsidTr="000304BC">
        <w:trPr>
          <w:trHeight w:val="720"/>
        </w:trPr>
        <w:tc>
          <w:tcPr>
            <w:tcW w:w="2245" w:type="dxa"/>
          </w:tcPr>
          <w:p w14:paraId="4F270691" w14:textId="77777777" w:rsidR="000304BC" w:rsidRPr="00CA021B" w:rsidRDefault="000304BC" w:rsidP="00BD7E3C">
            <w:pPr>
              <w:pStyle w:val="Responsesnoident"/>
              <w:spacing w:before="60"/>
              <w:rPr>
                <w:rFonts w:asciiTheme="minorHAnsi" w:hAnsiTheme="minorHAnsi" w:cstheme="minorHAnsi"/>
                <w:sz w:val="24"/>
                <w:szCs w:val="24"/>
              </w:rPr>
            </w:pPr>
            <w:r w:rsidRPr="00CA021B">
              <w:rPr>
                <w:rFonts w:asciiTheme="minorHAnsi" w:hAnsiTheme="minorHAnsi" w:cstheme="minorHAnsi"/>
                <w:sz w:val="24"/>
                <w:szCs w:val="24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CA021B">
              <w:rPr>
                <w:rFonts w:asciiTheme="minorHAnsi" w:hAnsiTheme="minorHAnsi" w:cstheme="minorHAnsi"/>
                <w:sz w:val="24"/>
                <w:szCs w:val="24"/>
              </w:rPr>
              <w:instrText xml:space="preserve"> FORMTEXT </w:instrText>
            </w:r>
            <w:r w:rsidRPr="00CA021B">
              <w:rPr>
                <w:rFonts w:asciiTheme="minorHAnsi" w:hAnsiTheme="minorHAnsi" w:cstheme="minorHAnsi"/>
                <w:sz w:val="24"/>
                <w:szCs w:val="24"/>
              </w:rPr>
            </w:r>
            <w:r w:rsidRPr="00CA021B">
              <w:rPr>
                <w:rFonts w:asciiTheme="minorHAnsi" w:hAnsiTheme="minorHAnsi" w:cstheme="minorHAnsi"/>
                <w:sz w:val="24"/>
                <w:szCs w:val="24"/>
              </w:rPr>
              <w:fldChar w:fldCharType="separate"/>
            </w:r>
            <w:r w:rsidRPr="00CA021B">
              <w:rPr>
                <w:rFonts w:asciiTheme="minorHAnsi" w:hAnsiTheme="minorHAnsi" w:cstheme="minorHAnsi"/>
                <w:noProof/>
                <w:sz w:val="24"/>
                <w:szCs w:val="24"/>
              </w:rPr>
              <w:t> </w:t>
            </w:r>
            <w:r w:rsidRPr="00CA021B">
              <w:rPr>
                <w:rFonts w:asciiTheme="minorHAnsi" w:hAnsiTheme="minorHAnsi" w:cstheme="minorHAnsi"/>
                <w:noProof/>
                <w:sz w:val="24"/>
                <w:szCs w:val="24"/>
              </w:rPr>
              <w:t> </w:t>
            </w:r>
            <w:r w:rsidRPr="00CA021B">
              <w:rPr>
                <w:rFonts w:asciiTheme="minorHAnsi" w:hAnsiTheme="minorHAnsi" w:cstheme="minorHAnsi"/>
                <w:noProof/>
                <w:sz w:val="24"/>
                <w:szCs w:val="24"/>
              </w:rPr>
              <w:t> </w:t>
            </w:r>
            <w:r w:rsidRPr="00CA021B">
              <w:rPr>
                <w:rFonts w:asciiTheme="minorHAnsi" w:hAnsiTheme="minorHAnsi" w:cstheme="minorHAnsi"/>
                <w:noProof/>
                <w:sz w:val="24"/>
                <w:szCs w:val="24"/>
              </w:rPr>
              <w:t> </w:t>
            </w:r>
            <w:r w:rsidRPr="00CA021B">
              <w:rPr>
                <w:rFonts w:asciiTheme="minorHAnsi" w:hAnsiTheme="minorHAnsi" w:cstheme="minorHAnsi"/>
                <w:noProof/>
                <w:sz w:val="24"/>
                <w:szCs w:val="24"/>
              </w:rPr>
              <w:t> </w:t>
            </w:r>
            <w:r w:rsidRPr="00CA021B">
              <w:rPr>
                <w:rFonts w:asciiTheme="minorHAnsi" w:hAnsiTheme="minorHAnsi" w:cstheme="minorHAnsi"/>
                <w:sz w:val="24"/>
                <w:szCs w:val="24"/>
              </w:rPr>
              <w:fldChar w:fldCharType="end"/>
            </w:r>
          </w:p>
        </w:tc>
        <w:tc>
          <w:tcPr>
            <w:tcW w:w="5850" w:type="dxa"/>
          </w:tcPr>
          <w:p w14:paraId="2733D074" w14:textId="77777777" w:rsidR="000304BC" w:rsidRPr="00CA021B" w:rsidRDefault="000304BC" w:rsidP="00BD7E3C">
            <w:pPr>
              <w:pStyle w:val="Responsesnoident"/>
              <w:spacing w:before="60"/>
              <w:rPr>
                <w:rFonts w:asciiTheme="minorHAnsi" w:hAnsiTheme="minorHAnsi" w:cstheme="minorHAnsi"/>
                <w:sz w:val="24"/>
                <w:szCs w:val="24"/>
              </w:rPr>
            </w:pPr>
            <w:r w:rsidRPr="00CA021B">
              <w:rPr>
                <w:rFonts w:asciiTheme="minorHAnsi" w:hAnsiTheme="minorHAnsi" w:cstheme="minorHAnsi"/>
                <w:sz w:val="24"/>
                <w:szCs w:val="24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CA021B">
              <w:rPr>
                <w:rFonts w:asciiTheme="minorHAnsi" w:hAnsiTheme="minorHAnsi" w:cstheme="minorHAnsi"/>
                <w:sz w:val="24"/>
                <w:szCs w:val="24"/>
              </w:rPr>
              <w:instrText xml:space="preserve"> FORMTEXT </w:instrText>
            </w:r>
            <w:r w:rsidRPr="00CA021B">
              <w:rPr>
                <w:rFonts w:asciiTheme="minorHAnsi" w:hAnsiTheme="minorHAnsi" w:cstheme="minorHAnsi"/>
                <w:sz w:val="24"/>
                <w:szCs w:val="24"/>
              </w:rPr>
            </w:r>
            <w:r w:rsidRPr="00CA021B">
              <w:rPr>
                <w:rFonts w:asciiTheme="minorHAnsi" w:hAnsiTheme="minorHAnsi" w:cstheme="minorHAnsi"/>
                <w:sz w:val="24"/>
                <w:szCs w:val="24"/>
              </w:rPr>
              <w:fldChar w:fldCharType="separate"/>
            </w:r>
            <w:r w:rsidRPr="00CA021B">
              <w:rPr>
                <w:rFonts w:asciiTheme="minorHAnsi" w:hAnsiTheme="minorHAnsi" w:cstheme="minorHAnsi"/>
                <w:noProof/>
                <w:sz w:val="24"/>
                <w:szCs w:val="24"/>
              </w:rPr>
              <w:t> </w:t>
            </w:r>
            <w:r w:rsidRPr="00CA021B">
              <w:rPr>
                <w:rFonts w:asciiTheme="minorHAnsi" w:hAnsiTheme="minorHAnsi" w:cstheme="minorHAnsi"/>
                <w:noProof/>
                <w:sz w:val="24"/>
                <w:szCs w:val="24"/>
              </w:rPr>
              <w:t> </w:t>
            </w:r>
            <w:r w:rsidRPr="00CA021B">
              <w:rPr>
                <w:rFonts w:asciiTheme="minorHAnsi" w:hAnsiTheme="minorHAnsi" w:cstheme="minorHAnsi"/>
                <w:noProof/>
                <w:sz w:val="24"/>
                <w:szCs w:val="24"/>
              </w:rPr>
              <w:t> </w:t>
            </w:r>
            <w:r w:rsidRPr="00CA021B">
              <w:rPr>
                <w:rFonts w:asciiTheme="minorHAnsi" w:hAnsiTheme="minorHAnsi" w:cstheme="minorHAnsi"/>
                <w:noProof/>
                <w:sz w:val="24"/>
                <w:szCs w:val="24"/>
              </w:rPr>
              <w:t> </w:t>
            </w:r>
            <w:r w:rsidRPr="00CA021B">
              <w:rPr>
                <w:rFonts w:asciiTheme="minorHAnsi" w:hAnsiTheme="minorHAnsi" w:cstheme="minorHAnsi"/>
                <w:noProof/>
                <w:sz w:val="24"/>
                <w:szCs w:val="24"/>
              </w:rPr>
              <w:t> </w:t>
            </w:r>
            <w:r w:rsidRPr="00CA021B">
              <w:rPr>
                <w:rFonts w:asciiTheme="minorHAnsi" w:hAnsiTheme="minorHAnsi" w:cstheme="minorHAnsi"/>
                <w:sz w:val="24"/>
                <w:szCs w:val="24"/>
              </w:rPr>
              <w:fldChar w:fldCharType="end"/>
            </w:r>
          </w:p>
        </w:tc>
        <w:tc>
          <w:tcPr>
            <w:tcW w:w="2700" w:type="dxa"/>
          </w:tcPr>
          <w:p w14:paraId="09D0BB93" w14:textId="77777777" w:rsidR="000304BC" w:rsidRPr="00CA021B" w:rsidRDefault="000304BC" w:rsidP="00BD7E3C">
            <w:pPr>
              <w:pStyle w:val="Responsesnoident"/>
              <w:spacing w:before="60"/>
              <w:rPr>
                <w:rFonts w:asciiTheme="minorHAnsi" w:hAnsiTheme="minorHAnsi" w:cstheme="minorHAnsi"/>
                <w:sz w:val="24"/>
                <w:szCs w:val="24"/>
              </w:rPr>
            </w:pPr>
            <w:r w:rsidRPr="00CA021B">
              <w:rPr>
                <w:rFonts w:asciiTheme="minorHAnsi" w:hAnsiTheme="minorHAnsi" w:cstheme="minorHAnsi"/>
                <w:sz w:val="24"/>
                <w:szCs w:val="24"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r w:rsidRPr="00CA021B">
              <w:rPr>
                <w:rFonts w:asciiTheme="minorHAnsi" w:hAnsiTheme="minorHAnsi" w:cstheme="minorHAnsi"/>
                <w:sz w:val="24"/>
                <w:szCs w:val="24"/>
              </w:rPr>
              <w:instrText xml:space="preserve"> FORMTEXT </w:instrText>
            </w:r>
            <w:r w:rsidRPr="00CA021B">
              <w:rPr>
                <w:rFonts w:asciiTheme="minorHAnsi" w:hAnsiTheme="minorHAnsi" w:cstheme="minorHAnsi"/>
                <w:sz w:val="24"/>
                <w:szCs w:val="24"/>
              </w:rPr>
            </w:r>
            <w:r w:rsidRPr="00CA021B">
              <w:rPr>
                <w:rFonts w:asciiTheme="minorHAnsi" w:hAnsiTheme="minorHAnsi" w:cstheme="minorHAnsi"/>
                <w:sz w:val="24"/>
                <w:szCs w:val="24"/>
              </w:rPr>
              <w:fldChar w:fldCharType="separate"/>
            </w:r>
            <w:r w:rsidRPr="00CA021B">
              <w:rPr>
                <w:rFonts w:asciiTheme="minorHAnsi" w:hAnsiTheme="minorHAnsi" w:cstheme="minorHAnsi"/>
                <w:noProof/>
                <w:sz w:val="24"/>
                <w:szCs w:val="24"/>
              </w:rPr>
              <w:t> </w:t>
            </w:r>
            <w:r w:rsidRPr="00CA021B">
              <w:rPr>
                <w:rFonts w:asciiTheme="minorHAnsi" w:hAnsiTheme="minorHAnsi" w:cstheme="minorHAnsi"/>
                <w:noProof/>
                <w:sz w:val="24"/>
                <w:szCs w:val="24"/>
              </w:rPr>
              <w:t> </w:t>
            </w:r>
            <w:r w:rsidRPr="00CA021B">
              <w:rPr>
                <w:rFonts w:asciiTheme="minorHAnsi" w:hAnsiTheme="minorHAnsi" w:cstheme="minorHAnsi"/>
                <w:noProof/>
                <w:sz w:val="24"/>
                <w:szCs w:val="24"/>
              </w:rPr>
              <w:t> </w:t>
            </w:r>
            <w:r w:rsidRPr="00CA021B">
              <w:rPr>
                <w:rFonts w:asciiTheme="minorHAnsi" w:hAnsiTheme="minorHAnsi" w:cstheme="minorHAnsi"/>
                <w:noProof/>
                <w:sz w:val="24"/>
                <w:szCs w:val="24"/>
              </w:rPr>
              <w:t> </w:t>
            </w:r>
            <w:r w:rsidRPr="00CA021B">
              <w:rPr>
                <w:rFonts w:asciiTheme="minorHAnsi" w:hAnsiTheme="minorHAnsi" w:cstheme="minorHAnsi"/>
                <w:noProof/>
                <w:sz w:val="24"/>
                <w:szCs w:val="24"/>
              </w:rPr>
              <w:t> </w:t>
            </w:r>
            <w:r w:rsidRPr="00CA021B">
              <w:rPr>
                <w:rFonts w:asciiTheme="minorHAnsi" w:hAnsiTheme="minorHAnsi" w:cstheme="minorHAnsi"/>
                <w:sz w:val="24"/>
                <w:szCs w:val="24"/>
              </w:rPr>
              <w:fldChar w:fldCharType="end"/>
            </w:r>
          </w:p>
        </w:tc>
      </w:tr>
      <w:tr w:rsidR="000304BC" w:rsidRPr="00CA021B" w14:paraId="3996C3BD" w14:textId="77777777" w:rsidTr="000304BC">
        <w:trPr>
          <w:trHeight w:val="720"/>
        </w:trPr>
        <w:tc>
          <w:tcPr>
            <w:tcW w:w="2245" w:type="dxa"/>
          </w:tcPr>
          <w:p w14:paraId="72656DE4" w14:textId="77777777" w:rsidR="000304BC" w:rsidRPr="00CA021B" w:rsidRDefault="000304BC" w:rsidP="00BD7E3C">
            <w:pPr>
              <w:pStyle w:val="Responsesnoident"/>
              <w:spacing w:before="60"/>
              <w:rPr>
                <w:rFonts w:asciiTheme="minorHAnsi" w:hAnsiTheme="minorHAnsi" w:cstheme="minorHAnsi"/>
                <w:sz w:val="24"/>
                <w:szCs w:val="24"/>
              </w:rPr>
            </w:pPr>
            <w:r w:rsidRPr="00CA021B">
              <w:rPr>
                <w:rFonts w:asciiTheme="minorHAnsi" w:hAnsiTheme="minorHAnsi" w:cstheme="minorHAnsi"/>
                <w:sz w:val="24"/>
                <w:szCs w:val="24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 w:rsidRPr="00CA021B">
              <w:rPr>
                <w:rFonts w:asciiTheme="minorHAnsi" w:hAnsiTheme="minorHAnsi" w:cstheme="minorHAnsi"/>
                <w:sz w:val="24"/>
                <w:szCs w:val="24"/>
              </w:rPr>
              <w:instrText xml:space="preserve"> FORMTEXT </w:instrText>
            </w:r>
            <w:r w:rsidRPr="00CA021B">
              <w:rPr>
                <w:rFonts w:asciiTheme="minorHAnsi" w:hAnsiTheme="minorHAnsi" w:cstheme="minorHAnsi"/>
                <w:sz w:val="24"/>
                <w:szCs w:val="24"/>
              </w:rPr>
            </w:r>
            <w:r w:rsidRPr="00CA021B">
              <w:rPr>
                <w:rFonts w:asciiTheme="minorHAnsi" w:hAnsiTheme="minorHAnsi" w:cstheme="minorHAnsi"/>
                <w:sz w:val="24"/>
                <w:szCs w:val="24"/>
              </w:rPr>
              <w:fldChar w:fldCharType="separate"/>
            </w:r>
            <w:r w:rsidRPr="00CA021B">
              <w:rPr>
                <w:rFonts w:asciiTheme="minorHAnsi" w:hAnsiTheme="minorHAnsi" w:cstheme="minorHAnsi"/>
                <w:noProof/>
                <w:sz w:val="24"/>
                <w:szCs w:val="24"/>
              </w:rPr>
              <w:t> </w:t>
            </w:r>
            <w:r w:rsidRPr="00CA021B">
              <w:rPr>
                <w:rFonts w:asciiTheme="minorHAnsi" w:hAnsiTheme="minorHAnsi" w:cstheme="minorHAnsi"/>
                <w:noProof/>
                <w:sz w:val="24"/>
                <w:szCs w:val="24"/>
              </w:rPr>
              <w:t> </w:t>
            </w:r>
            <w:r w:rsidRPr="00CA021B">
              <w:rPr>
                <w:rFonts w:asciiTheme="minorHAnsi" w:hAnsiTheme="minorHAnsi" w:cstheme="minorHAnsi"/>
                <w:noProof/>
                <w:sz w:val="24"/>
                <w:szCs w:val="24"/>
              </w:rPr>
              <w:t> </w:t>
            </w:r>
            <w:r w:rsidRPr="00CA021B">
              <w:rPr>
                <w:rFonts w:asciiTheme="minorHAnsi" w:hAnsiTheme="minorHAnsi" w:cstheme="minorHAnsi"/>
                <w:noProof/>
                <w:sz w:val="24"/>
                <w:szCs w:val="24"/>
              </w:rPr>
              <w:t> </w:t>
            </w:r>
            <w:r w:rsidRPr="00CA021B">
              <w:rPr>
                <w:rFonts w:asciiTheme="minorHAnsi" w:hAnsiTheme="minorHAnsi" w:cstheme="minorHAnsi"/>
                <w:noProof/>
                <w:sz w:val="24"/>
                <w:szCs w:val="24"/>
              </w:rPr>
              <w:t> </w:t>
            </w:r>
            <w:r w:rsidRPr="00CA021B">
              <w:rPr>
                <w:rFonts w:asciiTheme="minorHAnsi" w:hAnsiTheme="minorHAnsi" w:cstheme="minorHAnsi"/>
                <w:sz w:val="24"/>
                <w:szCs w:val="24"/>
              </w:rPr>
              <w:fldChar w:fldCharType="end"/>
            </w:r>
          </w:p>
        </w:tc>
        <w:tc>
          <w:tcPr>
            <w:tcW w:w="5850" w:type="dxa"/>
          </w:tcPr>
          <w:p w14:paraId="3835B319" w14:textId="77777777" w:rsidR="000304BC" w:rsidRPr="00CA021B" w:rsidRDefault="000304BC" w:rsidP="00BD7E3C">
            <w:pPr>
              <w:pStyle w:val="Responsesnoident"/>
              <w:spacing w:before="60"/>
              <w:rPr>
                <w:rFonts w:asciiTheme="minorHAnsi" w:hAnsiTheme="minorHAnsi" w:cstheme="minorHAnsi"/>
                <w:sz w:val="24"/>
                <w:szCs w:val="24"/>
              </w:rPr>
            </w:pPr>
            <w:r w:rsidRPr="00CA021B">
              <w:rPr>
                <w:rFonts w:asciiTheme="minorHAnsi" w:hAnsiTheme="minorHAnsi" w:cstheme="minorHAnsi"/>
                <w:sz w:val="24"/>
                <w:szCs w:val="24"/>
              </w:rPr>
              <w:fldChar w:fldCharType="begin">
                <w:ffData>
                  <w:name w:val="Text26"/>
                  <w:enabled/>
                  <w:calcOnExit w:val="0"/>
                  <w:textInput/>
                </w:ffData>
              </w:fldChar>
            </w:r>
            <w:r w:rsidRPr="00CA021B">
              <w:rPr>
                <w:rFonts w:asciiTheme="minorHAnsi" w:hAnsiTheme="minorHAnsi" w:cstheme="minorHAnsi"/>
                <w:sz w:val="24"/>
                <w:szCs w:val="24"/>
              </w:rPr>
              <w:instrText xml:space="preserve"> FORMTEXT </w:instrText>
            </w:r>
            <w:r w:rsidRPr="00CA021B">
              <w:rPr>
                <w:rFonts w:asciiTheme="minorHAnsi" w:hAnsiTheme="minorHAnsi" w:cstheme="minorHAnsi"/>
                <w:sz w:val="24"/>
                <w:szCs w:val="24"/>
              </w:rPr>
            </w:r>
            <w:r w:rsidRPr="00CA021B">
              <w:rPr>
                <w:rFonts w:asciiTheme="minorHAnsi" w:hAnsiTheme="minorHAnsi" w:cstheme="minorHAnsi"/>
                <w:sz w:val="24"/>
                <w:szCs w:val="24"/>
              </w:rPr>
              <w:fldChar w:fldCharType="separate"/>
            </w:r>
            <w:r w:rsidRPr="00CA021B">
              <w:rPr>
                <w:rFonts w:asciiTheme="minorHAnsi" w:hAnsiTheme="minorHAnsi" w:cstheme="minorHAnsi"/>
                <w:noProof/>
                <w:sz w:val="24"/>
                <w:szCs w:val="24"/>
              </w:rPr>
              <w:t> </w:t>
            </w:r>
            <w:r w:rsidRPr="00CA021B">
              <w:rPr>
                <w:rFonts w:asciiTheme="minorHAnsi" w:hAnsiTheme="minorHAnsi" w:cstheme="minorHAnsi"/>
                <w:noProof/>
                <w:sz w:val="24"/>
                <w:szCs w:val="24"/>
              </w:rPr>
              <w:t> </w:t>
            </w:r>
            <w:r w:rsidRPr="00CA021B">
              <w:rPr>
                <w:rFonts w:asciiTheme="minorHAnsi" w:hAnsiTheme="minorHAnsi" w:cstheme="minorHAnsi"/>
                <w:noProof/>
                <w:sz w:val="24"/>
                <w:szCs w:val="24"/>
              </w:rPr>
              <w:t> </w:t>
            </w:r>
            <w:r w:rsidRPr="00CA021B">
              <w:rPr>
                <w:rFonts w:asciiTheme="minorHAnsi" w:hAnsiTheme="minorHAnsi" w:cstheme="minorHAnsi"/>
                <w:noProof/>
                <w:sz w:val="24"/>
                <w:szCs w:val="24"/>
              </w:rPr>
              <w:t> </w:t>
            </w:r>
            <w:r w:rsidRPr="00CA021B">
              <w:rPr>
                <w:rFonts w:asciiTheme="minorHAnsi" w:hAnsiTheme="minorHAnsi" w:cstheme="minorHAnsi"/>
                <w:noProof/>
                <w:sz w:val="24"/>
                <w:szCs w:val="24"/>
              </w:rPr>
              <w:t> </w:t>
            </w:r>
            <w:r w:rsidRPr="00CA021B">
              <w:rPr>
                <w:rFonts w:asciiTheme="minorHAnsi" w:hAnsiTheme="minorHAnsi" w:cstheme="minorHAnsi"/>
                <w:sz w:val="24"/>
                <w:szCs w:val="24"/>
              </w:rPr>
              <w:fldChar w:fldCharType="end"/>
            </w:r>
          </w:p>
        </w:tc>
        <w:tc>
          <w:tcPr>
            <w:tcW w:w="2700" w:type="dxa"/>
          </w:tcPr>
          <w:p w14:paraId="7F2495E1" w14:textId="77777777" w:rsidR="000304BC" w:rsidRPr="00CA021B" w:rsidRDefault="000304BC" w:rsidP="00BD7E3C">
            <w:pPr>
              <w:pStyle w:val="Responsesnoident"/>
              <w:spacing w:before="60"/>
              <w:rPr>
                <w:rFonts w:asciiTheme="minorHAnsi" w:hAnsiTheme="minorHAnsi" w:cstheme="minorHAnsi"/>
                <w:sz w:val="24"/>
                <w:szCs w:val="24"/>
              </w:rPr>
            </w:pPr>
            <w:r w:rsidRPr="00CA021B">
              <w:rPr>
                <w:rFonts w:asciiTheme="minorHAnsi" w:hAnsiTheme="minorHAnsi" w:cstheme="minorHAnsi"/>
                <w:sz w:val="24"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CA021B">
              <w:rPr>
                <w:rFonts w:asciiTheme="minorHAnsi" w:hAnsiTheme="minorHAnsi" w:cstheme="minorHAnsi"/>
                <w:sz w:val="24"/>
                <w:szCs w:val="24"/>
              </w:rPr>
              <w:instrText xml:space="preserve"> FORMTEXT </w:instrText>
            </w:r>
            <w:r w:rsidRPr="00CA021B">
              <w:rPr>
                <w:rFonts w:asciiTheme="minorHAnsi" w:hAnsiTheme="minorHAnsi" w:cstheme="minorHAnsi"/>
                <w:sz w:val="24"/>
                <w:szCs w:val="24"/>
              </w:rPr>
            </w:r>
            <w:r w:rsidRPr="00CA021B">
              <w:rPr>
                <w:rFonts w:asciiTheme="minorHAnsi" w:hAnsiTheme="minorHAnsi" w:cstheme="minorHAnsi"/>
                <w:sz w:val="24"/>
                <w:szCs w:val="24"/>
              </w:rPr>
              <w:fldChar w:fldCharType="separate"/>
            </w:r>
            <w:r w:rsidRPr="00CA021B">
              <w:rPr>
                <w:rFonts w:asciiTheme="minorHAnsi" w:hAnsiTheme="minorHAnsi" w:cstheme="minorHAnsi"/>
                <w:noProof/>
                <w:sz w:val="24"/>
                <w:szCs w:val="24"/>
              </w:rPr>
              <w:t> </w:t>
            </w:r>
            <w:r w:rsidRPr="00CA021B">
              <w:rPr>
                <w:rFonts w:asciiTheme="minorHAnsi" w:hAnsiTheme="minorHAnsi" w:cstheme="minorHAnsi"/>
                <w:noProof/>
                <w:sz w:val="24"/>
                <w:szCs w:val="24"/>
              </w:rPr>
              <w:t> </w:t>
            </w:r>
            <w:r w:rsidRPr="00CA021B">
              <w:rPr>
                <w:rFonts w:asciiTheme="minorHAnsi" w:hAnsiTheme="minorHAnsi" w:cstheme="minorHAnsi"/>
                <w:noProof/>
                <w:sz w:val="24"/>
                <w:szCs w:val="24"/>
              </w:rPr>
              <w:t> </w:t>
            </w:r>
            <w:r w:rsidRPr="00CA021B">
              <w:rPr>
                <w:rFonts w:asciiTheme="minorHAnsi" w:hAnsiTheme="minorHAnsi" w:cstheme="minorHAnsi"/>
                <w:noProof/>
                <w:sz w:val="24"/>
                <w:szCs w:val="24"/>
              </w:rPr>
              <w:t> </w:t>
            </w:r>
            <w:r w:rsidRPr="00CA021B">
              <w:rPr>
                <w:rFonts w:asciiTheme="minorHAnsi" w:hAnsiTheme="minorHAnsi" w:cstheme="minorHAnsi"/>
                <w:noProof/>
                <w:sz w:val="24"/>
                <w:szCs w:val="24"/>
              </w:rPr>
              <w:t> </w:t>
            </w:r>
            <w:r w:rsidRPr="00CA021B">
              <w:rPr>
                <w:rFonts w:asciiTheme="minorHAnsi" w:hAnsiTheme="minorHAnsi" w:cstheme="minorHAnsi"/>
                <w:sz w:val="24"/>
                <w:szCs w:val="24"/>
              </w:rPr>
              <w:fldChar w:fldCharType="end"/>
            </w:r>
          </w:p>
        </w:tc>
      </w:tr>
      <w:tr w:rsidR="000304BC" w:rsidRPr="00CA021B" w14:paraId="30964D07" w14:textId="77777777" w:rsidTr="000304BC">
        <w:trPr>
          <w:trHeight w:val="720"/>
        </w:trPr>
        <w:tc>
          <w:tcPr>
            <w:tcW w:w="2245" w:type="dxa"/>
          </w:tcPr>
          <w:p w14:paraId="67DFEBD2" w14:textId="77777777" w:rsidR="000304BC" w:rsidRPr="00CA021B" w:rsidRDefault="000304BC" w:rsidP="00BD7E3C">
            <w:pPr>
              <w:pStyle w:val="Responsesnoident"/>
              <w:spacing w:before="60"/>
              <w:rPr>
                <w:rFonts w:asciiTheme="minorHAnsi" w:hAnsiTheme="minorHAnsi" w:cstheme="minorHAnsi"/>
                <w:sz w:val="24"/>
                <w:szCs w:val="24"/>
              </w:rPr>
            </w:pPr>
            <w:r w:rsidRPr="00CA021B">
              <w:rPr>
                <w:rFonts w:asciiTheme="minorHAnsi" w:hAnsiTheme="minorHAnsi" w:cstheme="minorHAnsi"/>
                <w:sz w:val="24"/>
                <w:szCs w:val="24"/>
              </w:rPr>
              <w:fldChar w:fldCharType="begin">
                <w:ffData>
                  <w:name w:val="Text28"/>
                  <w:enabled/>
                  <w:calcOnExit w:val="0"/>
                  <w:textInput/>
                </w:ffData>
              </w:fldChar>
            </w:r>
            <w:r w:rsidRPr="00CA021B">
              <w:rPr>
                <w:rFonts w:asciiTheme="minorHAnsi" w:hAnsiTheme="minorHAnsi" w:cstheme="minorHAnsi"/>
                <w:sz w:val="24"/>
                <w:szCs w:val="24"/>
              </w:rPr>
              <w:instrText xml:space="preserve"> FORMTEXT </w:instrText>
            </w:r>
            <w:r w:rsidRPr="00CA021B">
              <w:rPr>
                <w:rFonts w:asciiTheme="minorHAnsi" w:hAnsiTheme="minorHAnsi" w:cstheme="minorHAnsi"/>
                <w:sz w:val="24"/>
                <w:szCs w:val="24"/>
              </w:rPr>
            </w:r>
            <w:r w:rsidRPr="00CA021B">
              <w:rPr>
                <w:rFonts w:asciiTheme="minorHAnsi" w:hAnsiTheme="minorHAnsi" w:cstheme="minorHAnsi"/>
                <w:sz w:val="24"/>
                <w:szCs w:val="24"/>
              </w:rPr>
              <w:fldChar w:fldCharType="separate"/>
            </w:r>
            <w:r w:rsidRPr="00CA021B">
              <w:rPr>
                <w:rFonts w:asciiTheme="minorHAnsi" w:hAnsiTheme="minorHAnsi" w:cstheme="minorHAnsi"/>
                <w:noProof/>
                <w:sz w:val="24"/>
                <w:szCs w:val="24"/>
              </w:rPr>
              <w:t> </w:t>
            </w:r>
            <w:r w:rsidRPr="00CA021B">
              <w:rPr>
                <w:rFonts w:asciiTheme="minorHAnsi" w:hAnsiTheme="minorHAnsi" w:cstheme="minorHAnsi"/>
                <w:noProof/>
                <w:sz w:val="24"/>
                <w:szCs w:val="24"/>
              </w:rPr>
              <w:t> </w:t>
            </w:r>
            <w:r w:rsidRPr="00CA021B">
              <w:rPr>
                <w:rFonts w:asciiTheme="minorHAnsi" w:hAnsiTheme="minorHAnsi" w:cstheme="minorHAnsi"/>
                <w:noProof/>
                <w:sz w:val="24"/>
                <w:szCs w:val="24"/>
              </w:rPr>
              <w:t> </w:t>
            </w:r>
            <w:r w:rsidRPr="00CA021B">
              <w:rPr>
                <w:rFonts w:asciiTheme="minorHAnsi" w:hAnsiTheme="minorHAnsi" w:cstheme="minorHAnsi"/>
                <w:noProof/>
                <w:sz w:val="24"/>
                <w:szCs w:val="24"/>
              </w:rPr>
              <w:t> </w:t>
            </w:r>
            <w:r w:rsidRPr="00CA021B">
              <w:rPr>
                <w:rFonts w:asciiTheme="minorHAnsi" w:hAnsiTheme="minorHAnsi" w:cstheme="minorHAnsi"/>
                <w:noProof/>
                <w:sz w:val="24"/>
                <w:szCs w:val="24"/>
              </w:rPr>
              <w:t> </w:t>
            </w:r>
            <w:r w:rsidRPr="00CA021B">
              <w:rPr>
                <w:rFonts w:asciiTheme="minorHAnsi" w:hAnsiTheme="minorHAnsi" w:cstheme="minorHAnsi"/>
                <w:sz w:val="24"/>
                <w:szCs w:val="24"/>
              </w:rPr>
              <w:fldChar w:fldCharType="end"/>
            </w:r>
          </w:p>
        </w:tc>
        <w:tc>
          <w:tcPr>
            <w:tcW w:w="5850" w:type="dxa"/>
          </w:tcPr>
          <w:p w14:paraId="1466C00B" w14:textId="77777777" w:rsidR="000304BC" w:rsidRPr="00CA021B" w:rsidRDefault="000304BC" w:rsidP="00BD7E3C">
            <w:pPr>
              <w:pStyle w:val="Responsesnoident"/>
              <w:spacing w:before="60"/>
              <w:rPr>
                <w:rFonts w:asciiTheme="minorHAnsi" w:hAnsiTheme="minorHAnsi" w:cstheme="minorHAnsi"/>
                <w:sz w:val="24"/>
                <w:szCs w:val="24"/>
              </w:rPr>
            </w:pPr>
            <w:r w:rsidRPr="00CA021B">
              <w:rPr>
                <w:rFonts w:asciiTheme="minorHAnsi" w:hAnsiTheme="minorHAnsi" w:cstheme="minorHAnsi"/>
                <w:sz w:val="24"/>
                <w:szCs w:val="24"/>
              </w:rPr>
              <w:fldChar w:fldCharType="begin">
                <w:ffData>
                  <w:name w:val="Text29"/>
                  <w:enabled/>
                  <w:calcOnExit w:val="0"/>
                  <w:textInput/>
                </w:ffData>
              </w:fldChar>
            </w:r>
            <w:r w:rsidRPr="00CA021B">
              <w:rPr>
                <w:rFonts w:asciiTheme="minorHAnsi" w:hAnsiTheme="minorHAnsi" w:cstheme="minorHAnsi"/>
                <w:sz w:val="24"/>
                <w:szCs w:val="24"/>
              </w:rPr>
              <w:instrText xml:space="preserve"> FORMTEXT </w:instrText>
            </w:r>
            <w:r w:rsidRPr="00CA021B">
              <w:rPr>
                <w:rFonts w:asciiTheme="minorHAnsi" w:hAnsiTheme="minorHAnsi" w:cstheme="minorHAnsi"/>
                <w:sz w:val="24"/>
                <w:szCs w:val="24"/>
              </w:rPr>
            </w:r>
            <w:r w:rsidRPr="00CA021B">
              <w:rPr>
                <w:rFonts w:asciiTheme="minorHAnsi" w:hAnsiTheme="minorHAnsi" w:cstheme="minorHAnsi"/>
                <w:sz w:val="24"/>
                <w:szCs w:val="24"/>
              </w:rPr>
              <w:fldChar w:fldCharType="separate"/>
            </w:r>
            <w:r w:rsidRPr="00CA021B">
              <w:rPr>
                <w:rFonts w:asciiTheme="minorHAnsi" w:hAnsiTheme="minorHAnsi" w:cstheme="minorHAnsi"/>
                <w:noProof/>
                <w:sz w:val="24"/>
                <w:szCs w:val="24"/>
              </w:rPr>
              <w:t> </w:t>
            </w:r>
            <w:r w:rsidRPr="00CA021B">
              <w:rPr>
                <w:rFonts w:asciiTheme="minorHAnsi" w:hAnsiTheme="minorHAnsi" w:cstheme="minorHAnsi"/>
                <w:noProof/>
                <w:sz w:val="24"/>
                <w:szCs w:val="24"/>
              </w:rPr>
              <w:t> </w:t>
            </w:r>
            <w:r w:rsidRPr="00CA021B">
              <w:rPr>
                <w:rFonts w:asciiTheme="minorHAnsi" w:hAnsiTheme="minorHAnsi" w:cstheme="minorHAnsi"/>
                <w:noProof/>
                <w:sz w:val="24"/>
                <w:szCs w:val="24"/>
              </w:rPr>
              <w:t> </w:t>
            </w:r>
            <w:r w:rsidRPr="00CA021B">
              <w:rPr>
                <w:rFonts w:asciiTheme="minorHAnsi" w:hAnsiTheme="minorHAnsi" w:cstheme="minorHAnsi"/>
                <w:noProof/>
                <w:sz w:val="24"/>
                <w:szCs w:val="24"/>
              </w:rPr>
              <w:t> </w:t>
            </w:r>
            <w:r w:rsidRPr="00CA021B">
              <w:rPr>
                <w:rFonts w:asciiTheme="minorHAnsi" w:hAnsiTheme="minorHAnsi" w:cstheme="minorHAnsi"/>
                <w:noProof/>
                <w:sz w:val="24"/>
                <w:szCs w:val="24"/>
              </w:rPr>
              <w:t> </w:t>
            </w:r>
            <w:r w:rsidRPr="00CA021B">
              <w:rPr>
                <w:rFonts w:asciiTheme="minorHAnsi" w:hAnsiTheme="minorHAnsi" w:cstheme="minorHAnsi"/>
                <w:sz w:val="24"/>
                <w:szCs w:val="24"/>
              </w:rPr>
              <w:fldChar w:fldCharType="end"/>
            </w:r>
          </w:p>
        </w:tc>
        <w:tc>
          <w:tcPr>
            <w:tcW w:w="2700" w:type="dxa"/>
          </w:tcPr>
          <w:p w14:paraId="44E216ED" w14:textId="77777777" w:rsidR="000304BC" w:rsidRPr="00CA021B" w:rsidRDefault="000304BC" w:rsidP="00BD7E3C">
            <w:pPr>
              <w:pStyle w:val="Responsesnoident"/>
              <w:spacing w:before="60"/>
              <w:rPr>
                <w:rFonts w:asciiTheme="minorHAnsi" w:hAnsiTheme="minorHAnsi" w:cstheme="minorHAnsi"/>
                <w:sz w:val="24"/>
                <w:szCs w:val="24"/>
              </w:rPr>
            </w:pPr>
            <w:r w:rsidRPr="00CA021B">
              <w:rPr>
                <w:rFonts w:asciiTheme="minorHAnsi" w:hAnsiTheme="minorHAnsi" w:cstheme="minorHAnsi"/>
                <w:sz w:val="24"/>
                <w:szCs w:val="24"/>
              </w:rPr>
              <w:fldChar w:fldCharType="begin">
                <w:ffData>
                  <w:name w:val="Text30"/>
                  <w:enabled/>
                  <w:calcOnExit w:val="0"/>
                  <w:textInput/>
                </w:ffData>
              </w:fldChar>
            </w:r>
            <w:r w:rsidRPr="00CA021B">
              <w:rPr>
                <w:rFonts w:asciiTheme="minorHAnsi" w:hAnsiTheme="minorHAnsi" w:cstheme="minorHAnsi"/>
                <w:sz w:val="24"/>
                <w:szCs w:val="24"/>
              </w:rPr>
              <w:instrText xml:space="preserve"> FORMTEXT </w:instrText>
            </w:r>
            <w:r w:rsidRPr="00CA021B">
              <w:rPr>
                <w:rFonts w:asciiTheme="minorHAnsi" w:hAnsiTheme="minorHAnsi" w:cstheme="minorHAnsi"/>
                <w:sz w:val="24"/>
                <w:szCs w:val="24"/>
              </w:rPr>
            </w:r>
            <w:r w:rsidRPr="00CA021B">
              <w:rPr>
                <w:rFonts w:asciiTheme="minorHAnsi" w:hAnsiTheme="minorHAnsi" w:cstheme="minorHAnsi"/>
                <w:sz w:val="24"/>
                <w:szCs w:val="24"/>
              </w:rPr>
              <w:fldChar w:fldCharType="separate"/>
            </w:r>
            <w:r w:rsidRPr="00CA021B">
              <w:rPr>
                <w:rFonts w:asciiTheme="minorHAnsi" w:hAnsiTheme="minorHAnsi" w:cstheme="minorHAnsi"/>
                <w:noProof/>
                <w:sz w:val="24"/>
                <w:szCs w:val="24"/>
              </w:rPr>
              <w:t> </w:t>
            </w:r>
            <w:r w:rsidRPr="00CA021B">
              <w:rPr>
                <w:rFonts w:asciiTheme="minorHAnsi" w:hAnsiTheme="minorHAnsi" w:cstheme="minorHAnsi"/>
                <w:noProof/>
                <w:sz w:val="24"/>
                <w:szCs w:val="24"/>
              </w:rPr>
              <w:t> </w:t>
            </w:r>
            <w:r w:rsidRPr="00CA021B">
              <w:rPr>
                <w:rFonts w:asciiTheme="minorHAnsi" w:hAnsiTheme="minorHAnsi" w:cstheme="minorHAnsi"/>
                <w:noProof/>
                <w:sz w:val="24"/>
                <w:szCs w:val="24"/>
              </w:rPr>
              <w:t> </w:t>
            </w:r>
            <w:r w:rsidRPr="00CA021B">
              <w:rPr>
                <w:rFonts w:asciiTheme="minorHAnsi" w:hAnsiTheme="minorHAnsi" w:cstheme="minorHAnsi"/>
                <w:noProof/>
                <w:sz w:val="24"/>
                <w:szCs w:val="24"/>
              </w:rPr>
              <w:t> </w:t>
            </w:r>
            <w:r w:rsidRPr="00CA021B">
              <w:rPr>
                <w:rFonts w:asciiTheme="minorHAnsi" w:hAnsiTheme="minorHAnsi" w:cstheme="minorHAnsi"/>
                <w:noProof/>
                <w:sz w:val="24"/>
                <w:szCs w:val="24"/>
              </w:rPr>
              <w:t> </w:t>
            </w:r>
            <w:r w:rsidRPr="00CA021B">
              <w:rPr>
                <w:rFonts w:asciiTheme="minorHAnsi" w:hAnsiTheme="minorHAnsi" w:cstheme="minorHAnsi"/>
                <w:sz w:val="24"/>
                <w:szCs w:val="24"/>
              </w:rPr>
              <w:fldChar w:fldCharType="end"/>
            </w:r>
          </w:p>
        </w:tc>
      </w:tr>
      <w:tr w:rsidR="000304BC" w:rsidRPr="00CA021B" w14:paraId="190B8335" w14:textId="77777777" w:rsidTr="000304BC">
        <w:trPr>
          <w:trHeight w:val="720"/>
        </w:trPr>
        <w:tc>
          <w:tcPr>
            <w:tcW w:w="2245" w:type="dxa"/>
          </w:tcPr>
          <w:p w14:paraId="1115D199" w14:textId="77777777" w:rsidR="000304BC" w:rsidRPr="00CA021B" w:rsidRDefault="000304BC" w:rsidP="00BD7E3C">
            <w:pPr>
              <w:pStyle w:val="Responsesnoident"/>
              <w:spacing w:before="60"/>
              <w:rPr>
                <w:rFonts w:asciiTheme="minorHAnsi" w:hAnsiTheme="minorHAnsi" w:cstheme="minorHAnsi"/>
                <w:sz w:val="24"/>
                <w:szCs w:val="24"/>
              </w:rPr>
            </w:pPr>
            <w:r w:rsidRPr="00CA021B">
              <w:rPr>
                <w:rFonts w:asciiTheme="minorHAnsi" w:hAnsiTheme="minorHAnsi" w:cstheme="minorHAnsi"/>
                <w:sz w:val="24"/>
                <w:szCs w:val="24"/>
              </w:rPr>
              <w:fldChar w:fldCharType="begin">
                <w:ffData>
                  <w:name w:val="Text31"/>
                  <w:enabled/>
                  <w:calcOnExit w:val="0"/>
                  <w:textInput/>
                </w:ffData>
              </w:fldChar>
            </w:r>
            <w:r w:rsidRPr="00CA021B">
              <w:rPr>
                <w:rFonts w:asciiTheme="minorHAnsi" w:hAnsiTheme="minorHAnsi" w:cstheme="minorHAnsi"/>
                <w:sz w:val="24"/>
                <w:szCs w:val="24"/>
              </w:rPr>
              <w:instrText xml:space="preserve"> FORMTEXT </w:instrText>
            </w:r>
            <w:r w:rsidRPr="00CA021B">
              <w:rPr>
                <w:rFonts w:asciiTheme="minorHAnsi" w:hAnsiTheme="minorHAnsi" w:cstheme="minorHAnsi"/>
                <w:sz w:val="24"/>
                <w:szCs w:val="24"/>
              </w:rPr>
            </w:r>
            <w:r w:rsidRPr="00CA021B">
              <w:rPr>
                <w:rFonts w:asciiTheme="minorHAnsi" w:hAnsiTheme="minorHAnsi" w:cstheme="minorHAnsi"/>
                <w:sz w:val="24"/>
                <w:szCs w:val="24"/>
              </w:rPr>
              <w:fldChar w:fldCharType="separate"/>
            </w:r>
            <w:r w:rsidRPr="00CA021B">
              <w:rPr>
                <w:rFonts w:asciiTheme="minorHAnsi" w:hAnsiTheme="minorHAnsi" w:cstheme="minorHAnsi"/>
                <w:noProof/>
                <w:sz w:val="24"/>
                <w:szCs w:val="24"/>
              </w:rPr>
              <w:t> </w:t>
            </w:r>
            <w:r w:rsidRPr="00CA021B">
              <w:rPr>
                <w:rFonts w:asciiTheme="minorHAnsi" w:hAnsiTheme="minorHAnsi" w:cstheme="minorHAnsi"/>
                <w:noProof/>
                <w:sz w:val="24"/>
                <w:szCs w:val="24"/>
              </w:rPr>
              <w:t> </w:t>
            </w:r>
            <w:r w:rsidRPr="00CA021B">
              <w:rPr>
                <w:rFonts w:asciiTheme="minorHAnsi" w:hAnsiTheme="minorHAnsi" w:cstheme="minorHAnsi"/>
                <w:noProof/>
                <w:sz w:val="24"/>
                <w:szCs w:val="24"/>
              </w:rPr>
              <w:t> </w:t>
            </w:r>
            <w:r w:rsidRPr="00CA021B">
              <w:rPr>
                <w:rFonts w:asciiTheme="minorHAnsi" w:hAnsiTheme="minorHAnsi" w:cstheme="minorHAnsi"/>
                <w:noProof/>
                <w:sz w:val="24"/>
                <w:szCs w:val="24"/>
              </w:rPr>
              <w:t> </w:t>
            </w:r>
            <w:r w:rsidRPr="00CA021B">
              <w:rPr>
                <w:rFonts w:asciiTheme="minorHAnsi" w:hAnsiTheme="minorHAnsi" w:cstheme="minorHAnsi"/>
                <w:noProof/>
                <w:sz w:val="24"/>
                <w:szCs w:val="24"/>
              </w:rPr>
              <w:t> </w:t>
            </w:r>
            <w:r w:rsidRPr="00CA021B">
              <w:rPr>
                <w:rFonts w:asciiTheme="minorHAnsi" w:hAnsiTheme="minorHAnsi" w:cstheme="minorHAnsi"/>
                <w:sz w:val="24"/>
                <w:szCs w:val="24"/>
              </w:rPr>
              <w:fldChar w:fldCharType="end"/>
            </w:r>
          </w:p>
        </w:tc>
        <w:tc>
          <w:tcPr>
            <w:tcW w:w="5850" w:type="dxa"/>
          </w:tcPr>
          <w:p w14:paraId="0D169C13" w14:textId="77777777" w:rsidR="000304BC" w:rsidRPr="00CA021B" w:rsidRDefault="000304BC" w:rsidP="00BD7E3C">
            <w:pPr>
              <w:pStyle w:val="Responsesnoident"/>
              <w:spacing w:before="60"/>
              <w:rPr>
                <w:rFonts w:asciiTheme="minorHAnsi" w:hAnsiTheme="minorHAnsi" w:cstheme="minorHAnsi"/>
                <w:sz w:val="24"/>
                <w:szCs w:val="24"/>
              </w:rPr>
            </w:pPr>
            <w:r w:rsidRPr="00CA021B">
              <w:rPr>
                <w:rFonts w:asciiTheme="minorHAnsi" w:hAnsiTheme="minorHAnsi" w:cstheme="minorHAnsi"/>
                <w:sz w:val="24"/>
                <w:szCs w:val="24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r w:rsidRPr="00CA021B">
              <w:rPr>
                <w:rFonts w:asciiTheme="minorHAnsi" w:hAnsiTheme="minorHAnsi" w:cstheme="minorHAnsi"/>
                <w:sz w:val="24"/>
                <w:szCs w:val="24"/>
              </w:rPr>
              <w:instrText xml:space="preserve"> FORMTEXT </w:instrText>
            </w:r>
            <w:r w:rsidRPr="00CA021B">
              <w:rPr>
                <w:rFonts w:asciiTheme="minorHAnsi" w:hAnsiTheme="minorHAnsi" w:cstheme="minorHAnsi"/>
                <w:sz w:val="24"/>
                <w:szCs w:val="24"/>
              </w:rPr>
            </w:r>
            <w:r w:rsidRPr="00CA021B">
              <w:rPr>
                <w:rFonts w:asciiTheme="minorHAnsi" w:hAnsiTheme="minorHAnsi" w:cstheme="minorHAnsi"/>
                <w:sz w:val="24"/>
                <w:szCs w:val="24"/>
              </w:rPr>
              <w:fldChar w:fldCharType="separate"/>
            </w:r>
            <w:r w:rsidRPr="00CA021B">
              <w:rPr>
                <w:rFonts w:asciiTheme="minorHAnsi" w:hAnsiTheme="minorHAnsi" w:cstheme="minorHAnsi"/>
                <w:noProof/>
                <w:sz w:val="24"/>
                <w:szCs w:val="24"/>
              </w:rPr>
              <w:t> </w:t>
            </w:r>
            <w:r w:rsidRPr="00CA021B">
              <w:rPr>
                <w:rFonts w:asciiTheme="minorHAnsi" w:hAnsiTheme="minorHAnsi" w:cstheme="minorHAnsi"/>
                <w:noProof/>
                <w:sz w:val="24"/>
                <w:szCs w:val="24"/>
              </w:rPr>
              <w:t> </w:t>
            </w:r>
            <w:r w:rsidRPr="00CA021B">
              <w:rPr>
                <w:rFonts w:asciiTheme="minorHAnsi" w:hAnsiTheme="minorHAnsi" w:cstheme="minorHAnsi"/>
                <w:noProof/>
                <w:sz w:val="24"/>
                <w:szCs w:val="24"/>
              </w:rPr>
              <w:t> </w:t>
            </w:r>
            <w:r w:rsidRPr="00CA021B">
              <w:rPr>
                <w:rFonts w:asciiTheme="minorHAnsi" w:hAnsiTheme="minorHAnsi" w:cstheme="minorHAnsi"/>
                <w:noProof/>
                <w:sz w:val="24"/>
                <w:szCs w:val="24"/>
              </w:rPr>
              <w:t> </w:t>
            </w:r>
            <w:r w:rsidRPr="00CA021B">
              <w:rPr>
                <w:rFonts w:asciiTheme="minorHAnsi" w:hAnsiTheme="minorHAnsi" w:cstheme="minorHAnsi"/>
                <w:noProof/>
                <w:sz w:val="24"/>
                <w:szCs w:val="24"/>
              </w:rPr>
              <w:t> </w:t>
            </w:r>
            <w:r w:rsidRPr="00CA021B">
              <w:rPr>
                <w:rFonts w:asciiTheme="minorHAnsi" w:hAnsiTheme="minorHAnsi" w:cstheme="minorHAnsi"/>
                <w:sz w:val="24"/>
                <w:szCs w:val="24"/>
              </w:rPr>
              <w:fldChar w:fldCharType="end"/>
            </w:r>
          </w:p>
        </w:tc>
        <w:tc>
          <w:tcPr>
            <w:tcW w:w="2700" w:type="dxa"/>
          </w:tcPr>
          <w:p w14:paraId="376E2EF0" w14:textId="77777777" w:rsidR="000304BC" w:rsidRPr="00CA021B" w:rsidRDefault="000304BC" w:rsidP="00BD7E3C">
            <w:pPr>
              <w:pStyle w:val="Responsesnoident"/>
              <w:spacing w:before="60"/>
              <w:rPr>
                <w:rFonts w:asciiTheme="minorHAnsi" w:hAnsiTheme="minorHAnsi" w:cstheme="minorHAnsi"/>
                <w:sz w:val="24"/>
                <w:szCs w:val="24"/>
              </w:rPr>
            </w:pPr>
            <w:r w:rsidRPr="00CA021B">
              <w:rPr>
                <w:rFonts w:asciiTheme="minorHAnsi" w:hAnsiTheme="minorHAnsi" w:cstheme="minorHAnsi"/>
                <w:sz w:val="24"/>
                <w:szCs w:val="24"/>
              </w:rPr>
              <w:fldChar w:fldCharType="begin">
                <w:ffData>
                  <w:name w:val="Text33"/>
                  <w:enabled/>
                  <w:calcOnExit w:val="0"/>
                  <w:textInput/>
                </w:ffData>
              </w:fldChar>
            </w:r>
            <w:r w:rsidRPr="00CA021B">
              <w:rPr>
                <w:rFonts w:asciiTheme="minorHAnsi" w:hAnsiTheme="minorHAnsi" w:cstheme="minorHAnsi"/>
                <w:sz w:val="24"/>
                <w:szCs w:val="24"/>
              </w:rPr>
              <w:instrText xml:space="preserve"> FORMTEXT </w:instrText>
            </w:r>
            <w:r w:rsidRPr="00CA021B">
              <w:rPr>
                <w:rFonts w:asciiTheme="minorHAnsi" w:hAnsiTheme="minorHAnsi" w:cstheme="minorHAnsi"/>
                <w:sz w:val="24"/>
                <w:szCs w:val="24"/>
              </w:rPr>
            </w:r>
            <w:r w:rsidRPr="00CA021B">
              <w:rPr>
                <w:rFonts w:asciiTheme="minorHAnsi" w:hAnsiTheme="minorHAnsi" w:cstheme="minorHAnsi"/>
                <w:sz w:val="24"/>
                <w:szCs w:val="24"/>
              </w:rPr>
              <w:fldChar w:fldCharType="separate"/>
            </w:r>
            <w:r w:rsidRPr="00CA021B">
              <w:rPr>
                <w:rFonts w:asciiTheme="minorHAnsi" w:hAnsiTheme="minorHAnsi" w:cstheme="minorHAnsi"/>
                <w:noProof/>
                <w:sz w:val="24"/>
                <w:szCs w:val="24"/>
              </w:rPr>
              <w:t> </w:t>
            </w:r>
            <w:r w:rsidRPr="00CA021B">
              <w:rPr>
                <w:rFonts w:asciiTheme="minorHAnsi" w:hAnsiTheme="minorHAnsi" w:cstheme="minorHAnsi"/>
                <w:noProof/>
                <w:sz w:val="24"/>
                <w:szCs w:val="24"/>
              </w:rPr>
              <w:t> </w:t>
            </w:r>
            <w:r w:rsidRPr="00CA021B">
              <w:rPr>
                <w:rFonts w:asciiTheme="minorHAnsi" w:hAnsiTheme="minorHAnsi" w:cstheme="minorHAnsi"/>
                <w:noProof/>
                <w:sz w:val="24"/>
                <w:szCs w:val="24"/>
              </w:rPr>
              <w:t> </w:t>
            </w:r>
            <w:r w:rsidRPr="00CA021B">
              <w:rPr>
                <w:rFonts w:asciiTheme="minorHAnsi" w:hAnsiTheme="minorHAnsi" w:cstheme="minorHAnsi"/>
                <w:noProof/>
                <w:sz w:val="24"/>
                <w:szCs w:val="24"/>
              </w:rPr>
              <w:t> </w:t>
            </w:r>
            <w:r w:rsidRPr="00CA021B">
              <w:rPr>
                <w:rFonts w:asciiTheme="minorHAnsi" w:hAnsiTheme="minorHAnsi" w:cstheme="minorHAnsi"/>
                <w:noProof/>
                <w:sz w:val="24"/>
                <w:szCs w:val="24"/>
              </w:rPr>
              <w:t> </w:t>
            </w:r>
            <w:r w:rsidRPr="00CA021B">
              <w:rPr>
                <w:rFonts w:asciiTheme="minorHAnsi" w:hAnsiTheme="minorHAnsi" w:cstheme="minorHAnsi"/>
                <w:sz w:val="24"/>
                <w:szCs w:val="24"/>
              </w:rPr>
              <w:fldChar w:fldCharType="end"/>
            </w:r>
          </w:p>
        </w:tc>
      </w:tr>
      <w:tr w:rsidR="000304BC" w:rsidRPr="00CA021B" w14:paraId="706674AB" w14:textId="77777777" w:rsidTr="000304BC">
        <w:trPr>
          <w:trHeight w:val="720"/>
        </w:trPr>
        <w:tc>
          <w:tcPr>
            <w:tcW w:w="2245" w:type="dxa"/>
          </w:tcPr>
          <w:p w14:paraId="69B54FCF" w14:textId="77777777" w:rsidR="000304BC" w:rsidRPr="00CA021B" w:rsidRDefault="000304BC" w:rsidP="00BD7E3C">
            <w:pPr>
              <w:pStyle w:val="Responsesnoident"/>
              <w:spacing w:before="60"/>
              <w:rPr>
                <w:rFonts w:asciiTheme="minorHAnsi" w:hAnsiTheme="minorHAnsi" w:cstheme="minorHAnsi"/>
                <w:sz w:val="24"/>
                <w:szCs w:val="24"/>
              </w:rPr>
            </w:pPr>
            <w:r w:rsidRPr="00CA021B">
              <w:rPr>
                <w:rFonts w:asciiTheme="minorHAnsi" w:hAnsiTheme="minorHAnsi" w:cstheme="minorHAnsi"/>
                <w:sz w:val="24"/>
                <w:szCs w:val="24"/>
              </w:rPr>
              <w:fldChar w:fldCharType="begin">
                <w:ffData>
                  <w:name w:val="Text34"/>
                  <w:enabled/>
                  <w:calcOnExit w:val="0"/>
                  <w:textInput/>
                </w:ffData>
              </w:fldChar>
            </w:r>
            <w:r w:rsidRPr="00CA021B">
              <w:rPr>
                <w:rFonts w:asciiTheme="minorHAnsi" w:hAnsiTheme="minorHAnsi" w:cstheme="minorHAnsi"/>
                <w:sz w:val="24"/>
                <w:szCs w:val="24"/>
              </w:rPr>
              <w:instrText xml:space="preserve"> FORMTEXT </w:instrText>
            </w:r>
            <w:r w:rsidRPr="00CA021B">
              <w:rPr>
                <w:rFonts w:asciiTheme="minorHAnsi" w:hAnsiTheme="minorHAnsi" w:cstheme="minorHAnsi"/>
                <w:sz w:val="24"/>
                <w:szCs w:val="24"/>
              </w:rPr>
            </w:r>
            <w:r w:rsidRPr="00CA021B">
              <w:rPr>
                <w:rFonts w:asciiTheme="minorHAnsi" w:hAnsiTheme="minorHAnsi" w:cstheme="minorHAnsi"/>
                <w:sz w:val="24"/>
                <w:szCs w:val="24"/>
              </w:rPr>
              <w:fldChar w:fldCharType="separate"/>
            </w:r>
            <w:r w:rsidRPr="00CA021B">
              <w:rPr>
                <w:rFonts w:asciiTheme="minorHAnsi" w:hAnsiTheme="minorHAnsi" w:cstheme="minorHAnsi"/>
                <w:noProof/>
                <w:sz w:val="24"/>
                <w:szCs w:val="24"/>
              </w:rPr>
              <w:t> </w:t>
            </w:r>
            <w:r w:rsidRPr="00CA021B">
              <w:rPr>
                <w:rFonts w:asciiTheme="minorHAnsi" w:hAnsiTheme="minorHAnsi" w:cstheme="minorHAnsi"/>
                <w:noProof/>
                <w:sz w:val="24"/>
                <w:szCs w:val="24"/>
              </w:rPr>
              <w:t> </w:t>
            </w:r>
            <w:r w:rsidRPr="00CA021B">
              <w:rPr>
                <w:rFonts w:asciiTheme="minorHAnsi" w:hAnsiTheme="minorHAnsi" w:cstheme="minorHAnsi"/>
                <w:noProof/>
                <w:sz w:val="24"/>
                <w:szCs w:val="24"/>
              </w:rPr>
              <w:t> </w:t>
            </w:r>
            <w:r w:rsidRPr="00CA021B">
              <w:rPr>
                <w:rFonts w:asciiTheme="minorHAnsi" w:hAnsiTheme="minorHAnsi" w:cstheme="minorHAnsi"/>
                <w:noProof/>
                <w:sz w:val="24"/>
                <w:szCs w:val="24"/>
              </w:rPr>
              <w:t> </w:t>
            </w:r>
            <w:r w:rsidRPr="00CA021B">
              <w:rPr>
                <w:rFonts w:asciiTheme="minorHAnsi" w:hAnsiTheme="minorHAnsi" w:cstheme="minorHAnsi"/>
                <w:noProof/>
                <w:sz w:val="24"/>
                <w:szCs w:val="24"/>
              </w:rPr>
              <w:t> </w:t>
            </w:r>
            <w:r w:rsidRPr="00CA021B">
              <w:rPr>
                <w:rFonts w:asciiTheme="minorHAnsi" w:hAnsiTheme="minorHAnsi" w:cstheme="minorHAnsi"/>
                <w:sz w:val="24"/>
                <w:szCs w:val="24"/>
              </w:rPr>
              <w:fldChar w:fldCharType="end"/>
            </w:r>
          </w:p>
        </w:tc>
        <w:tc>
          <w:tcPr>
            <w:tcW w:w="5850" w:type="dxa"/>
          </w:tcPr>
          <w:p w14:paraId="6BC3A3F2" w14:textId="77777777" w:rsidR="000304BC" w:rsidRPr="00CA021B" w:rsidRDefault="000304BC" w:rsidP="00BD7E3C">
            <w:pPr>
              <w:pStyle w:val="Responsesnoident"/>
              <w:spacing w:before="60"/>
              <w:rPr>
                <w:rFonts w:asciiTheme="minorHAnsi" w:hAnsiTheme="minorHAnsi" w:cstheme="minorHAnsi"/>
                <w:sz w:val="24"/>
                <w:szCs w:val="24"/>
              </w:rPr>
            </w:pPr>
            <w:r w:rsidRPr="00CA021B">
              <w:rPr>
                <w:rFonts w:asciiTheme="minorHAnsi" w:hAnsiTheme="minorHAnsi" w:cstheme="minorHAnsi"/>
                <w:sz w:val="24"/>
                <w:szCs w:val="24"/>
              </w:rPr>
              <w:fldChar w:fldCharType="begin">
                <w:ffData>
                  <w:name w:val="Text35"/>
                  <w:enabled/>
                  <w:calcOnExit w:val="0"/>
                  <w:textInput/>
                </w:ffData>
              </w:fldChar>
            </w:r>
            <w:r w:rsidRPr="00CA021B">
              <w:rPr>
                <w:rFonts w:asciiTheme="minorHAnsi" w:hAnsiTheme="minorHAnsi" w:cstheme="minorHAnsi"/>
                <w:sz w:val="24"/>
                <w:szCs w:val="24"/>
              </w:rPr>
              <w:instrText xml:space="preserve"> FORMTEXT </w:instrText>
            </w:r>
            <w:r w:rsidRPr="00CA021B">
              <w:rPr>
                <w:rFonts w:asciiTheme="minorHAnsi" w:hAnsiTheme="minorHAnsi" w:cstheme="minorHAnsi"/>
                <w:sz w:val="24"/>
                <w:szCs w:val="24"/>
              </w:rPr>
            </w:r>
            <w:r w:rsidRPr="00CA021B">
              <w:rPr>
                <w:rFonts w:asciiTheme="minorHAnsi" w:hAnsiTheme="minorHAnsi" w:cstheme="minorHAnsi"/>
                <w:sz w:val="24"/>
                <w:szCs w:val="24"/>
              </w:rPr>
              <w:fldChar w:fldCharType="separate"/>
            </w:r>
            <w:r w:rsidRPr="00CA021B">
              <w:rPr>
                <w:rFonts w:asciiTheme="minorHAnsi" w:hAnsiTheme="minorHAnsi" w:cstheme="minorHAnsi"/>
                <w:noProof/>
                <w:sz w:val="24"/>
                <w:szCs w:val="24"/>
              </w:rPr>
              <w:t> </w:t>
            </w:r>
            <w:r w:rsidRPr="00CA021B">
              <w:rPr>
                <w:rFonts w:asciiTheme="minorHAnsi" w:hAnsiTheme="minorHAnsi" w:cstheme="minorHAnsi"/>
                <w:noProof/>
                <w:sz w:val="24"/>
                <w:szCs w:val="24"/>
              </w:rPr>
              <w:t> </w:t>
            </w:r>
            <w:r w:rsidRPr="00CA021B">
              <w:rPr>
                <w:rFonts w:asciiTheme="minorHAnsi" w:hAnsiTheme="minorHAnsi" w:cstheme="minorHAnsi"/>
                <w:noProof/>
                <w:sz w:val="24"/>
                <w:szCs w:val="24"/>
              </w:rPr>
              <w:t> </w:t>
            </w:r>
            <w:r w:rsidRPr="00CA021B">
              <w:rPr>
                <w:rFonts w:asciiTheme="minorHAnsi" w:hAnsiTheme="minorHAnsi" w:cstheme="minorHAnsi"/>
                <w:noProof/>
                <w:sz w:val="24"/>
                <w:szCs w:val="24"/>
              </w:rPr>
              <w:t> </w:t>
            </w:r>
            <w:r w:rsidRPr="00CA021B">
              <w:rPr>
                <w:rFonts w:asciiTheme="minorHAnsi" w:hAnsiTheme="minorHAnsi" w:cstheme="minorHAnsi"/>
                <w:noProof/>
                <w:sz w:val="24"/>
                <w:szCs w:val="24"/>
              </w:rPr>
              <w:t> </w:t>
            </w:r>
            <w:r w:rsidRPr="00CA021B">
              <w:rPr>
                <w:rFonts w:asciiTheme="minorHAnsi" w:hAnsiTheme="minorHAnsi" w:cstheme="minorHAnsi"/>
                <w:sz w:val="24"/>
                <w:szCs w:val="24"/>
              </w:rPr>
              <w:fldChar w:fldCharType="end"/>
            </w:r>
          </w:p>
        </w:tc>
        <w:tc>
          <w:tcPr>
            <w:tcW w:w="2700" w:type="dxa"/>
          </w:tcPr>
          <w:p w14:paraId="4B755C65" w14:textId="77777777" w:rsidR="000304BC" w:rsidRPr="00CA021B" w:rsidRDefault="000304BC" w:rsidP="00BD7E3C">
            <w:pPr>
              <w:pStyle w:val="Responsesnoident"/>
              <w:spacing w:before="60"/>
              <w:rPr>
                <w:rFonts w:asciiTheme="minorHAnsi" w:hAnsiTheme="minorHAnsi" w:cstheme="minorHAnsi"/>
                <w:sz w:val="24"/>
                <w:szCs w:val="24"/>
              </w:rPr>
            </w:pPr>
            <w:r w:rsidRPr="00CA021B">
              <w:rPr>
                <w:rFonts w:asciiTheme="minorHAnsi" w:hAnsiTheme="minorHAnsi" w:cstheme="minorHAnsi"/>
                <w:sz w:val="24"/>
                <w:szCs w:val="24"/>
              </w:rPr>
              <w:fldChar w:fldCharType="begin">
                <w:ffData>
                  <w:name w:val="Text36"/>
                  <w:enabled/>
                  <w:calcOnExit w:val="0"/>
                  <w:textInput/>
                </w:ffData>
              </w:fldChar>
            </w:r>
            <w:r w:rsidRPr="00CA021B">
              <w:rPr>
                <w:rFonts w:asciiTheme="minorHAnsi" w:hAnsiTheme="minorHAnsi" w:cstheme="minorHAnsi"/>
                <w:sz w:val="24"/>
                <w:szCs w:val="24"/>
              </w:rPr>
              <w:instrText xml:space="preserve"> FORMTEXT </w:instrText>
            </w:r>
            <w:r w:rsidRPr="00CA021B">
              <w:rPr>
                <w:rFonts w:asciiTheme="minorHAnsi" w:hAnsiTheme="minorHAnsi" w:cstheme="minorHAnsi"/>
                <w:sz w:val="24"/>
                <w:szCs w:val="24"/>
              </w:rPr>
            </w:r>
            <w:r w:rsidRPr="00CA021B">
              <w:rPr>
                <w:rFonts w:asciiTheme="minorHAnsi" w:hAnsiTheme="minorHAnsi" w:cstheme="minorHAnsi"/>
                <w:sz w:val="24"/>
                <w:szCs w:val="24"/>
              </w:rPr>
              <w:fldChar w:fldCharType="separate"/>
            </w:r>
            <w:r w:rsidRPr="00CA021B">
              <w:rPr>
                <w:rFonts w:asciiTheme="minorHAnsi" w:hAnsiTheme="minorHAnsi" w:cstheme="minorHAnsi"/>
                <w:noProof/>
                <w:sz w:val="24"/>
                <w:szCs w:val="24"/>
              </w:rPr>
              <w:t> </w:t>
            </w:r>
            <w:r w:rsidRPr="00CA021B">
              <w:rPr>
                <w:rFonts w:asciiTheme="minorHAnsi" w:hAnsiTheme="minorHAnsi" w:cstheme="minorHAnsi"/>
                <w:noProof/>
                <w:sz w:val="24"/>
                <w:szCs w:val="24"/>
              </w:rPr>
              <w:t> </w:t>
            </w:r>
            <w:r w:rsidRPr="00CA021B">
              <w:rPr>
                <w:rFonts w:asciiTheme="minorHAnsi" w:hAnsiTheme="minorHAnsi" w:cstheme="minorHAnsi"/>
                <w:noProof/>
                <w:sz w:val="24"/>
                <w:szCs w:val="24"/>
              </w:rPr>
              <w:t> </w:t>
            </w:r>
            <w:r w:rsidRPr="00CA021B">
              <w:rPr>
                <w:rFonts w:asciiTheme="minorHAnsi" w:hAnsiTheme="minorHAnsi" w:cstheme="minorHAnsi"/>
                <w:noProof/>
                <w:sz w:val="24"/>
                <w:szCs w:val="24"/>
              </w:rPr>
              <w:t> </w:t>
            </w:r>
            <w:r w:rsidRPr="00CA021B">
              <w:rPr>
                <w:rFonts w:asciiTheme="minorHAnsi" w:hAnsiTheme="minorHAnsi" w:cstheme="minorHAnsi"/>
                <w:noProof/>
                <w:sz w:val="24"/>
                <w:szCs w:val="24"/>
              </w:rPr>
              <w:t> </w:t>
            </w:r>
            <w:r w:rsidRPr="00CA021B">
              <w:rPr>
                <w:rFonts w:asciiTheme="minorHAnsi" w:hAnsiTheme="minorHAnsi" w:cstheme="minorHAnsi"/>
                <w:sz w:val="24"/>
                <w:szCs w:val="24"/>
              </w:rPr>
              <w:fldChar w:fldCharType="end"/>
            </w:r>
          </w:p>
        </w:tc>
      </w:tr>
      <w:tr w:rsidR="000304BC" w:rsidRPr="00CA021B" w14:paraId="5EC6A781" w14:textId="77777777" w:rsidTr="000304BC">
        <w:trPr>
          <w:trHeight w:val="720"/>
        </w:trPr>
        <w:tc>
          <w:tcPr>
            <w:tcW w:w="2245" w:type="dxa"/>
          </w:tcPr>
          <w:p w14:paraId="2596A621" w14:textId="77777777" w:rsidR="000304BC" w:rsidRPr="00CA021B" w:rsidRDefault="000304BC" w:rsidP="00BD7E3C">
            <w:pPr>
              <w:pStyle w:val="Responsesnoident"/>
              <w:spacing w:before="60"/>
              <w:rPr>
                <w:rFonts w:asciiTheme="minorHAnsi" w:hAnsiTheme="minorHAnsi" w:cstheme="minorHAnsi"/>
                <w:sz w:val="24"/>
                <w:szCs w:val="24"/>
              </w:rPr>
            </w:pPr>
            <w:r w:rsidRPr="00CA021B">
              <w:rPr>
                <w:rFonts w:asciiTheme="minorHAnsi" w:hAnsiTheme="minorHAnsi" w:cstheme="minorHAnsi"/>
                <w:sz w:val="24"/>
                <w:szCs w:val="24"/>
              </w:rPr>
              <w:fldChar w:fldCharType="begin">
                <w:ffData>
                  <w:name w:val="Text37"/>
                  <w:enabled/>
                  <w:calcOnExit w:val="0"/>
                  <w:textInput/>
                </w:ffData>
              </w:fldChar>
            </w:r>
            <w:r w:rsidRPr="00CA021B">
              <w:rPr>
                <w:rFonts w:asciiTheme="minorHAnsi" w:hAnsiTheme="minorHAnsi" w:cstheme="minorHAnsi"/>
                <w:sz w:val="24"/>
                <w:szCs w:val="24"/>
              </w:rPr>
              <w:instrText xml:space="preserve"> FORMTEXT </w:instrText>
            </w:r>
            <w:r w:rsidRPr="00CA021B">
              <w:rPr>
                <w:rFonts w:asciiTheme="minorHAnsi" w:hAnsiTheme="minorHAnsi" w:cstheme="minorHAnsi"/>
                <w:sz w:val="24"/>
                <w:szCs w:val="24"/>
              </w:rPr>
            </w:r>
            <w:r w:rsidRPr="00CA021B">
              <w:rPr>
                <w:rFonts w:asciiTheme="minorHAnsi" w:hAnsiTheme="minorHAnsi" w:cstheme="minorHAnsi"/>
                <w:sz w:val="24"/>
                <w:szCs w:val="24"/>
              </w:rPr>
              <w:fldChar w:fldCharType="separate"/>
            </w:r>
            <w:r w:rsidRPr="00CA021B">
              <w:rPr>
                <w:rFonts w:asciiTheme="minorHAnsi" w:hAnsiTheme="minorHAnsi" w:cstheme="minorHAnsi"/>
                <w:noProof/>
                <w:sz w:val="24"/>
                <w:szCs w:val="24"/>
              </w:rPr>
              <w:t> </w:t>
            </w:r>
            <w:r w:rsidRPr="00CA021B">
              <w:rPr>
                <w:rFonts w:asciiTheme="minorHAnsi" w:hAnsiTheme="minorHAnsi" w:cstheme="minorHAnsi"/>
                <w:noProof/>
                <w:sz w:val="24"/>
                <w:szCs w:val="24"/>
              </w:rPr>
              <w:t> </w:t>
            </w:r>
            <w:r w:rsidRPr="00CA021B">
              <w:rPr>
                <w:rFonts w:asciiTheme="minorHAnsi" w:hAnsiTheme="minorHAnsi" w:cstheme="minorHAnsi"/>
                <w:noProof/>
                <w:sz w:val="24"/>
                <w:szCs w:val="24"/>
              </w:rPr>
              <w:t> </w:t>
            </w:r>
            <w:r w:rsidRPr="00CA021B">
              <w:rPr>
                <w:rFonts w:asciiTheme="minorHAnsi" w:hAnsiTheme="minorHAnsi" w:cstheme="minorHAnsi"/>
                <w:noProof/>
                <w:sz w:val="24"/>
                <w:szCs w:val="24"/>
              </w:rPr>
              <w:t> </w:t>
            </w:r>
            <w:r w:rsidRPr="00CA021B">
              <w:rPr>
                <w:rFonts w:asciiTheme="minorHAnsi" w:hAnsiTheme="minorHAnsi" w:cstheme="minorHAnsi"/>
                <w:noProof/>
                <w:sz w:val="24"/>
                <w:szCs w:val="24"/>
              </w:rPr>
              <w:t> </w:t>
            </w:r>
            <w:r w:rsidRPr="00CA021B">
              <w:rPr>
                <w:rFonts w:asciiTheme="minorHAnsi" w:hAnsiTheme="minorHAnsi" w:cstheme="minorHAnsi"/>
                <w:sz w:val="24"/>
                <w:szCs w:val="24"/>
              </w:rPr>
              <w:fldChar w:fldCharType="end"/>
            </w:r>
          </w:p>
        </w:tc>
        <w:tc>
          <w:tcPr>
            <w:tcW w:w="5850" w:type="dxa"/>
          </w:tcPr>
          <w:p w14:paraId="1F7009F2" w14:textId="77777777" w:rsidR="000304BC" w:rsidRPr="00CA021B" w:rsidRDefault="000304BC" w:rsidP="00BD7E3C">
            <w:pPr>
              <w:pStyle w:val="Responsesnoident"/>
              <w:spacing w:before="60"/>
              <w:rPr>
                <w:rFonts w:asciiTheme="minorHAnsi" w:hAnsiTheme="minorHAnsi" w:cstheme="minorHAnsi"/>
                <w:sz w:val="24"/>
                <w:szCs w:val="24"/>
              </w:rPr>
            </w:pPr>
            <w:r w:rsidRPr="00CA021B">
              <w:rPr>
                <w:rFonts w:asciiTheme="minorHAnsi" w:hAnsiTheme="minorHAnsi" w:cstheme="minorHAnsi"/>
                <w:sz w:val="24"/>
                <w:szCs w:val="24"/>
              </w:rPr>
              <w:fldChar w:fldCharType="begin">
                <w:ffData>
                  <w:name w:val="Text38"/>
                  <w:enabled/>
                  <w:calcOnExit w:val="0"/>
                  <w:textInput/>
                </w:ffData>
              </w:fldChar>
            </w:r>
            <w:r w:rsidRPr="00CA021B">
              <w:rPr>
                <w:rFonts w:asciiTheme="minorHAnsi" w:hAnsiTheme="minorHAnsi" w:cstheme="minorHAnsi"/>
                <w:sz w:val="24"/>
                <w:szCs w:val="24"/>
              </w:rPr>
              <w:instrText xml:space="preserve"> FORMTEXT </w:instrText>
            </w:r>
            <w:r w:rsidRPr="00CA021B">
              <w:rPr>
                <w:rFonts w:asciiTheme="minorHAnsi" w:hAnsiTheme="minorHAnsi" w:cstheme="minorHAnsi"/>
                <w:sz w:val="24"/>
                <w:szCs w:val="24"/>
              </w:rPr>
            </w:r>
            <w:r w:rsidRPr="00CA021B">
              <w:rPr>
                <w:rFonts w:asciiTheme="minorHAnsi" w:hAnsiTheme="minorHAnsi" w:cstheme="minorHAnsi"/>
                <w:sz w:val="24"/>
                <w:szCs w:val="24"/>
              </w:rPr>
              <w:fldChar w:fldCharType="separate"/>
            </w:r>
            <w:r w:rsidRPr="00CA021B">
              <w:rPr>
                <w:rFonts w:asciiTheme="minorHAnsi" w:hAnsiTheme="minorHAnsi" w:cstheme="minorHAnsi"/>
                <w:noProof/>
                <w:sz w:val="24"/>
                <w:szCs w:val="24"/>
              </w:rPr>
              <w:t> </w:t>
            </w:r>
            <w:r w:rsidRPr="00CA021B">
              <w:rPr>
                <w:rFonts w:asciiTheme="minorHAnsi" w:hAnsiTheme="minorHAnsi" w:cstheme="minorHAnsi"/>
                <w:noProof/>
                <w:sz w:val="24"/>
                <w:szCs w:val="24"/>
              </w:rPr>
              <w:t> </w:t>
            </w:r>
            <w:r w:rsidRPr="00CA021B">
              <w:rPr>
                <w:rFonts w:asciiTheme="minorHAnsi" w:hAnsiTheme="minorHAnsi" w:cstheme="minorHAnsi"/>
                <w:noProof/>
                <w:sz w:val="24"/>
                <w:szCs w:val="24"/>
              </w:rPr>
              <w:t> </w:t>
            </w:r>
            <w:r w:rsidRPr="00CA021B">
              <w:rPr>
                <w:rFonts w:asciiTheme="minorHAnsi" w:hAnsiTheme="minorHAnsi" w:cstheme="minorHAnsi"/>
                <w:noProof/>
                <w:sz w:val="24"/>
                <w:szCs w:val="24"/>
              </w:rPr>
              <w:t> </w:t>
            </w:r>
            <w:r w:rsidRPr="00CA021B">
              <w:rPr>
                <w:rFonts w:asciiTheme="minorHAnsi" w:hAnsiTheme="minorHAnsi" w:cstheme="minorHAnsi"/>
                <w:noProof/>
                <w:sz w:val="24"/>
                <w:szCs w:val="24"/>
              </w:rPr>
              <w:t> </w:t>
            </w:r>
            <w:r w:rsidRPr="00CA021B">
              <w:rPr>
                <w:rFonts w:asciiTheme="minorHAnsi" w:hAnsiTheme="minorHAnsi" w:cstheme="minorHAnsi"/>
                <w:sz w:val="24"/>
                <w:szCs w:val="24"/>
              </w:rPr>
              <w:fldChar w:fldCharType="end"/>
            </w:r>
          </w:p>
        </w:tc>
        <w:tc>
          <w:tcPr>
            <w:tcW w:w="2700" w:type="dxa"/>
          </w:tcPr>
          <w:p w14:paraId="283A471B" w14:textId="77777777" w:rsidR="000304BC" w:rsidRPr="00CA021B" w:rsidRDefault="000304BC" w:rsidP="00BD7E3C">
            <w:pPr>
              <w:pStyle w:val="Responsesnoident"/>
              <w:spacing w:before="60"/>
              <w:rPr>
                <w:rFonts w:asciiTheme="minorHAnsi" w:hAnsiTheme="minorHAnsi" w:cstheme="minorHAnsi"/>
                <w:sz w:val="24"/>
                <w:szCs w:val="24"/>
              </w:rPr>
            </w:pPr>
            <w:r w:rsidRPr="00CA021B">
              <w:rPr>
                <w:rFonts w:asciiTheme="minorHAnsi" w:hAnsiTheme="minorHAnsi" w:cstheme="minorHAnsi"/>
                <w:sz w:val="24"/>
                <w:szCs w:val="24"/>
              </w:rPr>
              <w:fldChar w:fldCharType="begin">
                <w:ffData>
                  <w:name w:val="Text39"/>
                  <w:enabled/>
                  <w:calcOnExit w:val="0"/>
                  <w:textInput/>
                </w:ffData>
              </w:fldChar>
            </w:r>
            <w:r w:rsidRPr="00CA021B">
              <w:rPr>
                <w:rFonts w:asciiTheme="minorHAnsi" w:hAnsiTheme="minorHAnsi" w:cstheme="minorHAnsi"/>
                <w:sz w:val="24"/>
                <w:szCs w:val="24"/>
              </w:rPr>
              <w:instrText xml:space="preserve"> FORMTEXT </w:instrText>
            </w:r>
            <w:r w:rsidRPr="00CA021B">
              <w:rPr>
                <w:rFonts w:asciiTheme="minorHAnsi" w:hAnsiTheme="minorHAnsi" w:cstheme="minorHAnsi"/>
                <w:sz w:val="24"/>
                <w:szCs w:val="24"/>
              </w:rPr>
            </w:r>
            <w:r w:rsidRPr="00CA021B">
              <w:rPr>
                <w:rFonts w:asciiTheme="minorHAnsi" w:hAnsiTheme="minorHAnsi" w:cstheme="minorHAnsi"/>
                <w:sz w:val="24"/>
                <w:szCs w:val="24"/>
              </w:rPr>
              <w:fldChar w:fldCharType="separate"/>
            </w:r>
            <w:r w:rsidRPr="00CA021B">
              <w:rPr>
                <w:rFonts w:asciiTheme="minorHAnsi" w:hAnsiTheme="minorHAnsi" w:cstheme="minorHAnsi"/>
                <w:noProof/>
                <w:sz w:val="24"/>
                <w:szCs w:val="24"/>
              </w:rPr>
              <w:t> </w:t>
            </w:r>
            <w:r w:rsidRPr="00CA021B">
              <w:rPr>
                <w:rFonts w:asciiTheme="minorHAnsi" w:hAnsiTheme="minorHAnsi" w:cstheme="minorHAnsi"/>
                <w:noProof/>
                <w:sz w:val="24"/>
                <w:szCs w:val="24"/>
              </w:rPr>
              <w:t> </w:t>
            </w:r>
            <w:r w:rsidRPr="00CA021B">
              <w:rPr>
                <w:rFonts w:asciiTheme="minorHAnsi" w:hAnsiTheme="minorHAnsi" w:cstheme="minorHAnsi"/>
                <w:noProof/>
                <w:sz w:val="24"/>
                <w:szCs w:val="24"/>
              </w:rPr>
              <w:t> </w:t>
            </w:r>
            <w:r w:rsidRPr="00CA021B">
              <w:rPr>
                <w:rFonts w:asciiTheme="minorHAnsi" w:hAnsiTheme="minorHAnsi" w:cstheme="minorHAnsi"/>
                <w:noProof/>
                <w:sz w:val="24"/>
                <w:szCs w:val="24"/>
              </w:rPr>
              <w:t> </w:t>
            </w:r>
            <w:r w:rsidRPr="00CA021B">
              <w:rPr>
                <w:rFonts w:asciiTheme="minorHAnsi" w:hAnsiTheme="minorHAnsi" w:cstheme="minorHAnsi"/>
                <w:noProof/>
                <w:sz w:val="24"/>
                <w:szCs w:val="24"/>
              </w:rPr>
              <w:t> </w:t>
            </w:r>
            <w:r w:rsidRPr="00CA021B">
              <w:rPr>
                <w:rFonts w:asciiTheme="minorHAnsi" w:hAnsiTheme="minorHAnsi" w:cstheme="minorHAnsi"/>
                <w:sz w:val="24"/>
                <w:szCs w:val="24"/>
              </w:rPr>
              <w:fldChar w:fldCharType="end"/>
            </w:r>
          </w:p>
        </w:tc>
      </w:tr>
    </w:tbl>
    <w:p w14:paraId="49A14314" w14:textId="17C8CFB4" w:rsidR="006F727A" w:rsidRPr="0014239E" w:rsidRDefault="0014239E" w:rsidP="0014239E">
      <w:pPr>
        <w:pStyle w:val="Heading1"/>
      </w:pPr>
      <w:r>
        <w:rPr>
          <w:lang w:val="en-US"/>
        </w:rPr>
        <w:lastRenderedPageBreak/>
        <w:t xml:space="preserve">Section E. </w:t>
      </w:r>
      <w:r w:rsidRPr="00CA021B">
        <w:rPr>
          <w:lang w:val="en-US"/>
        </w:rPr>
        <w:t>Project Budget</w:t>
      </w:r>
      <w:r w:rsidRPr="00CA021B">
        <w:rPr>
          <w:color w:val="3366FF"/>
          <w:lang w:val="en-US"/>
        </w:rPr>
        <w:t> </w:t>
      </w:r>
    </w:p>
    <w:tbl>
      <w:tblPr>
        <w:tblW w:w="10160" w:type="dxa"/>
        <w:tblInd w:w="93" w:type="dxa"/>
        <w:tblLayout w:type="fixed"/>
        <w:tblLook w:val="0000" w:firstRow="0" w:lastRow="0" w:firstColumn="0" w:lastColumn="0" w:noHBand="0" w:noVBand="0"/>
      </w:tblPr>
      <w:tblGrid>
        <w:gridCol w:w="2639"/>
        <w:gridCol w:w="255"/>
        <w:gridCol w:w="900"/>
        <w:gridCol w:w="180"/>
        <w:gridCol w:w="1085"/>
        <w:gridCol w:w="428"/>
        <w:gridCol w:w="1531"/>
        <w:gridCol w:w="1959"/>
        <w:gridCol w:w="20"/>
        <w:gridCol w:w="1163"/>
      </w:tblGrid>
      <w:tr w:rsidR="0096087B" w:rsidRPr="00CA021B" w14:paraId="0D1F3C8B" w14:textId="77777777" w:rsidTr="32B97B1A">
        <w:trPr>
          <w:trHeight w:val="330"/>
        </w:trPr>
        <w:tc>
          <w:tcPr>
            <w:tcW w:w="10160" w:type="dxa"/>
            <w:gridSpan w:val="10"/>
            <w:tcBorders>
              <w:left w:val="nil"/>
              <w:bottom w:val="single" w:sz="8" w:space="0" w:color="auto"/>
              <w:right w:val="nil"/>
            </w:tcBorders>
            <w:vAlign w:val="bottom"/>
          </w:tcPr>
          <w:p w14:paraId="4A71DC5A" w14:textId="77777777" w:rsidR="0096087B" w:rsidRPr="00CA021B" w:rsidRDefault="0096087B" w:rsidP="00183B39">
            <w:pPr>
              <w:pStyle w:val="Questions"/>
              <w:rPr>
                <w:rFonts w:cstheme="minorHAnsi"/>
                <w:bCs/>
                <w:szCs w:val="24"/>
                <w:lang w:val="en-US"/>
              </w:rPr>
            </w:pPr>
            <w:r w:rsidRPr="00CA021B">
              <w:rPr>
                <w:rFonts w:cstheme="minorHAnsi"/>
                <w:szCs w:val="24"/>
              </w:rPr>
              <w:t>Project Name:</w:t>
            </w:r>
            <w:r w:rsidRPr="00CA021B">
              <w:rPr>
                <w:rFonts w:cstheme="minorHAnsi"/>
                <w:color w:val="000000"/>
                <w:szCs w:val="24"/>
                <w:lang w:val="en-US"/>
              </w:rPr>
              <w:t xml:space="preserve"> </w:t>
            </w:r>
            <w:r w:rsidRPr="00CA021B">
              <w:rPr>
                <w:rStyle w:val="ResponsesChar"/>
                <w:rFonts w:asciiTheme="minorHAnsi" w:hAnsiTheme="minorHAnsi" w:cstheme="minorHAnsi"/>
                <w:sz w:val="24"/>
                <w:szCs w:val="24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 w:rsidRPr="00CA021B">
              <w:rPr>
                <w:rStyle w:val="ResponsesChar"/>
                <w:rFonts w:asciiTheme="minorHAnsi" w:hAnsiTheme="minorHAnsi" w:cstheme="minorHAnsi"/>
                <w:sz w:val="24"/>
                <w:szCs w:val="24"/>
              </w:rPr>
              <w:instrText xml:space="preserve"> FORMTEXT </w:instrText>
            </w:r>
            <w:r w:rsidRPr="00CA021B">
              <w:rPr>
                <w:rStyle w:val="ResponsesChar"/>
                <w:rFonts w:asciiTheme="minorHAnsi" w:hAnsiTheme="minorHAnsi" w:cstheme="minorHAnsi"/>
                <w:sz w:val="24"/>
                <w:szCs w:val="24"/>
              </w:rPr>
            </w:r>
            <w:r w:rsidRPr="00CA021B">
              <w:rPr>
                <w:rStyle w:val="ResponsesChar"/>
                <w:rFonts w:asciiTheme="minorHAnsi" w:hAnsiTheme="minorHAnsi" w:cstheme="minorHAnsi"/>
                <w:sz w:val="24"/>
                <w:szCs w:val="24"/>
              </w:rPr>
              <w:fldChar w:fldCharType="separate"/>
            </w:r>
            <w:r w:rsidRPr="00CA021B">
              <w:rPr>
                <w:rStyle w:val="ResponsesChar"/>
                <w:rFonts w:asciiTheme="minorHAnsi" w:hAnsiTheme="minorHAnsi" w:cstheme="minorHAnsi"/>
                <w:sz w:val="24"/>
                <w:szCs w:val="24"/>
              </w:rPr>
              <w:t> </w:t>
            </w:r>
            <w:r w:rsidRPr="00CA021B">
              <w:rPr>
                <w:rStyle w:val="ResponsesChar"/>
                <w:rFonts w:asciiTheme="minorHAnsi" w:hAnsiTheme="minorHAnsi" w:cstheme="minorHAnsi"/>
                <w:sz w:val="24"/>
                <w:szCs w:val="24"/>
              </w:rPr>
              <w:t> </w:t>
            </w:r>
            <w:r w:rsidRPr="00CA021B">
              <w:rPr>
                <w:rStyle w:val="ResponsesChar"/>
                <w:rFonts w:asciiTheme="minorHAnsi" w:hAnsiTheme="minorHAnsi" w:cstheme="minorHAnsi"/>
                <w:sz w:val="24"/>
                <w:szCs w:val="24"/>
              </w:rPr>
              <w:t> </w:t>
            </w:r>
            <w:r w:rsidRPr="00CA021B">
              <w:rPr>
                <w:rStyle w:val="ResponsesChar"/>
                <w:rFonts w:asciiTheme="minorHAnsi" w:hAnsiTheme="minorHAnsi" w:cstheme="minorHAnsi"/>
                <w:sz w:val="24"/>
                <w:szCs w:val="24"/>
              </w:rPr>
              <w:t> </w:t>
            </w:r>
            <w:r w:rsidRPr="00CA021B">
              <w:rPr>
                <w:rStyle w:val="ResponsesChar"/>
                <w:rFonts w:asciiTheme="minorHAnsi" w:hAnsiTheme="minorHAnsi" w:cstheme="minorHAnsi"/>
                <w:sz w:val="24"/>
                <w:szCs w:val="24"/>
              </w:rPr>
              <w:t> </w:t>
            </w:r>
            <w:r w:rsidRPr="00CA021B">
              <w:rPr>
                <w:rStyle w:val="ResponsesChar"/>
                <w:rFonts w:asciiTheme="minorHAnsi" w:hAnsiTheme="minorHAnsi" w:cstheme="minorHAnsi"/>
                <w:sz w:val="24"/>
                <w:szCs w:val="24"/>
              </w:rPr>
              <w:fldChar w:fldCharType="end"/>
            </w:r>
          </w:p>
        </w:tc>
      </w:tr>
      <w:tr w:rsidR="0096087B" w:rsidRPr="00CA021B" w14:paraId="48270E0C" w14:textId="77777777" w:rsidTr="0014239E">
        <w:trPr>
          <w:trHeight w:val="1170"/>
        </w:trPr>
        <w:tc>
          <w:tcPr>
            <w:tcW w:w="289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2625DCB" w14:textId="77777777" w:rsidR="0096087B" w:rsidRPr="0014239E" w:rsidRDefault="0096087B" w:rsidP="0014239E">
            <w:pPr>
              <w:pStyle w:val="BudgetTableHeaders"/>
            </w:pPr>
            <w:r w:rsidRPr="0014239E">
              <w:t>Activity/ Expense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12B4D831" w14:textId="2AD4A9B5" w:rsidR="0096087B" w:rsidRPr="0014239E" w:rsidRDefault="00EF0881" w:rsidP="0014239E">
            <w:pPr>
              <w:pStyle w:val="BudgetTableHeaders"/>
            </w:pPr>
            <w:r w:rsidRPr="0014239E">
              <w:t>Percent for</w:t>
            </w:r>
            <w:r w:rsidR="0096087B" w:rsidRPr="0014239E">
              <w:t xml:space="preserve"> Funds</w:t>
            </w:r>
          </w:p>
        </w:tc>
        <w:tc>
          <w:tcPr>
            <w:tcW w:w="151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3ED6800F" w14:textId="77777777" w:rsidR="0096087B" w:rsidRPr="0014239E" w:rsidRDefault="0096087B" w:rsidP="0014239E">
            <w:pPr>
              <w:pStyle w:val="BudgetTableHeaders"/>
            </w:pPr>
            <w:r w:rsidRPr="0014239E">
              <w:t>In-kind donations and other funding</w:t>
            </w:r>
          </w:p>
        </w:tc>
        <w:tc>
          <w:tcPr>
            <w:tcW w:w="1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45FB8907" w14:textId="77777777" w:rsidR="0096087B" w:rsidRPr="0014239E" w:rsidRDefault="0096087B" w:rsidP="0014239E">
            <w:pPr>
              <w:pStyle w:val="BudgetTableHeaders"/>
            </w:pPr>
            <w:r w:rsidRPr="0014239E">
              <w:t>Source of Match</w:t>
            </w:r>
          </w:p>
        </w:tc>
        <w:tc>
          <w:tcPr>
            <w:tcW w:w="197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5DC4B99E" w14:textId="77777777" w:rsidR="0096087B" w:rsidRPr="0014239E" w:rsidRDefault="0096087B" w:rsidP="0014239E">
            <w:pPr>
              <w:pStyle w:val="BudgetTableHeaders"/>
            </w:pPr>
            <w:r w:rsidRPr="0014239E">
              <w:t>Comments</w:t>
            </w:r>
          </w:p>
        </w:tc>
        <w:tc>
          <w:tcPr>
            <w:tcW w:w="11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5F11C7B3" w14:textId="77777777" w:rsidR="0096087B" w:rsidRPr="0014239E" w:rsidRDefault="0096087B" w:rsidP="0014239E">
            <w:pPr>
              <w:pStyle w:val="BudgetTableHeaders"/>
            </w:pPr>
            <w:r w:rsidRPr="0014239E">
              <w:t>Totals</w:t>
            </w:r>
          </w:p>
        </w:tc>
      </w:tr>
      <w:tr w:rsidR="00085FDB" w:rsidRPr="00CA021B" w14:paraId="12BFF5DC" w14:textId="77777777" w:rsidTr="32B97B1A">
        <w:trPr>
          <w:trHeight w:val="480"/>
        </w:trPr>
        <w:tc>
          <w:tcPr>
            <w:tcW w:w="289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5DCE4" w:themeFill="text2" w:themeFillTint="33"/>
            <w:vAlign w:val="bottom"/>
          </w:tcPr>
          <w:p w14:paraId="1D52AB0B" w14:textId="751B692F" w:rsidR="00085FDB" w:rsidRPr="0014239E" w:rsidRDefault="0070784A" w:rsidP="0014239E">
            <w:pPr>
              <w:pStyle w:val="BudgetTableHeaders"/>
            </w:pPr>
            <w:r w:rsidRPr="0014239E">
              <w:t>Staff/Professional Services</w:t>
            </w:r>
          </w:p>
        </w:tc>
        <w:tc>
          <w:tcPr>
            <w:tcW w:w="7266" w:type="dxa"/>
            <w:gridSpan w:val="8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CCCCFF"/>
            <w:vAlign w:val="bottom"/>
          </w:tcPr>
          <w:p w14:paraId="5F59CAA5" w14:textId="10FF7E90" w:rsidR="00085FDB" w:rsidRPr="0014239E" w:rsidRDefault="00085FDB" w:rsidP="0014239E">
            <w:pPr>
              <w:pStyle w:val="BudgetTableHeaders"/>
            </w:pPr>
          </w:p>
        </w:tc>
      </w:tr>
      <w:tr w:rsidR="0070784A" w:rsidRPr="00CA021B" w14:paraId="5AE40BF0" w14:textId="77777777" w:rsidTr="0014239E">
        <w:trPr>
          <w:trHeight w:val="320"/>
        </w:trPr>
        <w:tc>
          <w:tcPr>
            <w:tcW w:w="289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47AB32" w14:textId="60E5D5F6" w:rsidR="0070784A" w:rsidRPr="0014239E" w:rsidRDefault="0070784A" w:rsidP="0014239E">
            <w:pPr>
              <w:pStyle w:val="TableText0"/>
            </w:pPr>
            <w:r w:rsidRPr="0014239E">
              <w:t>Project Coordinator</w:t>
            </w:r>
            <w:r w:rsidR="004D1956">
              <w:t>/Manager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D7F98CB" w14:textId="2D985945" w:rsidR="0070784A" w:rsidRPr="0014239E" w:rsidRDefault="0070784A" w:rsidP="0014239E">
            <w:pPr>
              <w:pStyle w:val="TableText0"/>
            </w:pPr>
            <w:r w:rsidRPr="0014239E">
              <w:t>$</w:t>
            </w:r>
          </w:p>
        </w:tc>
        <w:tc>
          <w:tcPr>
            <w:tcW w:w="151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31598B6" w14:textId="48A57891" w:rsidR="0070784A" w:rsidRPr="0014239E" w:rsidRDefault="0070784A" w:rsidP="0014239E">
            <w:pPr>
              <w:pStyle w:val="TableText0"/>
            </w:pPr>
            <w:r w:rsidRPr="0014239E">
              <w:t>$</w:t>
            </w:r>
          </w:p>
        </w:tc>
        <w:tc>
          <w:tcPr>
            <w:tcW w:w="1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E90466D" w14:textId="0E7DFD3C" w:rsidR="0070784A" w:rsidRPr="0014239E" w:rsidRDefault="0070784A" w:rsidP="0014239E">
            <w:pPr>
              <w:pStyle w:val="TableText0"/>
            </w:pPr>
          </w:p>
        </w:tc>
        <w:tc>
          <w:tcPr>
            <w:tcW w:w="197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FEA81F0" w14:textId="0E48DEFE" w:rsidR="0070784A" w:rsidRPr="0014239E" w:rsidRDefault="0070784A" w:rsidP="0014239E">
            <w:pPr>
              <w:pStyle w:val="TableText0"/>
            </w:pPr>
          </w:p>
        </w:tc>
        <w:tc>
          <w:tcPr>
            <w:tcW w:w="11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287B2D2" w14:textId="0F0F3DFA" w:rsidR="0070784A" w:rsidRPr="0014239E" w:rsidRDefault="0070784A" w:rsidP="0014239E">
            <w:pPr>
              <w:pStyle w:val="TableText0"/>
            </w:pPr>
            <w:r w:rsidRPr="0014239E">
              <w:t>$</w:t>
            </w:r>
          </w:p>
        </w:tc>
      </w:tr>
      <w:tr w:rsidR="0070784A" w:rsidRPr="00CA021B" w14:paraId="6448C0EF" w14:textId="77777777" w:rsidTr="0014239E">
        <w:trPr>
          <w:trHeight w:val="320"/>
        </w:trPr>
        <w:tc>
          <w:tcPr>
            <w:tcW w:w="289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AAD485" w14:textId="09C807D3" w:rsidR="0070784A" w:rsidRPr="0014239E" w:rsidRDefault="0070784A" w:rsidP="0014239E">
            <w:pPr>
              <w:pStyle w:val="TableText0"/>
            </w:pPr>
            <w:r w:rsidRPr="0014239E">
              <w:t>Youth Compensation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9A7E675" w14:textId="59E0DDBA" w:rsidR="0070784A" w:rsidRPr="0014239E" w:rsidRDefault="0070784A" w:rsidP="0014239E">
            <w:pPr>
              <w:pStyle w:val="TableText0"/>
            </w:pPr>
            <w:r w:rsidRPr="0014239E">
              <w:t>$</w:t>
            </w:r>
          </w:p>
        </w:tc>
        <w:tc>
          <w:tcPr>
            <w:tcW w:w="151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940DEF6" w14:textId="22A70BA1" w:rsidR="0070784A" w:rsidRPr="0014239E" w:rsidRDefault="0070784A" w:rsidP="0014239E">
            <w:pPr>
              <w:pStyle w:val="TableText0"/>
            </w:pPr>
            <w:r w:rsidRPr="0014239E">
              <w:t>$</w:t>
            </w:r>
          </w:p>
        </w:tc>
        <w:tc>
          <w:tcPr>
            <w:tcW w:w="1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8B64FA5" w14:textId="2E4257D3" w:rsidR="0070784A" w:rsidRPr="0014239E" w:rsidRDefault="0070784A" w:rsidP="0014239E">
            <w:pPr>
              <w:pStyle w:val="TableText0"/>
            </w:pPr>
          </w:p>
        </w:tc>
        <w:tc>
          <w:tcPr>
            <w:tcW w:w="197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51A4355" w14:textId="354EE20A" w:rsidR="0070784A" w:rsidRPr="0014239E" w:rsidRDefault="0070784A" w:rsidP="0014239E">
            <w:pPr>
              <w:pStyle w:val="TableText0"/>
            </w:pPr>
          </w:p>
        </w:tc>
        <w:tc>
          <w:tcPr>
            <w:tcW w:w="11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B95FE48" w14:textId="7D75D7E8" w:rsidR="0070784A" w:rsidRPr="0014239E" w:rsidRDefault="0070784A" w:rsidP="0014239E">
            <w:pPr>
              <w:pStyle w:val="TableText0"/>
            </w:pPr>
            <w:r w:rsidRPr="0014239E">
              <w:t>$</w:t>
            </w:r>
          </w:p>
        </w:tc>
      </w:tr>
      <w:tr w:rsidR="00C031A8" w:rsidRPr="00CA021B" w14:paraId="569BF8EA" w14:textId="77777777" w:rsidTr="0014239E">
        <w:trPr>
          <w:trHeight w:val="320"/>
        </w:trPr>
        <w:tc>
          <w:tcPr>
            <w:tcW w:w="289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666A48" w14:textId="5AE93707" w:rsidR="00C031A8" w:rsidRPr="0014239E" w:rsidRDefault="00C031A8" w:rsidP="0014239E">
            <w:pPr>
              <w:pStyle w:val="TableText0"/>
            </w:pPr>
            <w:r w:rsidRPr="0014239E">
              <w:t>Site Survey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407FEE3" w14:textId="791A32D1" w:rsidR="00C031A8" w:rsidRPr="0014239E" w:rsidRDefault="007F1EA3" w:rsidP="0014239E">
            <w:pPr>
              <w:pStyle w:val="TableText0"/>
            </w:pPr>
            <w:r w:rsidRPr="0014239E">
              <w:t>$</w:t>
            </w:r>
          </w:p>
        </w:tc>
        <w:tc>
          <w:tcPr>
            <w:tcW w:w="151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1C9FCD2" w14:textId="7D1C803F" w:rsidR="00C031A8" w:rsidRPr="0014239E" w:rsidRDefault="007F1EA3" w:rsidP="0014239E">
            <w:pPr>
              <w:pStyle w:val="TableText0"/>
            </w:pPr>
            <w:r w:rsidRPr="0014239E">
              <w:t>$</w:t>
            </w:r>
          </w:p>
        </w:tc>
        <w:tc>
          <w:tcPr>
            <w:tcW w:w="1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CF4BA2A" w14:textId="77777777" w:rsidR="00C031A8" w:rsidRPr="0014239E" w:rsidRDefault="00C031A8" w:rsidP="0014239E">
            <w:pPr>
              <w:pStyle w:val="TableText0"/>
            </w:pPr>
          </w:p>
        </w:tc>
        <w:tc>
          <w:tcPr>
            <w:tcW w:w="197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396A7BD" w14:textId="77777777" w:rsidR="00C031A8" w:rsidRPr="0014239E" w:rsidRDefault="00C031A8" w:rsidP="0014239E">
            <w:pPr>
              <w:pStyle w:val="TableText0"/>
            </w:pPr>
          </w:p>
        </w:tc>
        <w:tc>
          <w:tcPr>
            <w:tcW w:w="11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5ADC644" w14:textId="482FA188" w:rsidR="00C031A8" w:rsidRPr="0014239E" w:rsidRDefault="000F7040" w:rsidP="0014239E">
            <w:pPr>
              <w:pStyle w:val="TableText0"/>
            </w:pPr>
            <w:r w:rsidRPr="0014239E">
              <w:t>$</w:t>
            </w:r>
          </w:p>
        </w:tc>
      </w:tr>
      <w:tr w:rsidR="001F2418" w:rsidRPr="00CA021B" w14:paraId="5796C352" w14:textId="77777777" w:rsidTr="0014239E">
        <w:trPr>
          <w:trHeight w:val="320"/>
        </w:trPr>
        <w:tc>
          <w:tcPr>
            <w:tcW w:w="289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E1B4F0" w14:textId="379F7BDC" w:rsidR="001F2418" w:rsidRPr="0014239E" w:rsidRDefault="001F2418" w:rsidP="0014239E">
            <w:pPr>
              <w:pStyle w:val="TableText0"/>
            </w:pPr>
            <w:r w:rsidRPr="0014239E">
              <w:t>Environmental Testing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8E70DEA" w14:textId="4970E8B2" w:rsidR="001F2418" w:rsidRPr="0014239E" w:rsidRDefault="007F1EA3" w:rsidP="0014239E">
            <w:pPr>
              <w:pStyle w:val="TableText0"/>
            </w:pPr>
            <w:r w:rsidRPr="0014239E">
              <w:t>$</w:t>
            </w:r>
          </w:p>
        </w:tc>
        <w:tc>
          <w:tcPr>
            <w:tcW w:w="151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30DA2B9" w14:textId="0B9BDF97" w:rsidR="001F2418" w:rsidRPr="0014239E" w:rsidRDefault="007F1EA3" w:rsidP="0014239E">
            <w:pPr>
              <w:pStyle w:val="TableText0"/>
            </w:pPr>
            <w:r w:rsidRPr="0014239E">
              <w:t>$</w:t>
            </w:r>
          </w:p>
        </w:tc>
        <w:tc>
          <w:tcPr>
            <w:tcW w:w="1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D286F72" w14:textId="77777777" w:rsidR="001F2418" w:rsidRPr="0014239E" w:rsidRDefault="001F2418" w:rsidP="0014239E">
            <w:pPr>
              <w:pStyle w:val="TableText0"/>
            </w:pPr>
          </w:p>
        </w:tc>
        <w:tc>
          <w:tcPr>
            <w:tcW w:w="197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34832E5" w14:textId="77777777" w:rsidR="001F2418" w:rsidRPr="0014239E" w:rsidRDefault="001F2418" w:rsidP="0014239E">
            <w:pPr>
              <w:pStyle w:val="TableText0"/>
            </w:pPr>
          </w:p>
        </w:tc>
        <w:tc>
          <w:tcPr>
            <w:tcW w:w="11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3D543CB" w14:textId="6654CB93" w:rsidR="001F2418" w:rsidRPr="0014239E" w:rsidRDefault="000F7040" w:rsidP="0014239E">
            <w:pPr>
              <w:pStyle w:val="TableText0"/>
            </w:pPr>
            <w:r w:rsidRPr="0014239E">
              <w:t>$</w:t>
            </w:r>
          </w:p>
        </w:tc>
      </w:tr>
      <w:tr w:rsidR="001F2418" w:rsidRPr="00CA021B" w14:paraId="2473E043" w14:textId="77777777" w:rsidTr="0014239E">
        <w:trPr>
          <w:trHeight w:val="320"/>
        </w:trPr>
        <w:tc>
          <w:tcPr>
            <w:tcW w:w="289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BD51F6" w14:textId="4E463532" w:rsidR="001F2418" w:rsidRPr="0014239E" w:rsidRDefault="001F2418" w:rsidP="0014239E">
            <w:pPr>
              <w:pStyle w:val="TableText0"/>
            </w:pPr>
            <w:r w:rsidRPr="0014239E">
              <w:t>Infiltration Testing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DFE240E" w14:textId="75DD5F0C" w:rsidR="001F2418" w:rsidRPr="0014239E" w:rsidRDefault="007F1EA3" w:rsidP="0014239E">
            <w:pPr>
              <w:pStyle w:val="TableText0"/>
            </w:pPr>
            <w:r w:rsidRPr="0014239E">
              <w:t>$</w:t>
            </w:r>
          </w:p>
        </w:tc>
        <w:tc>
          <w:tcPr>
            <w:tcW w:w="151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9BA1730" w14:textId="48943C3B" w:rsidR="001F2418" w:rsidRPr="0014239E" w:rsidRDefault="007F1EA3" w:rsidP="0014239E">
            <w:pPr>
              <w:pStyle w:val="TableText0"/>
            </w:pPr>
            <w:r w:rsidRPr="0014239E">
              <w:t>$</w:t>
            </w:r>
          </w:p>
        </w:tc>
        <w:tc>
          <w:tcPr>
            <w:tcW w:w="1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31847B5" w14:textId="77777777" w:rsidR="001F2418" w:rsidRPr="0014239E" w:rsidRDefault="001F2418" w:rsidP="0014239E">
            <w:pPr>
              <w:pStyle w:val="TableText0"/>
            </w:pPr>
          </w:p>
        </w:tc>
        <w:tc>
          <w:tcPr>
            <w:tcW w:w="197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583B83B" w14:textId="77777777" w:rsidR="001F2418" w:rsidRPr="0014239E" w:rsidRDefault="001F2418" w:rsidP="0014239E">
            <w:pPr>
              <w:pStyle w:val="TableText0"/>
            </w:pPr>
          </w:p>
        </w:tc>
        <w:tc>
          <w:tcPr>
            <w:tcW w:w="11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93F823B" w14:textId="5E12B931" w:rsidR="001F2418" w:rsidRPr="0014239E" w:rsidRDefault="000F7040" w:rsidP="0014239E">
            <w:pPr>
              <w:pStyle w:val="TableText0"/>
            </w:pPr>
            <w:r w:rsidRPr="0014239E">
              <w:t>$</w:t>
            </w:r>
          </w:p>
        </w:tc>
      </w:tr>
      <w:tr w:rsidR="0070784A" w:rsidRPr="00CA021B" w14:paraId="3D12E677" w14:textId="77777777" w:rsidTr="0014239E">
        <w:trPr>
          <w:trHeight w:val="320"/>
        </w:trPr>
        <w:tc>
          <w:tcPr>
            <w:tcW w:w="289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1E742E" w14:textId="56C9577E" w:rsidR="0070784A" w:rsidRPr="0014239E" w:rsidRDefault="0070784A" w:rsidP="0014239E">
            <w:pPr>
              <w:pStyle w:val="TableText0"/>
            </w:pPr>
            <w:r w:rsidRPr="0014239E">
              <w:t>Contracted Design Services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95BDD01" w14:textId="052E550B" w:rsidR="0070784A" w:rsidRPr="0014239E" w:rsidRDefault="0070784A" w:rsidP="0014239E">
            <w:pPr>
              <w:pStyle w:val="TableText0"/>
            </w:pPr>
            <w:r w:rsidRPr="0014239E">
              <w:t>$</w:t>
            </w:r>
          </w:p>
        </w:tc>
        <w:tc>
          <w:tcPr>
            <w:tcW w:w="151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43A5678" w14:textId="5D81396C" w:rsidR="0070784A" w:rsidRPr="0014239E" w:rsidRDefault="0070784A" w:rsidP="0014239E">
            <w:pPr>
              <w:pStyle w:val="TableText0"/>
            </w:pPr>
            <w:r w:rsidRPr="0014239E">
              <w:t>$</w:t>
            </w:r>
          </w:p>
        </w:tc>
        <w:tc>
          <w:tcPr>
            <w:tcW w:w="1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D13EAAC" w14:textId="7958FBDD" w:rsidR="0070784A" w:rsidRPr="0014239E" w:rsidRDefault="0070784A" w:rsidP="0014239E">
            <w:pPr>
              <w:pStyle w:val="TableText0"/>
            </w:pPr>
          </w:p>
        </w:tc>
        <w:tc>
          <w:tcPr>
            <w:tcW w:w="197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01EA15A" w14:textId="1C9F7644" w:rsidR="0070784A" w:rsidRPr="0014239E" w:rsidRDefault="0070784A" w:rsidP="0014239E">
            <w:pPr>
              <w:pStyle w:val="TableText0"/>
            </w:pPr>
          </w:p>
        </w:tc>
        <w:tc>
          <w:tcPr>
            <w:tcW w:w="11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220BD82" w14:textId="4184C771" w:rsidR="0070784A" w:rsidRPr="0014239E" w:rsidRDefault="0070784A" w:rsidP="0014239E">
            <w:pPr>
              <w:pStyle w:val="TableText0"/>
            </w:pPr>
            <w:r w:rsidRPr="0014239E">
              <w:t>$</w:t>
            </w:r>
          </w:p>
        </w:tc>
      </w:tr>
      <w:tr w:rsidR="00A06E4C" w:rsidRPr="00CA021B" w14:paraId="28E75BC0" w14:textId="77777777" w:rsidTr="0014239E">
        <w:trPr>
          <w:trHeight w:val="320"/>
        </w:trPr>
        <w:tc>
          <w:tcPr>
            <w:tcW w:w="289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B26018" w14:textId="2548AC46" w:rsidR="00A06E4C" w:rsidRPr="0014239E" w:rsidRDefault="00A75F3B" w:rsidP="0014239E">
            <w:pPr>
              <w:pStyle w:val="TableText0"/>
            </w:pPr>
            <w:r w:rsidRPr="0014239E">
              <w:t>Community Engagement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31D4034" w14:textId="79D77A6C" w:rsidR="00A06E4C" w:rsidRPr="0014239E" w:rsidRDefault="007F1EA3" w:rsidP="0014239E">
            <w:pPr>
              <w:pStyle w:val="TableText0"/>
            </w:pPr>
            <w:r w:rsidRPr="0014239E">
              <w:t>$</w:t>
            </w:r>
          </w:p>
        </w:tc>
        <w:tc>
          <w:tcPr>
            <w:tcW w:w="151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434C94F" w14:textId="5A807D04" w:rsidR="00A06E4C" w:rsidRPr="0014239E" w:rsidRDefault="007F1EA3" w:rsidP="0014239E">
            <w:pPr>
              <w:pStyle w:val="TableText0"/>
            </w:pPr>
            <w:r w:rsidRPr="0014239E">
              <w:t>$</w:t>
            </w:r>
          </w:p>
        </w:tc>
        <w:tc>
          <w:tcPr>
            <w:tcW w:w="1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81B9AF1" w14:textId="77777777" w:rsidR="00A06E4C" w:rsidRPr="0014239E" w:rsidRDefault="00A06E4C" w:rsidP="0014239E">
            <w:pPr>
              <w:pStyle w:val="TableText0"/>
            </w:pPr>
          </w:p>
        </w:tc>
        <w:tc>
          <w:tcPr>
            <w:tcW w:w="197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613E5B7" w14:textId="77777777" w:rsidR="00A06E4C" w:rsidRPr="0014239E" w:rsidRDefault="00A06E4C" w:rsidP="0014239E">
            <w:pPr>
              <w:pStyle w:val="TableText0"/>
            </w:pPr>
          </w:p>
        </w:tc>
        <w:tc>
          <w:tcPr>
            <w:tcW w:w="11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4609957" w14:textId="0F577122" w:rsidR="00A06E4C" w:rsidRPr="0014239E" w:rsidRDefault="000F7040" w:rsidP="0014239E">
            <w:pPr>
              <w:pStyle w:val="TableText0"/>
            </w:pPr>
            <w:r w:rsidRPr="0014239E">
              <w:t>$</w:t>
            </w:r>
          </w:p>
        </w:tc>
      </w:tr>
      <w:tr w:rsidR="0070784A" w:rsidRPr="00CA021B" w14:paraId="21674485" w14:textId="77777777" w:rsidTr="0014239E">
        <w:trPr>
          <w:trHeight w:val="320"/>
        </w:trPr>
        <w:tc>
          <w:tcPr>
            <w:tcW w:w="289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202C97" w14:textId="1DE40069" w:rsidR="0070784A" w:rsidRPr="0014239E" w:rsidRDefault="0070784A" w:rsidP="0014239E">
            <w:pPr>
              <w:pStyle w:val="TableText0"/>
            </w:pPr>
            <w:r w:rsidRPr="0014239E">
              <w:t>Administrative Fees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25B60AB" w14:textId="4EF08520" w:rsidR="0070784A" w:rsidRPr="0014239E" w:rsidRDefault="0070784A" w:rsidP="0014239E">
            <w:pPr>
              <w:pStyle w:val="TableText0"/>
            </w:pPr>
            <w:r w:rsidRPr="0014239E">
              <w:t>$</w:t>
            </w:r>
          </w:p>
        </w:tc>
        <w:tc>
          <w:tcPr>
            <w:tcW w:w="151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698425D" w14:textId="7C2FF350" w:rsidR="0070784A" w:rsidRPr="0014239E" w:rsidRDefault="0070784A" w:rsidP="0014239E">
            <w:pPr>
              <w:pStyle w:val="TableText0"/>
            </w:pPr>
            <w:r w:rsidRPr="0014239E">
              <w:t>$</w:t>
            </w:r>
          </w:p>
        </w:tc>
        <w:tc>
          <w:tcPr>
            <w:tcW w:w="1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A368CC8" w14:textId="07EBBA5B" w:rsidR="0070784A" w:rsidRPr="0014239E" w:rsidRDefault="0070784A" w:rsidP="0014239E">
            <w:pPr>
              <w:pStyle w:val="TableText0"/>
            </w:pPr>
          </w:p>
        </w:tc>
        <w:tc>
          <w:tcPr>
            <w:tcW w:w="197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9C39875" w14:textId="2C88C6D3" w:rsidR="0070784A" w:rsidRPr="0014239E" w:rsidRDefault="0070784A" w:rsidP="0014239E">
            <w:pPr>
              <w:pStyle w:val="TableText0"/>
            </w:pPr>
          </w:p>
        </w:tc>
        <w:tc>
          <w:tcPr>
            <w:tcW w:w="11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FBC99DC" w14:textId="007D2855" w:rsidR="0070784A" w:rsidRPr="0014239E" w:rsidRDefault="0070784A" w:rsidP="0014239E">
            <w:pPr>
              <w:pStyle w:val="TableText0"/>
            </w:pPr>
            <w:r w:rsidRPr="0014239E">
              <w:t>$</w:t>
            </w:r>
          </w:p>
        </w:tc>
      </w:tr>
      <w:tr w:rsidR="0070784A" w:rsidRPr="00CA021B" w14:paraId="1DA6168C" w14:textId="77777777" w:rsidTr="0014239E">
        <w:trPr>
          <w:trHeight w:val="320"/>
        </w:trPr>
        <w:tc>
          <w:tcPr>
            <w:tcW w:w="289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BC739E" w14:textId="56964A55" w:rsidR="0070784A" w:rsidRPr="0014239E" w:rsidRDefault="0070784A" w:rsidP="0014239E">
            <w:pPr>
              <w:pStyle w:val="TableText0"/>
            </w:pPr>
            <w:r w:rsidRPr="0014239E">
              <w:t>Insurance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5AC2AF3" w14:textId="5EAE8BE6" w:rsidR="0070784A" w:rsidRPr="0014239E" w:rsidRDefault="0070784A" w:rsidP="0014239E">
            <w:pPr>
              <w:pStyle w:val="TableText0"/>
            </w:pPr>
            <w:r w:rsidRPr="0014239E">
              <w:t>$</w:t>
            </w:r>
          </w:p>
        </w:tc>
        <w:tc>
          <w:tcPr>
            <w:tcW w:w="151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8F868BF" w14:textId="6939DB68" w:rsidR="0070784A" w:rsidRPr="0014239E" w:rsidRDefault="0070784A" w:rsidP="0014239E">
            <w:pPr>
              <w:pStyle w:val="TableText0"/>
            </w:pPr>
            <w:r w:rsidRPr="0014239E">
              <w:t>$</w:t>
            </w:r>
          </w:p>
        </w:tc>
        <w:tc>
          <w:tcPr>
            <w:tcW w:w="1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CD73144" w14:textId="4E615AF8" w:rsidR="0070784A" w:rsidRPr="0014239E" w:rsidRDefault="0070784A" w:rsidP="0014239E">
            <w:pPr>
              <w:pStyle w:val="TableText0"/>
            </w:pPr>
          </w:p>
        </w:tc>
        <w:tc>
          <w:tcPr>
            <w:tcW w:w="197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689DB4A" w14:textId="1640685E" w:rsidR="0070784A" w:rsidRPr="0014239E" w:rsidRDefault="0070784A" w:rsidP="0014239E">
            <w:pPr>
              <w:pStyle w:val="TableText0"/>
            </w:pPr>
          </w:p>
        </w:tc>
        <w:tc>
          <w:tcPr>
            <w:tcW w:w="11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1AE7AB5" w14:textId="7185AAAB" w:rsidR="0070784A" w:rsidRPr="0014239E" w:rsidRDefault="0070784A" w:rsidP="0014239E">
            <w:pPr>
              <w:pStyle w:val="TableText0"/>
            </w:pPr>
            <w:r w:rsidRPr="0014239E">
              <w:t>$</w:t>
            </w:r>
          </w:p>
        </w:tc>
      </w:tr>
      <w:tr w:rsidR="0070784A" w:rsidRPr="00CA021B" w14:paraId="79304797" w14:textId="77777777" w:rsidTr="0014239E">
        <w:trPr>
          <w:trHeight w:val="320"/>
        </w:trPr>
        <w:tc>
          <w:tcPr>
            <w:tcW w:w="289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BBB376" w14:textId="1C01A868" w:rsidR="0070784A" w:rsidRPr="0014239E" w:rsidRDefault="0070784A" w:rsidP="0014239E">
            <w:pPr>
              <w:pStyle w:val="TableText0"/>
            </w:pPr>
            <w:r w:rsidRPr="0014239E">
              <w:t>Permits</w:t>
            </w:r>
            <w:r w:rsidR="001F2418" w:rsidRPr="0014239E">
              <w:t xml:space="preserve"> and Fees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6E05BA2" w14:textId="6BA3115A" w:rsidR="0070784A" w:rsidRPr="0014239E" w:rsidRDefault="0070784A" w:rsidP="0014239E">
            <w:pPr>
              <w:pStyle w:val="TableText0"/>
            </w:pPr>
            <w:r w:rsidRPr="0014239E">
              <w:t>$</w:t>
            </w:r>
          </w:p>
        </w:tc>
        <w:tc>
          <w:tcPr>
            <w:tcW w:w="151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8281E4F" w14:textId="69DD8B1A" w:rsidR="0070784A" w:rsidRPr="0014239E" w:rsidRDefault="0070784A" w:rsidP="0014239E">
            <w:pPr>
              <w:pStyle w:val="TableText0"/>
            </w:pPr>
            <w:r w:rsidRPr="0014239E">
              <w:t>$</w:t>
            </w:r>
          </w:p>
        </w:tc>
        <w:tc>
          <w:tcPr>
            <w:tcW w:w="1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61F88FA" w14:textId="57E02E69" w:rsidR="0070784A" w:rsidRPr="0014239E" w:rsidRDefault="0070784A" w:rsidP="0014239E">
            <w:pPr>
              <w:pStyle w:val="TableText0"/>
            </w:pPr>
          </w:p>
        </w:tc>
        <w:tc>
          <w:tcPr>
            <w:tcW w:w="197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2D6B537" w14:textId="3FF09E36" w:rsidR="0070784A" w:rsidRPr="0014239E" w:rsidRDefault="0070784A" w:rsidP="0014239E">
            <w:pPr>
              <w:pStyle w:val="TableText0"/>
            </w:pPr>
          </w:p>
        </w:tc>
        <w:tc>
          <w:tcPr>
            <w:tcW w:w="11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1F2C304" w14:textId="2BFD3F14" w:rsidR="0070784A" w:rsidRPr="0014239E" w:rsidRDefault="0070784A" w:rsidP="0014239E">
            <w:pPr>
              <w:pStyle w:val="TableText0"/>
            </w:pPr>
            <w:r w:rsidRPr="0014239E">
              <w:t>$</w:t>
            </w:r>
          </w:p>
        </w:tc>
      </w:tr>
      <w:tr w:rsidR="00C031A8" w:rsidRPr="00CA021B" w14:paraId="311F68E9" w14:textId="77777777" w:rsidTr="0014239E">
        <w:trPr>
          <w:trHeight w:val="320"/>
        </w:trPr>
        <w:tc>
          <w:tcPr>
            <w:tcW w:w="289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AD9BE5" w14:textId="5646BE8D" w:rsidR="00C031A8" w:rsidRPr="0014239E" w:rsidRDefault="00C031A8" w:rsidP="0014239E">
            <w:pPr>
              <w:pStyle w:val="TableText0"/>
            </w:pPr>
            <w:r w:rsidRPr="0014239E">
              <w:t>Bonds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E425C23" w14:textId="28EA583C" w:rsidR="00C031A8" w:rsidRPr="0014239E" w:rsidRDefault="007F1EA3" w:rsidP="0014239E">
            <w:pPr>
              <w:pStyle w:val="TableText0"/>
            </w:pPr>
            <w:r w:rsidRPr="0014239E">
              <w:t>$</w:t>
            </w:r>
          </w:p>
        </w:tc>
        <w:tc>
          <w:tcPr>
            <w:tcW w:w="151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2D56A2D" w14:textId="4147BA6E" w:rsidR="00C031A8" w:rsidRPr="0014239E" w:rsidRDefault="007F1EA3" w:rsidP="0014239E">
            <w:pPr>
              <w:pStyle w:val="TableText0"/>
            </w:pPr>
            <w:r w:rsidRPr="0014239E">
              <w:t>$</w:t>
            </w:r>
          </w:p>
        </w:tc>
        <w:tc>
          <w:tcPr>
            <w:tcW w:w="1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0573AC9" w14:textId="77777777" w:rsidR="00C031A8" w:rsidRPr="0014239E" w:rsidRDefault="00C031A8" w:rsidP="0014239E">
            <w:pPr>
              <w:pStyle w:val="TableText0"/>
            </w:pPr>
          </w:p>
        </w:tc>
        <w:tc>
          <w:tcPr>
            <w:tcW w:w="197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D76DD01" w14:textId="77777777" w:rsidR="00C031A8" w:rsidRPr="0014239E" w:rsidRDefault="00C031A8" w:rsidP="0014239E">
            <w:pPr>
              <w:pStyle w:val="TableText0"/>
            </w:pPr>
          </w:p>
        </w:tc>
        <w:tc>
          <w:tcPr>
            <w:tcW w:w="11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4093ABE" w14:textId="289BE125" w:rsidR="00C031A8" w:rsidRPr="0014239E" w:rsidRDefault="000F7040" w:rsidP="0014239E">
            <w:pPr>
              <w:pStyle w:val="TableText0"/>
            </w:pPr>
            <w:r w:rsidRPr="0014239E">
              <w:t>$</w:t>
            </w:r>
          </w:p>
        </w:tc>
      </w:tr>
      <w:tr w:rsidR="0097780D" w:rsidRPr="00CA021B" w14:paraId="15E8BBD2" w14:textId="77777777" w:rsidTr="0014239E">
        <w:trPr>
          <w:trHeight w:val="319"/>
        </w:trPr>
        <w:tc>
          <w:tcPr>
            <w:tcW w:w="289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ACEF6F" w14:textId="071BCDA0" w:rsidR="0097780D" w:rsidRPr="0014239E" w:rsidRDefault="0097780D" w:rsidP="0014239E">
            <w:pPr>
              <w:pStyle w:val="TableText0"/>
            </w:pPr>
            <w:r w:rsidRPr="0014239E">
              <w:t>Other (specify)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66A3D8D" w14:textId="732E4360" w:rsidR="0097780D" w:rsidRPr="0014239E" w:rsidRDefault="0097780D" w:rsidP="0014239E">
            <w:pPr>
              <w:pStyle w:val="TableText0"/>
            </w:pPr>
            <w:r w:rsidRPr="0014239E">
              <w:t>$</w:t>
            </w:r>
          </w:p>
        </w:tc>
        <w:tc>
          <w:tcPr>
            <w:tcW w:w="151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4C84E52" w14:textId="50DBBF66" w:rsidR="0097780D" w:rsidRPr="0014239E" w:rsidRDefault="0097780D" w:rsidP="0014239E">
            <w:pPr>
              <w:pStyle w:val="TableText0"/>
            </w:pPr>
            <w:r w:rsidRPr="0014239E">
              <w:t>$</w:t>
            </w:r>
          </w:p>
        </w:tc>
        <w:tc>
          <w:tcPr>
            <w:tcW w:w="1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371829E" w14:textId="7BDFE850" w:rsidR="0097780D" w:rsidRPr="0014239E" w:rsidRDefault="0097780D" w:rsidP="0014239E">
            <w:pPr>
              <w:pStyle w:val="TableText0"/>
            </w:pPr>
          </w:p>
        </w:tc>
        <w:tc>
          <w:tcPr>
            <w:tcW w:w="197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4ACD7A4" w14:textId="0CF26313" w:rsidR="0097780D" w:rsidRPr="0014239E" w:rsidRDefault="0097780D" w:rsidP="0014239E">
            <w:pPr>
              <w:pStyle w:val="TableText0"/>
            </w:pPr>
          </w:p>
        </w:tc>
        <w:tc>
          <w:tcPr>
            <w:tcW w:w="11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5D98C50" w14:textId="55AC4713" w:rsidR="0097780D" w:rsidRPr="0014239E" w:rsidRDefault="0097780D" w:rsidP="0014239E">
            <w:pPr>
              <w:pStyle w:val="TableText0"/>
            </w:pPr>
            <w:r w:rsidRPr="0014239E">
              <w:t>$</w:t>
            </w:r>
          </w:p>
        </w:tc>
      </w:tr>
      <w:tr w:rsidR="0097780D" w:rsidRPr="00CA021B" w14:paraId="5CEB9F23" w14:textId="77777777" w:rsidTr="0014239E">
        <w:trPr>
          <w:trHeight w:val="319"/>
        </w:trPr>
        <w:tc>
          <w:tcPr>
            <w:tcW w:w="289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377593" w14:textId="2D69AA59" w:rsidR="0097780D" w:rsidRPr="0014239E" w:rsidRDefault="0097780D" w:rsidP="0014239E">
            <w:pPr>
              <w:pStyle w:val="TableText0"/>
            </w:pPr>
            <w:r w:rsidRPr="0014239E">
              <w:t>Other (specify)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6A65CDA" w14:textId="194A79E8" w:rsidR="0097780D" w:rsidRPr="0014239E" w:rsidRDefault="0097780D" w:rsidP="0014239E">
            <w:pPr>
              <w:pStyle w:val="TableText0"/>
            </w:pPr>
            <w:r w:rsidRPr="0014239E">
              <w:t>$</w:t>
            </w:r>
          </w:p>
        </w:tc>
        <w:tc>
          <w:tcPr>
            <w:tcW w:w="151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744BF82" w14:textId="5933888E" w:rsidR="0097780D" w:rsidRPr="0014239E" w:rsidRDefault="0097780D" w:rsidP="0014239E">
            <w:pPr>
              <w:pStyle w:val="TableText0"/>
            </w:pPr>
            <w:r w:rsidRPr="0014239E">
              <w:t>$</w:t>
            </w:r>
          </w:p>
        </w:tc>
        <w:tc>
          <w:tcPr>
            <w:tcW w:w="1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373AD6D" w14:textId="3899B5CA" w:rsidR="0097780D" w:rsidRPr="0014239E" w:rsidRDefault="0097780D" w:rsidP="0014239E">
            <w:pPr>
              <w:pStyle w:val="TableText0"/>
            </w:pPr>
          </w:p>
        </w:tc>
        <w:tc>
          <w:tcPr>
            <w:tcW w:w="197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7D10836" w14:textId="49CF8121" w:rsidR="0097780D" w:rsidRPr="0014239E" w:rsidRDefault="0097780D" w:rsidP="0014239E">
            <w:pPr>
              <w:pStyle w:val="TableText0"/>
            </w:pPr>
          </w:p>
        </w:tc>
        <w:tc>
          <w:tcPr>
            <w:tcW w:w="11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934E2BF" w14:textId="3D10FD2D" w:rsidR="0097780D" w:rsidRPr="0014239E" w:rsidRDefault="0097780D" w:rsidP="0014239E">
            <w:pPr>
              <w:pStyle w:val="TableText0"/>
            </w:pPr>
            <w:r w:rsidRPr="0014239E">
              <w:t>$</w:t>
            </w:r>
          </w:p>
        </w:tc>
      </w:tr>
      <w:tr w:rsidR="00A71871" w:rsidRPr="00CA021B" w14:paraId="15B3B607" w14:textId="77777777" w:rsidTr="0014239E">
        <w:trPr>
          <w:trHeight w:val="319"/>
        </w:trPr>
        <w:tc>
          <w:tcPr>
            <w:tcW w:w="289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14:paraId="4D88184C" w14:textId="7652416A" w:rsidR="00A71871" w:rsidRPr="0014239E" w:rsidRDefault="00A71871" w:rsidP="0014239E">
            <w:pPr>
              <w:pStyle w:val="BudgetTableHeaders"/>
            </w:pPr>
            <w:r w:rsidRPr="0014239E">
              <w:t>Subtotal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14:paraId="7918F299" w14:textId="77777777" w:rsidR="00A71871" w:rsidRPr="0014239E" w:rsidRDefault="00A71871" w:rsidP="0014239E">
            <w:pPr>
              <w:pStyle w:val="BudgetTableHeaders"/>
            </w:pPr>
          </w:p>
        </w:tc>
        <w:tc>
          <w:tcPr>
            <w:tcW w:w="151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14:paraId="4D1FD35D" w14:textId="77777777" w:rsidR="00A71871" w:rsidRPr="0014239E" w:rsidRDefault="00A71871" w:rsidP="0014239E">
            <w:pPr>
              <w:pStyle w:val="BudgetTableHeaders"/>
            </w:pPr>
          </w:p>
        </w:tc>
        <w:tc>
          <w:tcPr>
            <w:tcW w:w="1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14:paraId="58FC7352" w14:textId="77777777" w:rsidR="00A71871" w:rsidRPr="0014239E" w:rsidRDefault="00A71871" w:rsidP="0014239E">
            <w:pPr>
              <w:pStyle w:val="BudgetTableHeaders"/>
            </w:pPr>
          </w:p>
        </w:tc>
        <w:tc>
          <w:tcPr>
            <w:tcW w:w="197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14:paraId="67E0F724" w14:textId="77777777" w:rsidR="00A71871" w:rsidRPr="0014239E" w:rsidRDefault="00A71871" w:rsidP="0014239E">
            <w:pPr>
              <w:pStyle w:val="BudgetTableHeaders"/>
            </w:pPr>
          </w:p>
        </w:tc>
        <w:tc>
          <w:tcPr>
            <w:tcW w:w="11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14:paraId="3C75FE90" w14:textId="77777777" w:rsidR="00A71871" w:rsidRPr="0014239E" w:rsidRDefault="00A71871" w:rsidP="0014239E">
            <w:pPr>
              <w:pStyle w:val="BudgetTableHeaders"/>
            </w:pPr>
          </w:p>
        </w:tc>
      </w:tr>
      <w:tr w:rsidR="0097780D" w:rsidRPr="00CA021B" w14:paraId="0103C546" w14:textId="77777777" w:rsidTr="32B97B1A">
        <w:trPr>
          <w:trHeight w:val="532"/>
        </w:trPr>
        <w:tc>
          <w:tcPr>
            <w:tcW w:w="28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FF"/>
            <w:vAlign w:val="bottom"/>
          </w:tcPr>
          <w:p w14:paraId="4F5703AD" w14:textId="02E363B0" w:rsidR="0097780D" w:rsidRPr="0014239E" w:rsidRDefault="0097780D" w:rsidP="0014239E">
            <w:pPr>
              <w:pStyle w:val="BudgetTableHeaders"/>
            </w:pPr>
            <w:r w:rsidRPr="0014239E">
              <w:t>Construction Services, Materials, and Supplies</w:t>
            </w:r>
          </w:p>
        </w:tc>
        <w:tc>
          <w:tcPr>
            <w:tcW w:w="7266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 w:themeColor="text1"/>
            </w:tcBorders>
            <w:shd w:val="clear" w:color="auto" w:fill="CCCCFF"/>
            <w:vAlign w:val="bottom"/>
          </w:tcPr>
          <w:p w14:paraId="5834EA0C" w14:textId="74785C4F" w:rsidR="0097780D" w:rsidRPr="0014239E" w:rsidRDefault="0097780D" w:rsidP="0014239E">
            <w:pPr>
              <w:pStyle w:val="BudgetTableHeaders"/>
            </w:pPr>
            <w:r w:rsidRPr="0014239E">
              <w:t>These items may be bid out to a construction contractor or performed by volunteers depending on the nature of the project.</w:t>
            </w:r>
          </w:p>
        </w:tc>
      </w:tr>
      <w:tr w:rsidR="0097780D" w:rsidRPr="00CA021B" w14:paraId="537E17FF" w14:textId="77777777" w:rsidTr="0014239E">
        <w:trPr>
          <w:trHeight w:val="320"/>
        </w:trPr>
        <w:tc>
          <w:tcPr>
            <w:tcW w:w="289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B3CC06" w14:textId="239C73C4" w:rsidR="0097780D" w:rsidRPr="0014239E" w:rsidRDefault="0097780D" w:rsidP="0014239E">
            <w:pPr>
              <w:pStyle w:val="TableText0"/>
            </w:pPr>
            <w:r w:rsidRPr="0014239E">
              <w:t>Erosion Control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4A6C17E" w14:textId="0072BC0E" w:rsidR="0097780D" w:rsidRPr="0014239E" w:rsidRDefault="007F1EA3" w:rsidP="0014239E">
            <w:pPr>
              <w:pStyle w:val="TableText0"/>
            </w:pPr>
            <w:r w:rsidRPr="0014239E">
              <w:t>$</w:t>
            </w:r>
          </w:p>
        </w:tc>
        <w:tc>
          <w:tcPr>
            <w:tcW w:w="151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C59F6C6" w14:textId="73D1A7D0" w:rsidR="0097780D" w:rsidRPr="0014239E" w:rsidRDefault="007F1EA3" w:rsidP="0014239E">
            <w:pPr>
              <w:pStyle w:val="TableText0"/>
            </w:pPr>
            <w:r w:rsidRPr="0014239E">
              <w:t>$</w:t>
            </w:r>
          </w:p>
        </w:tc>
        <w:tc>
          <w:tcPr>
            <w:tcW w:w="1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25CCCB0" w14:textId="1AF1804D" w:rsidR="0097780D" w:rsidRPr="0014239E" w:rsidRDefault="0097780D" w:rsidP="0014239E">
            <w:pPr>
              <w:pStyle w:val="TableText0"/>
            </w:pPr>
          </w:p>
        </w:tc>
        <w:tc>
          <w:tcPr>
            <w:tcW w:w="1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D257613" w14:textId="2F4C3DF4" w:rsidR="0097780D" w:rsidRPr="0014239E" w:rsidRDefault="0097780D" w:rsidP="0014239E">
            <w:pPr>
              <w:pStyle w:val="TableText0"/>
            </w:pPr>
          </w:p>
        </w:tc>
        <w:tc>
          <w:tcPr>
            <w:tcW w:w="118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12F6D3A" w14:textId="53B85F0A" w:rsidR="0097780D" w:rsidRPr="0014239E" w:rsidRDefault="007F1EA3" w:rsidP="0014239E">
            <w:pPr>
              <w:pStyle w:val="TableText0"/>
            </w:pPr>
            <w:r w:rsidRPr="0014239E">
              <w:t>$</w:t>
            </w:r>
          </w:p>
        </w:tc>
      </w:tr>
      <w:tr w:rsidR="0097780D" w:rsidRPr="00CA021B" w14:paraId="47219FBF" w14:textId="77777777" w:rsidTr="0014239E">
        <w:trPr>
          <w:trHeight w:val="320"/>
        </w:trPr>
        <w:tc>
          <w:tcPr>
            <w:tcW w:w="289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6B67E2" w14:textId="7D90D538" w:rsidR="0097780D" w:rsidRPr="0014239E" w:rsidRDefault="0097780D" w:rsidP="0014239E">
            <w:pPr>
              <w:pStyle w:val="TableText0"/>
            </w:pPr>
            <w:r w:rsidRPr="0014239E">
              <w:t>Traffic Control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E7CFF33" w14:textId="4CA512DE" w:rsidR="0097780D" w:rsidRPr="0014239E" w:rsidRDefault="007F1EA3" w:rsidP="0014239E">
            <w:pPr>
              <w:pStyle w:val="TableText0"/>
            </w:pPr>
            <w:r w:rsidRPr="0014239E">
              <w:t>$</w:t>
            </w:r>
          </w:p>
        </w:tc>
        <w:tc>
          <w:tcPr>
            <w:tcW w:w="151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C5726E8" w14:textId="4D1FC1B6" w:rsidR="0097780D" w:rsidRPr="0014239E" w:rsidRDefault="007F1EA3" w:rsidP="0014239E">
            <w:pPr>
              <w:pStyle w:val="TableText0"/>
            </w:pPr>
            <w:r w:rsidRPr="0014239E">
              <w:t>$</w:t>
            </w:r>
          </w:p>
        </w:tc>
        <w:tc>
          <w:tcPr>
            <w:tcW w:w="1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67C9B40" w14:textId="77777777" w:rsidR="0097780D" w:rsidRPr="0014239E" w:rsidRDefault="0097780D" w:rsidP="0014239E">
            <w:pPr>
              <w:pStyle w:val="TableText0"/>
              <w:rPr>
                <w:highlight w:val="yellow"/>
              </w:rPr>
            </w:pPr>
          </w:p>
        </w:tc>
        <w:tc>
          <w:tcPr>
            <w:tcW w:w="1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55CC196" w14:textId="77777777" w:rsidR="0097780D" w:rsidRPr="0014239E" w:rsidRDefault="0097780D" w:rsidP="0014239E">
            <w:pPr>
              <w:pStyle w:val="TableText0"/>
            </w:pPr>
          </w:p>
        </w:tc>
        <w:tc>
          <w:tcPr>
            <w:tcW w:w="118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27B8171" w14:textId="6322E17D" w:rsidR="0097780D" w:rsidRPr="0014239E" w:rsidRDefault="007F1EA3" w:rsidP="0014239E">
            <w:pPr>
              <w:pStyle w:val="TableText0"/>
            </w:pPr>
            <w:r w:rsidRPr="0014239E">
              <w:t>$</w:t>
            </w:r>
          </w:p>
        </w:tc>
      </w:tr>
      <w:tr w:rsidR="0097780D" w:rsidRPr="00CA021B" w14:paraId="557B2741" w14:textId="77777777" w:rsidTr="0014239E">
        <w:trPr>
          <w:trHeight w:val="320"/>
        </w:trPr>
        <w:tc>
          <w:tcPr>
            <w:tcW w:w="289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7853B6" w14:textId="4F398490" w:rsidR="0097780D" w:rsidRPr="0014239E" w:rsidRDefault="0097780D" w:rsidP="0014239E">
            <w:pPr>
              <w:pStyle w:val="TableText0"/>
            </w:pPr>
            <w:r w:rsidRPr="0014239E">
              <w:t>Dropbox Rental/Disposal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D30205E" w14:textId="7060226B" w:rsidR="0097780D" w:rsidRPr="0014239E" w:rsidRDefault="0097780D" w:rsidP="0014239E">
            <w:pPr>
              <w:pStyle w:val="TableText0"/>
            </w:pPr>
            <w:r w:rsidRPr="0014239E">
              <w:t>$ </w:t>
            </w:r>
          </w:p>
        </w:tc>
        <w:tc>
          <w:tcPr>
            <w:tcW w:w="151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A569949" w14:textId="33155E81" w:rsidR="0097780D" w:rsidRPr="0014239E" w:rsidRDefault="0097780D" w:rsidP="0014239E">
            <w:pPr>
              <w:pStyle w:val="TableText0"/>
            </w:pPr>
            <w:r w:rsidRPr="0014239E">
              <w:t xml:space="preserve">$ </w:t>
            </w:r>
          </w:p>
        </w:tc>
        <w:tc>
          <w:tcPr>
            <w:tcW w:w="1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743358D" w14:textId="55D7499D" w:rsidR="0097780D" w:rsidRPr="0014239E" w:rsidRDefault="0097780D" w:rsidP="0014239E">
            <w:pPr>
              <w:pStyle w:val="TableText0"/>
            </w:pPr>
          </w:p>
        </w:tc>
        <w:tc>
          <w:tcPr>
            <w:tcW w:w="1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86A2642" w14:textId="3F2FE234" w:rsidR="0097780D" w:rsidRPr="0014239E" w:rsidRDefault="0097780D" w:rsidP="0014239E">
            <w:pPr>
              <w:pStyle w:val="TableText0"/>
            </w:pPr>
          </w:p>
        </w:tc>
        <w:tc>
          <w:tcPr>
            <w:tcW w:w="118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B4A891E" w14:textId="15F5A391" w:rsidR="0097780D" w:rsidRPr="0014239E" w:rsidRDefault="0097780D" w:rsidP="0014239E">
            <w:pPr>
              <w:pStyle w:val="TableText0"/>
            </w:pPr>
            <w:r w:rsidRPr="0014239E">
              <w:t xml:space="preserve">$ </w:t>
            </w:r>
          </w:p>
        </w:tc>
      </w:tr>
      <w:tr w:rsidR="0097780D" w:rsidRPr="00CA021B" w14:paraId="06CBE8FD" w14:textId="77777777" w:rsidTr="0014239E">
        <w:trPr>
          <w:trHeight w:val="320"/>
        </w:trPr>
        <w:tc>
          <w:tcPr>
            <w:tcW w:w="289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FA381A" w14:textId="6E7727DE" w:rsidR="0097780D" w:rsidRPr="0014239E" w:rsidRDefault="0097780D" w:rsidP="0014239E">
            <w:pPr>
              <w:pStyle w:val="TableText0"/>
            </w:pPr>
            <w:r w:rsidRPr="0014239E">
              <w:t>Excavation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D4735DA" w14:textId="5657335D" w:rsidR="0097780D" w:rsidRPr="0014239E" w:rsidRDefault="007F1EA3" w:rsidP="0014239E">
            <w:pPr>
              <w:pStyle w:val="TableText0"/>
            </w:pPr>
            <w:r w:rsidRPr="0014239E">
              <w:t>$</w:t>
            </w:r>
          </w:p>
        </w:tc>
        <w:tc>
          <w:tcPr>
            <w:tcW w:w="151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FE9E880" w14:textId="6A5A653A" w:rsidR="0097780D" w:rsidRPr="0014239E" w:rsidRDefault="007F1EA3" w:rsidP="0014239E">
            <w:pPr>
              <w:pStyle w:val="TableText0"/>
            </w:pPr>
            <w:r w:rsidRPr="0014239E">
              <w:t>$</w:t>
            </w:r>
          </w:p>
        </w:tc>
        <w:tc>
          <w:tcPr>
            <w:tcW w:w="1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B895D87" w14:textId="69663A2A" w:rsidR="0097780D" w:rsidRPr="0014239E" w:rsidRDefault="0097780D" w:rsidP="0014239E">
            <w:pPr>
              <w:pStyle w:val="TableText0"/>
            </w:pPr>
          </w:p>
        </w:tc>
        <w:tc>
          <w:tcPr>
            <w:tcW w:w="1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FD5D484" w14:textId="772BE111" w:rsidR="0097780D" w:rsidRPr="0014239E" w:rsidRDefault="0097780D" w:rsidP="0014239E">
            <w:pPr>
              <w:pStyle w:val="TableText0"/>
            </w:pPr>
          </w:p>
        </w:tc>
        <w:tc>
          <w:tcPr>
            <w:tcW w:w="118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946A8F0" w14:textId="4C3176F7" w:rsidR="0097780D" w:rsidRPr="0014239E" w:rsidRDefault="007F1EA3" w:rsidP="0014239E">
            <w:pPr>
              <w:pStyle w:val="TableText0"/>
            </w:pPr>
            <w:r w:rsidRPr="0014239E">
              <w:t>$</w:t>
            </w:r>
          </w:p>
        </w:tc>
      </w:tr>
      <w:tr w:rsidR="0097780D" w:rsidRPr="00CA021B" w14:paraId="6A796044" w14:textId="77777777" w:rsidTr="0014239E">
        <w:trPr>
          <w:trHeight w:val="320"/>
        </w:trPr>
        <w:tc>
          <w:tcPr>
            <w:tcW w:w="289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B5F7AB" w14:textId="631664D2" w:rsidR="0097780D" w:rsidRPr="0014239E" w:rsidRDefault="0097780D" w:rsidP="0014239E">
            <w:pPr>
              <w:pStyle w:val="TableText0"/>
            </w:pPr>
            <w:r w:rsidRPr="0014239E">
              <w:t>Concrete Work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AEB3914" w14:textId="77C7F67C" w:rsidR="0097780D" w:rsidRPr="0014239E" w:rsidRDefault="007F1EA3" w:rsidP="0014239E">
            <w:pPr>
              <w:pStyle w:val="TableText0"/>
            </w:pPr>
            <w:r w:rsidRPr="0014239E">
              <w:t>$</w:t>
            </w:r>
          </w:p>
        </w:tc>
        <w:tc>
          <w:tcPr>
            <w:tcW w:w="151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CF9ABED" w14:textId="4D47DBCC" w:rsidR="0097780D" w:rsidRPr="0014239E" w:rsidRDefault="007F1EA3" w:rsidP="0014239E">
            <w:pPr>
              <w:pStyle w:val="TableText0"/>
            </w:pPr>
            <w:r w:rsidRPr="0014239E">
              <w:t>$</w:t>
            </w:r>
          </w:p>
        </w:tc>
        <w:tc>
          <w:tcPr>
            <w:tcW w:w="1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1458016" w14:textId="645FA35D" w:rsidR="0097780D" w:rsidRPr="0014239E" w:rsidRDefault="0097780D" w:rsidP="0014239E">
            <w:pPr>
              <w:pStyle w:val="TableText0"/>
            </w:pPr>
          </w:p>
        </w:tc>
        <w:tc>
          <w:tcPr>
            <w:tcW w:w="1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24F8F6D" w14:textId="26C811CD" w:rsidR="0097780D" w:rsidRPr="0014239E" w:rsidRDefault="0097780D" w:rsidP="0014239E">
            <w:pPr>
              <w:pStyle w:val="TableText0"/>
            </w:pPr>
          </w:p>
        </w:tc>
        <w:tc>
          <w:tcPr>
            <w:tcW w:w="118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13E34B9" w14:textId="20ADB38E" w:rsidR="0097780D" w:rsidRPr="0014239E" w:rsidRDefault="007F1EA3" w:rsidP="0014239E">
            <w:pPr>
              <w:pStyle w:val="TableText0"/>
            </w:pPr>
            <w:r w:rsidRPr="0014239E">
              <w:t>$</w:t>
            </w:r>
          </w:p>
        </w:tc>
      </w:tr>
      <w:tr w:rsidR="0097780D" w:rsidRPr="00CA021B" w14:paraId="6C4979B7" w14:textId="77777777" w:rsidTr="0014239E">
        <w:trPr>
          <w:trHeight w:val="320"/>
        </w:trPr>
        <w:tc>
          <w:tcPr>
            <w:tcW w:w="289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E781E4" w14:textId="1B912C39" w:rsidR="0097780D" w:rsidRPr="0014239E" w:rsidRDefault="0097780D" w:rsidP="0014239E">
            <w:pPr>
              <w:pStyle w:val="TableText0"/>
            </w:pPr>
            <w:r w:rsidRPr="0014239E">
              <w:t>Pipe Work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26EF00E" w14:textId="58C7F88D" w:rsidR="0097780D" w:rsidRPr="0014239E" w:rsidRDefault="007F1EA3" w:rsidP="0014239E">
            <w:pPr>
              <w:pStyle w:val="TableText0"/>
            </w:pPr>
            <w:r w:rsidRPr="0014239E">
              <w:t>$</w:t>
            </w:r>
          </w:p>
        </w:tc>
        <w:tc>
          <w:tcPr>
            <w:tcW w:w="151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4FC160A" w14:textId="0A971217" w:rsidR="0097780D" w:rsidRPr="0014239E" w:rsidRDefault="007F1EA3" w:rsidP="0014239E">
            <w:pPr>
              <w:pStyle w:val="TableText0"/>
            </w:pPr>
            <w:r w:rsidRPr="0014239E">
              <w:t>$</w:t>
            </w:r>
          </w:p>
        </w:tc>
        <w:tc>
          <w:tcPr>
            <w:tcW w:w="1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5E64603" w14:textId="77777777" w:rsidR="0097780D" w:rsidRPr="0014239E" w:rsidRDefault="0097780D" w:rsidP="0014239E">
            <w:pPr>
              <w:pStyle w:val="TableText0"/>
            </w:pPr>
          </w:p>
        </w:tc>
        <w:tc>
          <w:tcPr>
            <w:tcW w:w="1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E18CCC3" w14:textId="77777777" w:rsidR="0097780D" w:rsidRPr="0014239E" w:rsidRDefault="0097780D" w:rsidP="0014239E">
            <w:pPr>
              <w:pStyle w:val="TableText0"/>
            </w:pPr>
          </w:p>
        </w:tc>
        <w:tc>
          <w:tcPr>
            <w:tcW w:w="118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8742F5B" w14:textId="42CE0F8D" w:rsidR="0097780D" w:rsidRPr="0014239E" w:rsidRDefault="007F1EA3" w:rsidP="0014239E">
            <w:pPr>
              <w:pStyle w:val="TableText0"/>
            </w:pPr>
            <w:r w:rsidRPr="0014239E">
              <w:t>$</w:t>
            </w:r>
          </w:p>
        </w:tc>
      </w:tr>
      <w:tr w:rsidR="0097780D" w:rsidRPr="00CA021B" w14:paraId="6D53F3BC" w14:textId="77777777" w:rsidTr="0014239E">
        <w:trPr>
          <w:trHeight w:val="320"/>
        </w:trPr>
        <w:tc>
          <w:tcPr>
            <w:tcW w:w="289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CF6281" w14:textId="5368F078" w:rsidR="0097780D" w:rsidRPr="0014239E" w:rsidRDefault="0097780D" w:rsidP="0014239E">
            <w:pPr>
              <w:pStyle w:val="TableText0"/>
            </w:pPr>
            <w:r w:rsidRPr="0014239E">
              <w:t>Soil, Stormwater Blended Soil, Aggregate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402E6FA" w14:textId="609DC02A" w:rsidR="0097780D" w:rsidRPr="0014239E" w:rsidRDefault="007F1EA3" w:rsidP="0014239E">
            <w:pPr>
              <w:pStyle w:val="TableText0"/>
            </w:pPr>
            <w:r w:rsidRPr="0014239E">
              <w:t>$</w:t>
            </w:r>
          </w:p>
        </w:tc>
        <w:tc>
          <w:tcPr>
            <w:tcW w:w="151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E63BED0" w14:textId="1EE1F3DC" w:rsidR="0097780D" w:rsidRPr="0014239E" w:rsidRDefault="007F1EA3" w:rsidP="0014239E">
            <w:pPr>
              <w:pStyle w:val="TableText0"/>
            </w:pPr>
            <w:r w:rsidRPr="0014239E">
              <w:t>$</w:t>
            </w:r>
          </w:p>
        </w:tc>
        <w:tc>
          <w:tcPr>
            <w:tcW w:w="1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39C2207" w14:textId="77777777" w:rsidR="0097780D" w:rsidRPr="0014239E" w:rsidRDefault="0097780D" w:rsidP="0014239E">
            <w:pPr>
              <w:pStyle w:val="TableText0"/>
            </w:pPr>
          </w:p>
        </w:tc>
        <w:tc>
          <w:tcPr>
            <w:tcW w:w="1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7D2591C" w14:textId="77777777" w:rsidR="0097780D" w:rsidRPr="0014239E" w:rsidRDefault="0097780D" w:rsidP="0014239E">
            <w:pPr>
              <w:pStyle w:val="TableText0"/>
            </w:pPr>
          </w:p>
        </w:tc>
        <w:tc>
          <w:tcPr>
            <w:tcW w:w="118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BB15698" w14:textId="76375A34" w:rsidR="0097780D" w:rsidRPr="0014239E" w:rsidRDefault="007F1EA3" w:rsidP="0014239E">
            <w:pPr>
              <w:pStyle w:val="TableText0"/>
            </w:pPr>
            <w:r w:rsidRPr="0014239E">
              <w:t>$</w:t>
            </w:r>
          </w:p>
        </w:tc>
      </w:tr>
      <w:tr w:rsidR="0097780D" w:rsidRPr="00CA021B" w14:paraId="55EF1A26" w14:textId="77777777" w:rsidTr="0014239E">
        <w:trPr>
          <w:trHeight w:val="320"/>
        </w:trPr>
        <w:tc>
          <w:tcPr>
            <w:tcW w:w="289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BBE06F" w14:textId="0ED88502" w:rsidR="0097780D" w:rsidRPr="0014239E" w:rsidRDefault="0097780D" w:rsidP="0014239E">
            <w:pPr>
              <w:pStyle w:val="TableText0"/>
            </w:pPr>
            <w:r w:rsidRPr="0014239E">
              <w:t xml:space="preserve">Plants 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79DDC03" w14:textId="6C757CDF" w:rsidR="0097780D" w:rsidRPr="0014239E" w:rsidRDefault="0097780D" w:rsidP="0014239E">
            <w:pPr>
              <w:pStyle w:val="TableText0"/>
            </w:pPr>
            <w:r w:rsidRPr="0014239E">
              <w:t>$ </w:t>
            </w:r>
          </w:p>
        </w:tc>
        <w:tc>
          <w:tcPr>
            <w:tcW w:w="151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E0E4931" w14:textId="736CFCC6" w:rsidR="0097780D" w:rsidRPr="0014239E" w:rsidRDefault="0097780D" w:rsidP="0014239E">
            <w:pPr>
              <w:pStyle w:val="TableText0"/>
            </w:pPr>
            <w:r w:rsidRPr="0014239E">
              <w:t xml:space="preserve">$ </w:t>
            </w:r>
          </w:p>
        </w:tc>
        <w:tc>
          <w:tcPr>
            <w:tcW w:w="1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51A9811" w14:textId="23D760DC" w:rsidR="0097780D" w:rsidRPr="0014239E" w:rsidRDefault="0097780D" w:rsidP="0014239E">
            <w:pPr>
              <w:pStyle w:val="TableText0"/>
            </w:pPr>
          </w:p>
        </w:tc>
        <w:tc>
          <w:tcPr>
            <w:tcW w:w="1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848B803" w14:textId="18AB9597" w:rsidR="0097780D" w:rsidRPr="0014239E" w:rsidRDefault="0097780D" w:rsidP="0014239E">
            <w:pPr>
              <w:pStyle w:val="TableText0"/>
            </w:pPr>
          </w:p>
        </w:tc>
        <w:tc>
          <w:tcPr>
            <w:tcW w:w="118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8C84440" w14:textId="7D92F413" w:rsidR="0097780D" w:rsidRPr="0014239E" w:rsidRDefault="0097780D" w:rsidP="0014239E">
            <w:pPr>
              <w:pStyle w:val="TableText0"/>
            </w:pPr>
            <w:r w:rsidRPr="0014239E">
              <w:t xml:space="preserve">$ </w:t>
            </w:r>
          </w:p>
        </w:tc>
      </w:tr>
      <w:tr w:rsidR="0097780D" w:rsidRPr="00CA021B" w14:paraId="1E848FFA" w14:textId="77777777" w:rsidTr="0014239E">
        <w:trPr>
          <w:trHeight w:val="320"/>
        </w:trPr>
        <w:tc>
          <w:tcPr>
            <w:tcW w:w="289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55E403" w14:textId="7140C689" w:rsidR="0097780D" w:rsidRPr="0014239E" w:rsidRDefault="0097780D" w:rsidP="0014239E">
            <w:pPr>
              <w:pStyle w:val="TableText0"/>
            </w:pPr>
            <w:r w:rsidRPr="0014239E">
              <w:t>Trees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A18F8EA" w14:textId="243A58B6" w:rsidR="0097780D" w:rsidRPr="0014239E" w:rsidRDefault="005D20C7" w:rsidP="0014239E">
            <w:pPr>
              <w:pStyle w:val="TableText0"/>
            </w:pPr>
            <w:r w:rsidRPr="0014239E">
              <w:t>$</w:t>
            </w:r>
          </w:p>
        </w:tc>
        <w:tc>
          <w:tcPr>
            <w:tcW w:w="151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B122132" w14:textId="144C470F" w:rsidR="0097780D" w:rsidRPr="0014239E" w:rsidRDefault="005D20C7" w:rsidP="0014239E">
            <w:pPr>
              <w:pStyle w:val="TableText0"/>
            </w:pPr>
            <w:r w:rsidRPr="0014239E">
              <w:t>$</w:t>
            </w:r>
          </w:p>
        </w:tc>
        <w:tc>
          <w:tcPr>
            <w:tcW w:w="1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1904A83" w14:textId="77777777" w:rsidR="0097780D" w:rsidRPr="0014239E" w:rsidRDefault="0097780D" w:rsidP="0014239E">
            <w:pPr>
              <w:pStyle w:val="TableText0"/>
            </w:pPr>
          </w:p>
        </w:tc>
        <w:tc>
          <w:tcPr>
            <w:tcW w:w="1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7876B24" w14:textId="77777777" w:rsidR="0097780D" w:rsidRPr="0014239E" w:rsidRDefault="0097780D" w:rsidP="0014239E">
            <w:pPr>
              <w:pStyle w:val="TableText0"/>
            </w:pPr>
          </w:p>
        </w:tc>
        <w:tc>
          <w:tcPr>
            <w:tcW w:w="118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1261F1E" w14:textId="6D69F0EB" w:rsidR="0097780D" w:rsidRPr="0014239E" w:rsidRDefault="005D20C7" w:rsidP="0014239E">
            <w:pPr>
              <w:pStyle w:val="TableText0"/>
            </w:pPr>
            <w:r w:rsidRPr="0014239E">
              <w:t>$</w:t>
            </w:r>
          </w:p>
        </w:tc>
      </w:tr>
      <w:tr w:rsidR="0097780D" w:rsidRPr="00CA021B" w14:paraId="1E8FB286" w14:textId="77777777" w:rsidTr="0014239E">
        <w:trPr>
          <w:trHeight w:val="320"/>
        </w:trPr>
        <w:tc>
          <w:tcPr>
            <w:tcW w:w="289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CB07E8" w14:textId="09AA6F19" w:rsidR="0097780D" w:rsidRPr="0014239E" w:rsidRDefault="0097780D" w:rsidP="0014239E">
            <w:pPr>
              <w:pStyle w:val="TableText0"/>
            </w:pPr>
            <w:r w:rsidRPr="0014239E">
              <w:t xml:space="preserve">Mulch 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7FB42E6" w14:textId="0340EA9F" w:rsidR="0097780D" w:rsidRPr="0014239E" w:rsidRDefault="0097780D" w:rsidP="0014239E">
            <w:pPr>
              <w:pStyle w:val="TableText0"/>
            </w:pPr>
            <w:r w:rsidRPr="0014239E">
              <w:t>$ </w:t>
            </w:r>
          </w:p>
        </w:tc>
        <w:tc>
          <w:tcPr>
            <w:tcW w:w="151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D422F73" w14:textId="372A1B10" w:rsidR="0097780D" w:rsidRPr="0014239E" w:rsidRDefault="0097780D" w:rsidP="0014239E">
            <w:pPr>
              <w:pStyle w:val="TableText0"/>
            </w:pPr>
            <w:r w:rsidRPr="0014239E">
              <w:t xml:space="preserve">$ </w:t>
            </w:r>
          </w:p>
        </w:tc>
        <w:tc>
          <w:tcPr>
            <w:tcW w:w="1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F23039B" w14:textId="2C4B5043" w:rsidR="0097780D" w:rsidRPr="0014239E" w:rsidRDefault="0097780D" w:rsidP="0014239E">
            <w:pPr>
              <w:pStyle w:val="TableText0"/>
            </w:pPr>
          </w:p>
        </w:tc>
        <w:tc>
          <w:tcPr>
            <w:tcW w:w="1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D4E06F5" w14:textId="09968824" w:rsidR="0097780D" w:rsidRPr="0014239E" w:rsidRDefault="0097780D" w:rsidP="0014239E">
            <w:pPr>
              <w:pStyle w:val="TableText0"/>
            </w:pPr>
          </w:p>
        </w:tc>
        <w:tc>
          <w:tcPr>
            <w:tcW w:w="118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56DC0F1" w14:textId="04B8BB80" w:rsidR="0097780D" w:rsidRPr="0014239E" w:rsidRDefault="0097780D" w:rsidP="0014239E">
            <w:pPr>
              <w:pStyle w:val="TableText0"/>
            </w:pPr>
            <w:r w:rsidRPr="0014239E">
              <w:t xml:space="preserve">$ </w:t>
            </w:r>
          </w:p>
        </w:tc>
      </w:tr>
      <w:tr w:rsidR="0097780D" w:rsidRPr="00CA021B" w14:paraId="17036970" w14:textId="77777777" w:rsidTr="0014239E">
        <w:trPr>
          <w:trHeight w:val="320"/>
        </w:trPr>
        <w:tc>
          <w:tcPr>
            <w:tcW w:w="289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738125" w14:textId="3DFDD313" w:rsidR="0097780D" w:rsidRPr="0014239E" w:rsidRDefault="0097780D" w:rsidP="0014239E">
            <w:pPr>
              <w:pStyle w:val="TableText0"/>
            </w:pPr>
            <w:r w:rsidRPr="0014239E">
              <w:t xml:space="preserve">Rentals 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D2E3F95" w14:textId="3F0A252C" w:rsidR="0097780D" w:rsidRPr="0014239E" w:rsidRDefault="0097780D" w:rsidP="0014239E">
            <w:pPr>
              <w:pStyle w:val="TableText0"/>
            </w:pPr>
            <w:r w:rsidRPr="0014239E">
              <w:t xml:space="preserve">$ </w:t>
            </w:r>
          </w:p>
        </w:tc>
        <w:tc>
          <w:tcPr>
            <w:tcW w:w="151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24A1A7C" w14:textId="655CF446" w:rsidR="0097780D" w:rsidRPr="0014239E" w:rsidRDefault="0097780D" w:rsidP="0014239E">
            <w:pPr>
              <w:pStyle w:val="TableText0"/>
            </w:pPr>
            <w:r w:rsidRPr="0014239E">
              <w:t xml:space="preserve">$ </w:t>
            </w:r>
          </w:p>
        </w:tc>
        <w:tc>
          <w:tcPr>
            <w:tcW w:w="1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FE6DB7F" w14:textId="6052E2CB" w:rsidR="0097780D" w:rsidRPr="0014239E" w:rsidRDefault="0097780D" w:rsidP="0014239E">
            <w:pPr>
              <w:pStyle w:val="TableText0"/>
            </w:pPr>
          </w:p>
        </w:tc>
        <w:tc>
          <w:tcPr>
            <w:tcW w:w="1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67F3F73" w14:textId="6EF18F16" w:rsidR="0097780D" w:rsidRPr="0014239E" w:rsidRDefault="0097780D" w:rsidP="0014239E">
            <w:pPr>
              <w:pStyle w:val="TableText0"/>
            </w:pPr>
          </w:p>
        </w:tc>
        <w:tc>
          <w:tcPr>
            <w:tcW w:w="118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AB1EDF9" w14:textId="15E955D5" w:rsidR="0097780D" w:rsidRPr="0014239E" w:rsidRDefault="0097780D" w:rsidP="0014239E">
            <w:pPr>
              <w:pStyle w:val="TableText0"/>
            </w:pPr>
            <w:r w:rsidRPr="0014239E">
              <w:t xml:space="preserve">$ </w:t>
            </w:r>
          </w:p>
        </w:tc>
      </w:tr>
      <w:tr w:rsidR="0097780D" w:rsidRPr="00CA021B" w14:paraId="38F27B05" w14:textId="77777777" w:rsidTr="0014239E">
        <w:trPr>
          <w:trHeight w:val="320"/>
        </w:trPr>
        <w:tc>
          <w:tcPr>
            <w:tcW w:w="289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F0AA74" w14:textId="338E94FC" w:rsidR="0097780D" w:rsidRPr="0014239E" w:rsidRDefault="0097780D" w:rsidP="0014239E">
            <w:pPr>
              <w:pStyle w:val="TableText0"/>
            </w:pPr>
            <w:r w:rsidRPr="0014239E">
              <w:t xml:space="preserve">Tools 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3C809E5" w14:textId="220BF030" w:rsidR="0097780D" w:rsidRPr="0014239E" w:rsidRDefault="0097780D" w:rsidP="0014239E">
            <w:pPr>
              <w:pStyle w:val="TableText0"/>
            </w:pPr>
            <w:r w:rsidRPr="0014239E">
              <w:t xml:space="preserve">$ </w:t>
            </w:r>
          </w:p>
        </w:tc>
        <w:tc>
          <w:tcPr>
            <w:tcW w:w="151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C306371" w14:textId="3A141BDD" w:rsidR="0097780D" w:rsidRPr="0014239E" w:rsidRDefault="0097780D" w:rsidP="0014239E">
            <w:pPr>
              <w:pStyle w:val="TableText0"/>
            </w:pPr>
            <w:r w:rsidRPr="0014239E">
              <w:t xml:space="preserve">$ </w:t>
            </w:r>
          </w:p>
        </w:tc>
        <w:tc>
          <w:tcPr>
            <w:tcW w:w="1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763CA4F" w14:textId="66D37862" w:rsidR="0097780D" w:rsidRPr="0014239E" w:rsidRDefault="0097780D" w:rsidP="0014239E">
            <w:pPr>
              <w:pStyle w:val="TableText0"/>
            </w:pPr>
          </w:p>
        </w:tc>
        <w:tc>
          <w:tcPr>
            <w:tcW w:w="1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A54EDAC" w14:textId="440B402B" w:rsidR="0097780D" w:rsidRPr="0014239E" w:rsidRDefault="0097780D" w:rsidP="0014239E">
            <w:pPr>
              <w:pStyle w:val="TableText0"/>
            </w:pPr>
          </w:p>
        </w:tc>
        <w:tc>
          <w:tcPr>
            <w:tcW w:w="118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72EC96F" w14:textId="6EF34468" w:rsidR="0097780D" w:rsidRPr="0014239E" w:rsidRDefault="0097780D" w:rsidP="0014239E">
            <w:pPr>
              <w:pStyle w:val="TableText0"/>
            </w:pPr>
            <w:r w:rsidRPr="0014239E">
              <w:t xml:space="preserve">$ </w:t>
            </w:r>
          </w:p>
        </w:tc>
      </w:tr>
      <w:tr w:rsidR="0097780D" w:rsidRPr="00CA021B" w14:paraId="2643F8A4" w14:textId="77777777" w:rsidTr="0014239E">
        <w:trPr>
          <w:trHeight w:val="320"/>
        </w:trPr>
        <w:tc>
          <w:tcPr>
            <w:tcW w:w="289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664489" w14:textId="505D3BF5" w:rsidR="0097780D" w:rsidRPr="0014239E" w:rsidRDefault="0097780D" w:rsidP="0014239E">
            <w:pPr>
              <w:pStyle w:val="TableText0"/>
            </w:pPr>
            <w:r w:rsidRPr="0014239E">
              <w:t xml:space="preserve">Other (specify) 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3600DD0" w14:textId="5B2B2A8B" w:rsidR="0097780D" w:rsidRPr="0014239E" w:rsidRDefault="0097780D" w:rsidP="0014239E">
            <w:pPr>
              <w:pStyle w:val="TableText0"/>
            </w:pPr>
            <w:r w:rsidRPr="0014239E">
              <w:t>$ </w:t>
            </w:r>
          </w:p>
        </w:tc>
        <w:tc>
          <w:tcPr>
            <w:tcW w:w="151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6FEE0CB" w14:textId="307DBF7C" w:rsidR="0097780D" w:rsidRPr="0014239E" w:rsidRDefault="0097780D" w:rsidP="0014239E">
            <w:pPr>
              <w:pStyle w:val="TableText0"/>
            </w:pPr>
            <w:r w:rsidRPr="0014239E">
              <w:t xml:space="preserve">$ </w:t>
            </w:r>
          </w:p>
        </w:tc>
        <w:tc>
          <w:tcPr>
            <w:tcW w:w="1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B02ABE1" w14:textId="59BE445B" w:rsidR="0097780D" w:rsidRPr="0014239E" w:rsidRDefault="0097780D" w:rsidP="0014239E">
            <w:pPr>
              <w:pStyle w:val="TableText0"/>
            </w:pPr>
          </w:p>
        </w:tc>
        <w:tc>
          <w:tcPr>
            <w:tcW w:w="1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088B24C" w14:textId="7EA99127" w:rsidR="0097780D" w:rsidRPr="0014239E" w:rsidRDefault="0097780D" w:rsidP="0014239E">
            <w:pPr>
              <w:pStyle w:val="TableText0"/>
            </w:pPr>
          </w:p>
        </w:tc>
        <w:tc>
          <w:tcPr>
            <w:tcW w:w="118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72D0C76" w14:textId="408C158C" w:rsidR="0097780D" w:rsidRPr="0014239E" w:rsidRDefault="0097780D" w:rsidP="0014239E">
            <w:pPr>
              <w:pStyle w:val="TableText0"/>
            </w:pPr>
            <w:r w:rsidRPr="0014239E">
              <w:t xml:space="preserve">$ </w:t>
            </w:r>
          </w:p>
        </w:tc>
      </w:tr>
      <w:tr w:rsidR="0097780D" w:rsidRPr="00CA021B" w14:paraId="4CC5AD69" w14:textId="77777777" w:rsidTr="0014239E">
        <w:trPr>
          <w:trHeight w:val="320"/>
        </w:trPr>
        <w:tc>
          <w:tcPr>
            <w:tcW w:w="289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DF78CD" w14:textId="592381D6" w:rsidR="0097780D" w:rsidRPr="0014239E" w:rsidRDefault="0097780D" w:rsidP="0014239E">
            <w:pPr>
              <w:pStyle w:val="TableText0"/>
            </w:pPr>
            <w:r w:rsidRPr="0014239E">
              <w:t xml:space="preserve">Other (specify) 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62A187C" w14:textId="4238D0C0" w:rsidR="0097780D" w:rsidRPr="0014239E" w:rsidRDefault="0097780D" w:rsidP="0014239E">
            <w:pPr>
              <w:pStyle w:val="TableText0"/>
            </w:pPr>
            <w:r w:rsidRPr="0014239E">
              <w:t>$ </w:t>
            </w:r>
          </w:p>
        </w:tc>
        <w:tc>
          <w:tcPr>
            <w:tcW w:w="151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7F9EF84" w14:textId="18AD1FB5" w:rsidR="0097780D" w:rsidRPr="0014239E" w:rsidRDefault="0097780D" w:rsidP="0014239E">
            <w:pPr>
              <w:pStyle w:val="TableText0"/>
            </w:pPr>
            <w:r w:rsidRPr="0014239E">
              <w:t xml:space="preserve">$ </w:t>
            </w:r>
          </w:p>
        </w:tc>
        <w:tc>
          <w:tcPr>
            <w:tcW w:w="1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A6663B5" w14:textId="73514174" w:rsidR="0097780D" w:rsidRPr="0014239E" w:rsidRDefault="0097780D" w:rsidP="0014239E">
            <w:pPr>
              <w:pStyle w:val="TableText0"/>
            </w:pPr>
          </w:p>
        </w:tc>
        <w:tc>
          <w:tcPr>
            <w:tcW w:w="1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50BFEE7" w14:textId="4A3275B6" w:rsidR="0097780D" w:rsidRPr="0014239E" w:rsidRDefault="0097780D" w:rsidP="0014239E">
            <w:pPr>
              <w:pStyle w:val="TableText0"/>
            </w:pPr>
          </w:p>
        </w:tc>
        <w:tc>
          <w:tcPr>
            <w:tcW w:w="118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83ED030" w14:textId="30FFB690" w:rsidR="0097780D" w:rsidRPr="0014239E" w:rsidRDefault="0097780D" w:rsidP="0014239E">
            <w:pPr>
              <w:pStyle w:val="TableText0"/>
            </w:pPr>
            <w:r w:rsidRPr="0014239E">
              <w:t xml:space="preserve">$ </w:t>
            </w:r>
          </w:p>
        </w:tc>
      </w:tr>
      <w:tr w:rsidR="0097780D" w:rsidRPr="00CA021B" w14:paraId="1EFAEB07" w14:textId="77777777" w:rsidTr="0014239E">
        <w:trPr>
          <w:trHeight w:val="64"/>
        </w:trPr>
        <w:tc>
          <w:tcPr>
            <w:tcW w:w="289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9A652B" w14:textId="6F72D5FA" w:rsidR="0097780D" w:rsidRPr="00CA021B" w:rsidRDefault="0097780D" w:rsidP="0097780D">
            <w:pPr>
              <w:spacing w:after="0"/>
              <w:rPr>
                <w:rFonts w:cstheme="minorHAnsi"/>
                <w:color w:val="333333"/>
                <w:sz w:val="24"/>
                <w:lang w:val="en-US"/>
              </w:rPr>
            </w:pPr>
            <w:r w:rsidRPr="00CA021B">
              <w:rPr>
                <w:rFonts w:cstheme="minorHAnsi"/>
                <w:color w:val="333333"/>
                <w:sz w:val="24"/>
                <w:lang w:val="en-US"/>
              </w:rPr>
              <w:t>Othe</w:t>
            </w:r>
            <w:r w:rsidRPr="00CA021B">
              <w:rPr>
                <w:rFonts w:cstheme="minorHAnsi"/>
                <w:color w:val="000000"/>
                <w:sz w:val="24"/>
                <w:lang w:val="en-US"/>
              </w:rPr>
              <w:t xml:space="preserve">r </w:t>
            </w:r>
            <w:r w:rsidRPr="00CA021B">
              <w:rPr>
                <w:rFonts w:cstheme="minorHAnsi"/>
                <w:color w:val="333333"/>
                <w:sz w:val="24"/>
                <w:lang w:val="en-US"/>
              </w:rPr>
              <w:t>(specify</w:t>
            </w:r>
            <w:r w:rsidRPr="00CA021B">
              <w:rPr>
                <w:rFonts w:cstheme="minorHAnsi"/>
                <w:color w:val="000000"/>
                <w:sz w:val="24"/>
                <w:lang w:val="en-US"/>
              </w:rPr>
              <w:t xml:space="preserve">) 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C27FC28" w14:textId="056A5428" w:rsidR="0097780D" w:rsidRPr="00CA021B" w:rsidRDefault="0097780D" w:rsidP="0097780D">
            <w:pPr>
              <w:spacing w:after="0"/>
              <w:rPr>
                <w:rFonts w:cstheme="minorHAnsi"/>
                <w:sz w:val="24"/>
                <w:lang w:val="en-US"/>
              </w:rPr>
            </w:pPr>
            <w:r w:rsidRPr="00CA021B">
              <w:rPr>
                <w:rFonts w:cstheme="minorHAnsi"/>
                <w:sz w:val="24"/>
                <w:lang w:val="en-US"/>
              </w:rPr>
              <w:t>$ </w:t>
            </w:r>
          </w:p>
        </w:tc>
        <w:tc>
          <w:tcPr>
            <w:tcW w:w="151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5018D0F" w14:textId="6327B57C" w:rsidR="0097780D" w:rsidRPr="00CA021B" w:rsidRDefault="0097780D" w:rsidP="0097780D">
            <w:pPr>
              <w:spacing w:after="0"/>
              <w:rPr>
                <w:rFonts w:cstheme="minorHAnsi"/>
                <w:sz w:val="24"/>
                <w:lang w:val="en-US"/>
              </w:rPr>
            </w:pPr>
            <w:r w:rsidRPr="00CA021B">
              <w:rPr>
                <w:rFonts w:cstheme="minorHAnsi"/>
                <w:sz w:val="24"/>
                <w:lang w:val="en-US"/>
              </w:rPr>
              <w:t xml:space="preserve">$ </w:t>
            </w:r>
          </w:p>
        </w:tc>
        <w:tc>
          <w:tcPr>
            <w:tcW w:w="1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78D3C1C" w14:textId="0F48FCA6" w:rsidR="0097780D" w:rsidRPr="00CA021B" w:rsidRDefault="0097780D" w:rsidP="0097780D">
            <w:pPr>
              <w:spacing w:after="0"/>
              <w:rPr>
                <w:rFonts w:cstheme="minorHAnsi"/>
                <w:sz w:val="24"/>
                <w:lang w:val="en-US"/>
              </w:rPr>
            </w:pPr>
          </w:p>
        </w:tc>
        <w:tc>
          <w:tcPr>
            <w:tcW w:w="1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047D8D7" w14:textId="0CDA9A5E" w:rsidR="0097780D" w:rsidRPr="00CA021B" w:rsidRDefault="0097780D" w:rsidP="0097780D">
            <w:pPr>
              <w:spacing w:after="0"/>
              <w:rPr>
                <w:rFonts w:cstheme="minorHAnsi"/>
                <w:sz w:val="24"/>
                <w:lang w:val="en-US"/>
              </w:rPr>
            </w:pPr>
          </w:p>
        </w:tc>
        <w:tc>
          <w:tcPr>
            <w:tcW w:w="118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F565B57" w14:textId="7D90C781" w:rsidR="0097780D" w:rsidRPr="00CA021B" w:rsidRDefault="0097780D" w:rsidP="0097780D">
            <w:pPr>
              <w:spacing w:after="0"/>
              <w:rPr>
                <w:rFonts w:cstheme="minorHAnsi"/>
                <w:sz w:val="24"/>
                <w:lang w:val="en-US"/>
              </w:rPr>
            </w:pPr>
            <w:r w:rsidRPr="00CA021B">
              <w:rPr>
                <w:rFonts w:cstheme="minorHAnsi"/>
                <w:sz w:val="24"/>
                <w:lang w:val="en-US"/>
              </w:rPr>
              <w:t xml:space="preserve">$ </w:t>
            </w:r>
          </w:p>
        </w:tc>
      </w:tr>
      <w:tr w:rsidR="0097780D" w:rsidRPr="00CA021B" w14:paraId="49475F5F" w14:textId="77777777" w:rsidTr="0014239E">
        <w:trPr>
          <w:trHeight w:val="320"/>
        </w:trPr>
        <w:tc>
          <w:tcPr>
            <w:tcW w:w="289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173DE4" w14:textId="34E0FF7A" w:rsidR="0097780D" w:rsidRPr="00CA021B" w:rsidRDefault="0097780D" w:rsidP="0097780D">
            <w:pPr>
              <w:spacing w:after="0"/>
              <w:rPr>
                <w:rFonts w:cstheme="minorHAnsi"/>
                <w:color w:val="333333"/>
                <w:sz w:val="24"/>
                <w:lang w:val="en-US"/>
              </w:rPr>
            </w:pPr>
            <w:r w:rsidRPr="00CA021B">
              <w:rPr>
                <w:rFonts w:cstheme="minorHAnsi"/>
                <w:color w:val="333333"/>
                <w:sz w:val="24"/>
                <w:lang w:val="en-US"/>
              </w:rPr>
              <w:t>Othe</w:t>
            </w:r>
            <w:r w:rsidRPr="00CA021B">
              <w:rPr>
                <w:rFonts w:cstheme="minorHAnsi"/>
                <w:color w:val="000000"/>
                <w:sz w:val="24"/>
                <w:lang w:val="en-US"/>
              </w:rPr>
              <w:t xml:space="preserve">r </w:t>
            </w:r>
            <w:r w:rsidRPr="00CA021B">
              <w:rPr>
                <w:rFonts w:cstheme="minorHAnsi"/>
                <w:color w:val="333333"/>
                <w:sz w:val="24"/>
                <w:lang w:val="en-US"/>
              </w:rPr>
              <w:t>(specify</w:t>
            </w:r>
            <w:r w:rsidRPr="00CA021B">
              <w:rPr>
                <w:rFonts w:cstheme="minorHAnsi"/>
                <w:color w:val="000000"/>
                <w:sz w:val="24"/>
                <w:lang w:val="en-US"/>
              </w:rPr>
              <w:t xml:space="preserve">) 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5AE1F34" w14:textId="733D4B63" w:rsidR="0097780D" w:rsidRPr="00CA021B" w:rsidRDefault="0097780D" w:rsidP="0097780D">
            <w:pPr>
              <w:spacing w:after="0"/>
              <w:rPr>
                <w:rFonts w:cstheme="minorHAnsi"/>
                <w:sz w:val="24"/>
                <w:lang w:val="en-US"/>
              </w:rPr>
            </w:pPr>
            <w:r w:rsidRPr="00CA021B">
              <w:rPr>
                <w:rFonts w:cstheme="minorHAnsi"/>
                <w:sz w:val="24"/>
                <w:lang w:val="en-US"/>
              </w:rPr>
              <w:t>$ </w:t>
            </w:r>
          </w:p>
        </w:tc>
        <w:tc>
          <w:tcPr>
            <w:tcW w:w="151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3F003C0" w14:textId="44FA553C" w:rsidR="0097780D" w:rsidRPr="00CA021B" w:rsidRDefault="0097780D" w:rsidP="0097780D">
            <w:pPr>
              <w:spacing w:after="0"/>
              <w:rPr>
                <w:rFonts w:cstheme="minorHAnsi"/>
                <w:sz w:val="24"/>
                <w:lang w:val="en-US"/>
              </w:rPr>
            </w:pPr>
            <w:r w:rsidRPr="00CA021B">
              <w:rPr>
                <w:rFonts w:cstheme="minorHAnsi"/>
                <w:sz w:val="24"/>
                <w:lang w:val="en-US"/>
              </w:rPr>
              <w:t xml:space="preserve">$ </w:t>
            </w:r>
          </w:p>
        </w:tc>
        <w:tc>
          <w:tcPr>
            <w:tcW w:w="1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9CCD23E" w14:textId="7E11295E" w:rsidR="0097780D" w:rsidRPr="00CA021B" w:rsidRDefault="0097780D" w:rsidP="0097780D">
            <w:pPr>
              <w:spacing w:after="0"/>
              <w:rPr>
                <w:rFonts w:cstheme="minorHAnsi"/>
                <w:sz w:val="24"/>
                <w:lang w:val="en-US"/>
              </w:rPr>
            </w:pPr>
          </w:p>
        </w:tc>
        <w:tc>
          <w:tcPr>
            <w:tcW w:w="1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1AA40CF" w14:textId="3960B40F" w:rsidR="0097780D" w:rsidRPr="00CA021B" w:rsidRDefault="0097780D" w:rsidP="0097780D">
            <w:pPr>
              <w:spacing w:after="0"/>
              <w:rPr>
                <w:rFonts w:cstheme="minorHAnsi"/>
                <w:sz w:val="24"/>
                <w:lang w:val="en-US"/>
              </w:rPr>
            </w:pPr>
          </w:p>
        </w:tc>
        <w:tc>
          <w:tcPr>
            <w:tcW w:w="118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B850616" w14:textId="7D9EB201" w:rsidR="0097780D" w:rsidRPr="00CA021B" w:rsidRDefault="0097780D" w:rsidP="0097780D">
            <w:pPr>
              <w:spacing w:after="0"/>
              <w:rPr>
                <w:rFonts w:cstheme="minorHAnsi"/>
                <w:sz w:val="24"/>
                <w:lang w:val="en-US"/>
              </w:rPr>
            </w:pPr>
            <w:r w:rsidRPr="00CA021B">
              <w:rPr>
                <w:rFonts w:cstheme="minorHAnsi"/>
                <w:sz w:val="24"/>
                <w:lang w:val="en-US"/>
              </w:rPr>
              <w:t xml:space="preserve">$ </w:t>
            </w:r>
          </w:p>
        </w:tc>
      </w:tr>
      <w:tr w:rsidR="00F2460A" w:rsidRPr="00CA021B" w14:paraId="062D7DF6" w14:textId="77777777" w:rsidTr="0014239E">
        <w:trPr>
          <w:trHeight w:val="320"/>
        </w:trPr>
        <w:tc>
          <w:tcPr>
            <w:tcW w:w="289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14:paraId="7ED15CAD" w14:textId="24F70DA2" w:rsidR="00F2460A" w:rsidRPr="00CA021B" w:rsidRDefault="00F2460A" w:rsidP="00F2460A">
            <w:pPr>
              <w:spacing w:after="0"/>
              <w:rPr>
                <w:rFonts w:cstheme="minorHAnsi"/>
                <w:color w:val="333333"/>
                <w:sz w:val="24"/>
                <w:lang w:val="en-US"/>
              </w:rPr>
            </w:pPr>
            <w:r w:rsidRPr="00A71871">
              <w:rPr>
                <w:rFonts w:cstheme="minorHAnsi"/>
                <w:b/>
                <w:bCs/>
                <w:color w:val="333333"/>
                <w:sz w:val="24"/>
                <w:lang w:val="en-US"/>
              </w:rPr>
              <w:t>Subtotal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14:paraId="40DD53CE" w14:textId="77777777" w:rsidR="00F2460A" w:rsidRPr="00CA021B" w:rsidRDefault="00F2460A" w:rsidP="00F2460A">
            <w:pPr>
              <w:spacing w:after="0"/>
              <w:rPr>
                <w:rFonts w:cstheme="minorHAnsi"/>
                <w:sz w:val="24"/>
                <w:lang w:val="en-US"/>
              </w:rPr>
            </w:pPr>
          </w:p>
        </w:tc>
        <w:tc>
          <w:tcPr>
            <w:tcW w:w="151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14:paraId="05E4E287" w14:textId="77777777" w:rsidR="00F2460A" w:rsidRPr="00CA021B" w:rsidRDefault="00F2460A" w:rsidP="00F2460A">
            <w:pPr>
              <w:spacing w:after="0"/>
              <w:rPr>
                <w:rFonts w:cstheme="minorHAnsi"/>
                <w:sz w:val="24"/>
                <w:lang w:val="en-US"/>
              </w:rPr>
            </w:pPr>
          </w:p>
        </w:tc>
        <w:tc>
          <w:tcPr>
            <w:tcW w:w="1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14:paraId="38D2FC9B" w14:textId="77777777" w:rsidR="00F2460A" w:rsidRPr="00CA021B" w:rsidRDefault="00F2460A" w:rsidP="00F2460A">
            <w:pPr>
              <w:spacing w:after="0"/>
              <w:rPr>
                <w:rFonts w:cstheme="minorHAnsi"/>
                <w:sz w:val="24"/>
                <w:lang w:val="en-US"/>
              </w:rPr>
            </w:pPr>
          </w:p>
        </w:tc>
        <w:tc>
          <w:tcPr>
            <w:tcW w:w="1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14:paraId="11319C8E" w14:textId="77777777" w:rsidR="00F2460A" w:rsidRPr="00CA021B" w:rsidRDefault="00F2460A" w:rsidP="00F2460A">
            <w:pPr>
              <w:spacing w:after="0"/>
              <w:rPr>
                <w:rFonts w:cstheme="minorHAnsi"/>
                <w:sz w:val="24"/>
                <w:lang w:val="en-US"/>
              </w:rPr>
            </w:pPr>
          </w:p>
        </w:tc>
        <w:tc>
          <w:tcPr>
            <w:tcW w:w="118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14:paraId="374FA9AF" w14:textId="77777777" w:rsidR="00F2460A" w:rsidRPr="00CA021B" w:rsidRDefault="00F2460A" w:rsidP="00F2460A">
            <w:pPr>
              <w:spacing w:after="0"/>
              <w:rPr>
                <w:rFonts w:cstheme="minorHAnsi"/>
                <w:sz w:val="24"/>
                <w:lang w:val="en-US"/>
              </w:rPr>
            </w:pPr>
          </w:p>
        </w:tc>
      </w:tr>
      <w:tr w:rsidR="00F2460A" w:rsidRPr="00CA021B" w14:paraId="04AB559B" w14:textId="77777777" w:rsidTr="0014239E">
        <w:trPr>
          <w:trHeight w:val="480"/>
        </w:trPr>
        <w:tc>
          <w:tcPr>
            <w:tcW w:w="289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FF"/>
            <w:vAlign w:val="bottom"/>
          </w:tcPr>
          <w:p w14:paraId="09C07169" w14:textId="77777777" w:rsidR="00F2460A" w:rsidRPr="0014239E" w:rsidRDefault="00F2460A" w:rsidP="0014239E">
            <w:pPr>
              <w:pStyle w:val="BudgetTableHeaders"/>
            </w:pPr>
            <w:r w:rsidRPr="0014239E">
              <w:lastRenderedPageBreak/>
              <w:t xml:space="preserve">Volunteer Labor 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CCCCFF"/>
            <w:vAlign w:val="bottom"/>
          </w:tcPr>
          <w:p w14:paraId="36CB7B7F" w14:textId="77777777" w:rsidR="00F2460A" w:rsidRPr="0014239E" w:rsidRDefault="00F2460A" w:rsidP="0014239E">
            <w:pPr>
              <w:pStyle w:val="BudgetTableHeaders"/>
            </w:pPr>
            <w:r w:rsidRPr="0014239E">
              <w:t> </w:t>
            </w:r>
          </w:p>
        </w:tc>
        <w:tc>
          <w:tcPr>
            <w:tcW w:w="151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CCCCFF"/>
            <w:vAlign w:val="bottom"/>
          </w:tcPr>
          <w:p w14:paraId="374D9360" w14:textId="77777777" w:rsidR="00F2460A" w:rsidRPr="0014239E" w:rsidRDefault="00F2460A" w:rsidP="0014239E">
            <w:pPr>
              <w:pStyle w:val="BudgetTableHeaders"/>
            </w:pPr>
            <w:r w:rsidRPr="0014239E">
              <w:t> Hours (estimate)</w:t>
            </w:r>
          </w:p>
        </w:tc>
        <w:tc>
          <w:tcPr>
            <w:tcW w:w="1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CCCCFF"/>
            <w:vAlign w:val="bottom"/>
          </w:tcPr>
          <w:p w14:paraId="5B172FAA" w14:textId="573AA413" w:rsidR="00F2460A" w:rsidRPr="0014239E" w:rsidRDefault="00F2460A" w:rsidP="0014239E">
            <w:pPr>
              <w:pStyle w:val="BudgetTableHeaders"/>
            </w:pPr>
            <w:r w:rsidRPr="0014239E">
              <w:t>Estimated Value Per Hour</w:t>
            </w:r>
          </w:p>
        </w:tc>
        <w:tc>
          <w:tcPr>
            <w:tcW w:w="1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CCCCFF"/>
            <w:vAlign w:val="bottom"/>
          </w:tcPr>
          <w:p w14:paraId="5C572C9B" w14:textId="4961F732" w:rsidR="00F2460A" w:rsidRPr="0014239E" w:rsidRDefault="00F2460A" w:rsidP="0014239E">
            <w:pPr>
              <w:pStyle w:val="BudgetTableHeaders"/>
            </w:pPr>
            <w:r w:rsidRPr="0014239E">
              <w:t> Comments</w:t>
            </w:r>
          </w:p>
        </w:tc>
        <w:tc>
          <w:tcPr>
            <w:tcW w:w="118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CCCCFF"/>
            <w:vAlign w:val="bottom"/>
          </w:tcPr>
          <w:p w14:paraId="17572175" w14:textId="77777777" w:rsidR="00F2460A" w:rsidRPr="0014239E" w:rsidRDefault="00F2460A" w:rsidP="0014239E">
            <w:pPr>
              <w:pStyle w:val="BudgetTableHeaders"/>
            </w:pPr>
            <w:r w:rsidRPr="0014239E">
              <w:t> </w:t>
            </w:r>
          </w:p>
        </w:tc>
      </w:tr>
      <w:tr w:rsidR="00F2460A" w:rsidRPr="00CA021B" w14:paraId="447557B2" w14:textId="77777777" w:rsidTr="0014239E">
        <w:trPr>
          <w:trHeight w:val="319"/>
        </w:trPr>
        <w:tc>
          <w:tcPr>
            <w:tcW w:w="289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FFD574" w14:textId="77777777" w:rsidR="00F2460A" w:rsidRPr="0014239E" w:rsidRDefault="00F2460A" w:rsidP="0014239E">
            <w:pPr>
              <w:pStyle w:val="TableText0"/>
            </w:pPr>
            <w:r w:rsidRPr="0014239E">
              <w:t>Student Volunteers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0AC9B2E" w14:textId="5D550846" w:rsidR="00F2460A" w:rsidRPr="0014239E" w:rsidRDefault="007F1EA3" w:rsidP="0014239E">
            <w:pPr>
              <w:pStyle w:val="TableText0"/>
            </w:pPr>
            <w:r w:rsidRPr="0014239E">
              <w:t>$</w:t>
            </w:r>
          </w:p>
        </w:tc>
        <w:tc>
          <w:tcPr>
            <w:tcW w:w="151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8CA1DF5" w14:textId="74E6F508" w:rsidR="00F2460A" w:rsidRPr="0014239E" w:rsidRDefault="00F2460A" w:rsidP="0014239E">
            <w:pPr>
              <w:pStyle w:val="TableText0"/>
            </w:pPr>
            <w:r w:rsidRPr="0014239E">
              <w:t> </w:t>
            </w:r>
            <w:r w:rsidR="007F1EA3" w:rsidRPr="0014239E">
              <w:t>$</w:t>
            </w:r>
          </w:p>
        </w:tc>
        <w:tc>
          <w:tcPr>
            <w:tcW w:w="1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CEC2F92" w14:textId="77777777" w:rsidR="00F2460A" w:rsidRPr="0014239E" w:rsidRDefault="00F2460A" w:rsidP="0014239E">
            <w:pPr>
              <w:pStyle w:val="TableText0"/>
            </w:pPr>
            <w:r w:rsidRPr="0014239E">
              <w:t>$9</w:t>
            </w:r>
          </w:p>
        </w:tc>
        <w:tc>
          <w:tcPr>
            <w:tcW w:w="1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BE9DFA2" w14:textId="30E1BAEE" w:rsidR="00F2460A" w:rsidRPr="0014239E" w:rsidRDefault="00F2460A" w:rsidP="0014239E">
            <w:pPr>
              <w:pStyle w:val="TableText0"/>
            </w:pPr>
          </w:p>
        </w:tc>
        <w:tc>
          <w:tcPr>
            <w:tcW w:w="118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63543C4" w14:textId="77777777" w:rsidR="00F2460A" w:rsidRPr="0014239E" w:rsidRDefault="00F2460A" w:rsidP="0014239E">
            <w:pPr>
              <w:pStyle w:val="TableText0"/>
            </w:pPr>
            <w:r w:rsidRPr="0014239E">
              <w:t xml:space="preserve">$ </w:t>
            </w:r>
          </w:p>
        </w:tc>
      </w:tr>
      <w:tr w:rsidR="00F2460A" w:rsidRPr="00CA021B" w14:paraId="097C6D23" w14:textId="77777777" w:rsidTr="0014239E">
        <w:trPr>
          <w:trHeight w:val="319"/>
        </w:trPr>
        <w:tc>
          <w:tcPr>
            <w:tcW w:w="289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B228EB" w14:textId="77777777" w:rsidR="00F2460A" w:rsidRPr="0014239E" w:rsidRDefault="00F2460A" w:rsidP="0014239E">
            <w:pPr>
              <w:pStyle w:val="TableText0"/>
            </w:pPr>
            <w:r w:rsidRPr="0014239E">
              <w:t>Adult Volunteers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1D8B6BC" w14:textId="3669638A" w:rsidR="00F2460A" w:rsidRPr="0014239E" w:rsidRDefault="007F1EA3" w:rsidP="0014239E">
            <w:pPr>
              <w:pStyle w:val="TableText0"/>
            </w:pPr>
            <w:r w:rsidRPr="0014239E">
              <w:t>$</w:t>
            </w:r>
          </w:p>
        </w:tc>
        <w:tc>
          <w:tcPr>
            <w:tcW w:w="151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1E70B56" w14:textId="53B30E77" w:rsidR="00F2460A" w:rsidRPr="0014239E" w:rsidRDefault="00F2460A" w:rsidP="0014239E">
            <w:pPr>
              <w:pStyle w:val="TableText0"/>
            </w:pPr>
            <w:r w:rsidRPr="0014239E">
              <w:t> </w:t>
            </w:r>
            <w:r w:rsidR="007F1EA3" w:rsidRPr="0014239E">
              <w:t>$</w:t>
            </w:r>
          </w:p>
        </w:tc>
        <w:tc>
          <w:tcPr>
            <w:tcW w:w="1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7AAAF31" w14:textId="77777777" w:rsidR="00F2460A" w:rsidRPr="0014239E" w:rsidRDefault="00F2460A" w:rsidP="0014239E">
            <w:pPr>
              <w:pStyle w:val="TableText0"/>
            </w:pPr>
            <w:r w:rsidRPr="0014239E">
              <w:t>$21</w:t>
            </w:r>
          </w:p>
        </w:tc>
        <w:tc>
          <w:tcPr>
            <w:tcW w:w="1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A0FD98C" w14:textId="5ECD091C" w:rsidR="00F2460A" w:rsidRPr="0014239E" w:rsidRDefault="00F2460A" w:rsidP="0014239E">
            <w:pPr>
              <w:pStyle w:val="TableText0"/>
            </w:pPr>
          </w:p>
        </w:tc>
        <w:tc>
          <w:tcPr>
            <w:tcW w:w="118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D19952A" w14:textId="77777777" w:rsidR="00F2460A" w:rsidRPr="0014239E" w:rsidRDefault="00F2460A" w:rsidP="0014239E">
            <w:pPr>
              <w:pStyle w:val="TableText0"/>
            </w:pPr>
            <w:r w:rsidRPr="0014239E">
              <w:t xml:space="preserve">$ </w:t>
            </w:r>
          </w:p>
        </w:tc>
      </w:tr>
      <w:tr w:rsidR="00F2460A" w:rsidRPr="00CA021B" w14:paraId="4B2A9165" w14:textId="77777777" w:rsidTr="0014239E">
        <w:trPr>
          <w:trHeight w:val="319"/>
        </w:trPr>
        <w:tc>
          <w:tcPr>
            <w:tcW w:w="289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739B61" w14:textId="77777777" w:rsidR="00F2460A" w:rsidRPr="0014239E" w:rsidRDefault="00F2460A" w:rsidP="0014239E">
            <w:pPr>
              <w:pStyle w:val="TableText0"/>
            </w:pPr>
            <w:r w:rsidRPr="0014239E">
              <w:t>Professional Volunteers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F1C8C8A" w14:textId="173ECEBD" w:rsidR="00F2460A" w:rsidRPr="0014239E" w:rsidRDefault="007F1EA3" w:rsidP="0014239E">
            <w:pPr>
              <w:pStyle w:val="TableText0"/>
            </w:pPr>
            <w:r w:rsidRPr="0014239E">
              <w:t>$</w:t>
            </w:r>
          </w:p>
        </w:tc>
        <w:tc>
          <w:tcPr>
            <w:tcW w:w="151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5485BBB" w14:textId="6184EDE7" w:rsidR="00F2460A" w:rsidRPr="0014239E" w:rsidRDefault="00F2460A" w:rsidP="0014239E">
            <w:pPr>
              <w:pStyle w:val="TableText0"/>
            </w:pPr>
            <w:r w:rsidRPr="0014239E">
              <w:t> </w:t>
            </w:r>
            <w:r w:rsidR="007F1EA3" w:rsidRPr="0014239E">
              <w:t>$</w:t>
            </w:r>
          </w:p>
        </w:tc>
        <w:tc>
          <w:tcPr>
            <w:tcW w:w="1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3F3E75C" w14:textId="77777777" w:rsidR="00F2460A" w:rsidRPr="0014239E" w:rsidRDefault="00F2460A" w:rsidP="0014239E">
            <w:pPr>
              <w:pStyle w:val="TableText0"/>
            </w:pPr>
            <w:r w:rsidRPr="0014239E">
              <w:t>$25</w:t>
            </w:r>
          </w:p>
        </w:tc>
        <w:tc>
          <w:tcPr>
            <w:tcW w:w="1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EFF6068" w14:textId="7AE37067" w:rsidR="00F2460A" w:rsidRPr="0014239E" w:rsidRDefault="00F2460A" w:rsidP="0014239E">
            <w:pPr>
              <w:pStyle w:val="TableText0"/>
            </w:pPr>
          </w:p>
        </w:tc>
        <w:tc>
          <w:tcPr>
            <w:tcW w:w="118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6224128" w14:textId="77777777" w:rsidR="00F2460A" w:rsidRPr="0014239E" w:rsidRDefault="00F2460A" w:rsidP="0014239E">
            <w:pPr>
              <w:pStyle w:val="TableText0"/>
            </w:pPr>
            <w:r w:rsidRPr="0014239E">
              <w:t xml:space="preserve">$ </w:t>
            </w:r>
          </w:p>
        </w:tc>
      </w:tr>
      <w:tr w:rsidR="00F2460A" w:rsidRPr="00CA021B" w14:paraId="1C512A55" w14:textId="77777777" w:rsidTr="0014239E">
        <w:trPr>
          <w:trHeight w:val="319"/>
        </w:trPr>
        <w:tc>
          <w:tcPr>
            <w:tcW w:w="289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189ED1" w14:textId="77777777" w:rsidR="00F2460A" w:rsidRPr="0014239E" w:rsidRDefault="00F2460A" w:rsidP="0014239E">
            <w:pPr>
              <w:pStyle w:val="TableText0"/>
            </w:pPr>
            <w:r w:rsidRPr="0014239E">
              <w:t>Volunteer Project Coordinator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A918A93" w14:textId="43A78F1C" w:rsidR="00F2460A" w:rsidRPr="0014239E" w:rsidRDefault="007F1EA3" w:rsidP="0014239E">
            <w:pPr>
              <w:pStyle w:val="TableText0"/>
            </w:pPr>
            <w:r w:rsidRPr="0014239E">
              <w:t>$</w:t>
            </w:r>
          </w:p>
        </w:tc>
        <w:tc>
          <w:tcPr>
            <w:tcW w:w="151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C7DEA49" w14:textId="7AF55599" w:rsidR="00F2460A" w:rsidRPr="0014239E" w:rsidRDefault="00F2460A" w:rsidP="0014239E">
            <w:pPr>
              <w:pStyle w:val="TableText0"/>
            </w:pPr>
            <w:r w:rsidRPr="0014239E">
              <w:t> </w:t>
            </w:r>
            <w:r w:rsidR="007F1EA3" w:rsidRPr="0014239E">
              <w:t>$</w:t>
            </w:r>
          </w:p>
        </w:tc>
        <w:tc>
          <w:tcPr>
            <w:tcW w:w="1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591FE44" w14:textId="77777777" w:rsidR="00F2460A" w:rsidRPr="0014239E" w:rsidRDefault="00F2460A" w:rsidP="0014239E">
            <w:pPr>
              <w:pStyle w:val="TableText0"/>
            </w:pPr>
            <w:r w:rsidRPr="0014239E">
              <w:t>$25</w:t>
            </w:r>
          </w:p>
        </w:tc>
        <w:tc>
          <w:tcPr>
            <w:tcW w:w="1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CD4210A" w14:textId="025C1B94" w:rsidR="00F2460A" w:rsidRPr="0014239E" w:rsidRDefault="00F2460A" w:rsidP="0014239E">
            <w:pPr>
              <w:pStyle w:val="TableText0"/>
            </w:pPr>
          </w:p>
        </w:tc>
        <w:tc>
          <w:tcPr>
            <w:tcW w:w="118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104482A" w14:textId="77777777" w:rsidR="00F2460A" w:rsidRPr="0014239E" w:rsidRDefault="00F2460A" w:rsidP="0014239E">
            <w:pPr>
              <w:pStyle w:val="TableText0"/>
            </w:pPr>
            <w:r w:rsidRPr="0014239E">
              <w:t>$</w:t>
            </w:r>
          </w:p>
        </w:tc>
      </w:tr>
      <w:tr w:rsidR="00791339" w:rsidRPr="00CA021B" w14:paraId="5644E003" w14:textId="77777777" w:rsidTr="0014239E">
        <w:trPr>
          <w:trHeight w:val="319"/>
        </w:trPr>
        <w:tc>
          <w:tcPr>
            <w:tcW w:w="289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14:paraId="448710B0" w14:textId="53579EFB" w:rsidR="00791339" w:rsidRPr="0014239E" w:rsidRDefault="00791339" w:rsidP="0014239E">
            <w:pPr>
              <w:pStyle w:val="BudgetTableHeaders"/>
            </w:pPr>
            <w:r w:rsidRPr="0014239E">
              <w:t>Subtotal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14:paraId="0C98152B" w14:textId="77777777" w:rsidR="00791339" w:rsidRPr="0014239E" w:rsidRDefault="00791339" w:rsidP="0014239E">
            <w:pPr>
              <w:pStyle w:val="BudgetTableHeaders"/>
            </w:pPr>
          </w:p>
        </w:tc>
        <w:tc>
          <w:tcPr>
            <w:tcW w:w="151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14:paraId="4170D54F" w14:textId="77777777" w:rsidR="00791339" w:rsidRPr="0014239E" w:rsidRDefault="00791339" w:rsidP="0014239E">
            <w:pPr>
              <w:pStyle w:val="BudgetTableHeaders"/>
            </w:pPr>
          </w:p>
        </w:tc>
        <w:tc>
          <w:tcPr>
            <w:tcW w:w="1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14:paraId="20B40481" w14:textId="77777777" w:rsidR="00791339" w:rsidRPr="0014239E" w:rsidRDefault="00791339" w:rsidP="0014239E">
            <w:pPr>
              <w:pStyle w:val="BudgetTableHeaders"/>
            </w:pPr>
          </w:p>
        </w:tc>
        <w:tc>
          <w:tcPr>
            <w:tcW w:w="1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14:paraId="351D834F" w14:textId="77777777" w:rsidR="00791339" w:rsidRPr="0014239E" w:rsidRDefault="00791339" w:rsidP="0014239E">
            <w:pPr>
              <w:pStyle w:val="BudgetTableHeaders"/>
            </w:pPr>
          </w:p>
        </w:tc>
        <w:tc>
          <w:tcPr>
            <w:tcW w:w="118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14:paraId="48433B40" w14:textId="77777777" w:rsidR="00791339" w:rsidRPr="0014239E" w:rsidRDefault="00791339" w:rsidP="0014239E">
            <w:pPr>
              <w:pStyle w:val="BudgetTableHeaders"/>
            </w:pPr>
          </w:p>
        </w:tc>
      </w:tr>
      <w:tr w:rsidR="00F2460A" w:rsidRPr="00CA021B" w14:paraId="6EBBF0A6" w14:textId="77777777" w:rsidTr="0014239E">
        <w:trPr>
          <w:trHeight w:val="595"/>
        </w:trPr>
        <w:tc>
          <w:tcPr>
            <w:tcW w:w="289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5DCE4" w:themeFill="text2" w:themeFillTint="33"/>
            <w:vAlign w:val="bottom"/>
          </w:tcPr>
          <w:p w14:paraId="62B5A4B1" w14:textId="34F14DAB" w:rsidR="00F2460A" w:rsidRPr="0014239E" w:rsidRDefault="00F2460A" w:rsidP="0014239E">
            <w:pPr>
              <w:pStyle w:val="BudgetTableHeaders"/>
            </w:pPr>
            <w:r w:rsidRPr="0014239E">
              <w:t xml:space="preserve">Refreshments ($500 max) 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5DCE4" w:themeFill="text2" w:themeFillTint="33"/>
            <w:vAlign w:val="center"/>
          </w:tcPr>
          <w:p w14:paraId="6D7C14E2" w14:textId="77777777" w:rsidR="00F2460A" w:rsidRPr="0014239E" w:rsidRDefault="00F2460A" w:rsidP="0014239E">
            <w:pPr>
              <w:pStyle w:val="BudgetTableHeaders"/>
            </w:pPr>
          </w:p>
        </w:tc>
        <w:tc>
          <w:tcPr>
            <w:tcW w:w="151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5DCE4" w:themeFill="text2" w:themeFillTint="33"/>
            <w:vAlign w:val="center"/>
          </w:tcPr>
          <w:p w14:paraId="4C3A023C" w14:textId="77777777" w:rsidR="00F2460A" w:rsidRPr="0014239E" w:rsidRDefault="00F2460A" w:rsidP="0014239E">
            <w:pPr>
              <w:pStyle w:val="BudgetTableHeaders"/>
            </w:pPr>
          </w:p>
        </w:tc>
        <w:tc>
          <w:tcPr>
            <w:tcW w:w="1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5DCE4" w:themeFill="text2" w:themeFillTint="33"/>
            <w:vAlign w:val="center"/>
          </w:tcPr>
          <w:p w14:paraId="6874936F" w14:textId="77777777" w:rsidR="00F2460A" w:rsidRPr="0014239E" w:rsidRDefault="00F2460A" w:rsidP="0014239E">
            <w:pPr>
              <w:pStyle w:val="BudgetTableHeaders"/>
            </w:pPr>
          </w:p>
        </w:tc>
        <w:tc>
          <w:tcPr>
            <w:tcW w:w="1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5DCE4" w:themeFill="text2" w:themeFillTint="33"/>
            <w:vAlign w:val="center"/>
          </w:tcPr>
          <w:p w14:paraId="5B48E8C8" w14:textId="77777777" w:rsidR="00F2460A" w:rsidRPr="0014239E" w:rsidRDefault="00F2460A" w:rsidP="0014239E">
            <w:pPr>
              <w:pStyle w:val="BudgetTableHeaders"/>
            </w:pPr>
          </w:p>
        </w:tc>
        <w:tc>
          <w:tcPr>
            <w:tcW w:w="118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5DCE4" w:themeFill="text2" w:themeFillTint="33"/>
            <w:vAlign w:val="center"/>
          </w:tcPr>
          <w:p w14:paraId="17172A3C" w14:textId="77777777" w:rsidR="00F2460A" w:rsidRPr="0014239E" w:rsidRDefault="00F2460A" w:rsidP="0014239E">
            <w:pPr>
              <w:pStyle w:val="BudgetTableHeaders"/>
            </w:pPr>
          </w:p>
        </w:tc>
      </w:tr>
      <w:tr w:rsidR="00F2460A" w:rsidRPr="00CA021B" w14:paraId="4DAF5ABF" w14:textId="77777777" w:rsidTr="0014239E">
        <w:trPr>
          <w:trHeight w:val="319"/>
        </w:trPr>
        <w:tc>
          <w:tcPr>
            <w:tcW w:w="289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0BFAA1" w14:textId="283D5E48" w:rsidR="00F2460A" w:rsidRPr="0014239E" w:rsidRDefault="00F2460A" w:rsidP="0014239E">
            <w:pPr>
              <w:pStyle w:val="TableText0"/>
            </w:pPr>
            <w:r w:rsidRPr="0014239E">
              <w:t xml:space="preserve">Work Party Snacks 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59AC2BC" w14:textId="4DAE9CDF" w:rsidR="00F2460A" w:rsidRPr="0014239E" w:rsidRDefault="00F2460A" w:rsidP="0014239E">
            <w:pPr>
              <w:pStyle w:val="TableText0"/>
            </w:pPr>
            <w:r w:rsidRPr="0014239E">
              <w:t>$ </w:t>
            </w:r>
          </w:p>
        </w:tc>
        <w:tc>
          <w:tcPr>
            <w:tcW w:w="151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D2D94BE" w14:textId="6F19D934" w:rsidR="00F2460A" w:rsidRPr="0014239E" w:rsidRDefault="00F2460A" w:rsidP="0014239E">
            <w:pPr>
              <w:pStyle w:val="TableText0"/>
            </w:pPr>
            <w:r w:rsidRPr="0014239E">
              <w:t>$ </w:t>
            </w:r>
          </w:p>
        </w:tc>
        <w:tc>
          <w:tcPr>
            <w:tcW w:w="1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8B00CD2" w14:textId="2552A893" w:rsidR="00F2460A" w:rsidRPr="0014239E" w:rsidRDefault="00F2460A" w:rsidP="0014239E">
            <w:pPr>
              <w:pStyle w:val="TableText0"/>
            </w:pPr>
          </w:p>
        </w:tc>
        <w:tc>
          <w:tcPr>
            <w:tcW w:w="1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4E8BF4A" w14:textId="534F53E7" w:rsidR="00F2460A" w:rsidRPr="0014239E" w:rsidRDefault="00F2460A" w:rsidP="0014239E">
            <w:pPr>
              <w:pStyle w:val="TableText0"/>
            </w:pPr>
          </w:p>
        </w:tc>
        <w:tc>
          <w:tcPr>
            <w:tcW w:w="118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FFF3C0C" w14:textId="499FE892" w:rsidR="00F2460A" w:rsidRPr="0014239E" w:rsidRDefault="00F2460A" w:rsidP="0014239E">
            <w:pPr>
              <w:pStyle w:val="TableText0"/>
            </w:pPr>
            <w:r w:rsidRPr="0014239E">
              <w:t xml:space="preserve">$ </w:t>
            </w:r>
          </w:p>
        </w:tc>
      </w:tr>
      <w:tr w:rsidR="00F024C8" w:rsidRPr="00CA021B" w14:paraId="5BE7DBA8" w14:textId="77777777" w:rsidTr="32B97B1A">
        <w:trPr>
          <w:trHeight w:val="319"/>
        </w:trPr>
        <w:tc>
          <w:tcPr>
            <w:tcW w:w="289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5DCE4" w:themeFill="text2" w:themeFillTint="33"/>
            <w:vAlign w:val="center"/>
          </w:tcPr>
          <w:p w14:paraId="5B3928AD" w14:textId="7C0053A2" w:rsidR="00F024C8" w:rsidRPr="0014239E" w:rsidRDefault="00F024C8" w:rsidP="0014239E">
            <w:pPr>
              <w:pStyle w:val="BudgetTableHeaders"/>
            </w:pPr>
            <w:r w:rsidRPr="0014239E">
              <w:t>Contingency</w:t>
            </w:r>
          </w:p>
        </w:tc>
        <w:tc>
          <w:tcPr>
            <w:tcW w:w="7266" w:type="dxa"/>
            <w:gridSpan w:val="8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5DCE4" w:themeFill="text2" w:themeFillTint="33"/>
            <w:vAlign w:val="center"/>
          </w:tcPr>
          <w:p w14:paraId="4ADEAEE1" w14:textId="539109AF" w:rsidR="00F024C8" w:rsidRPr="0014239E" w:rsidRDefault="007A2A9E" w:rsidP="0014239E">
            <w:pPr>
              <w:pStyle w:val="BudgetTableHeaders"/>
            </w:pPr>
            <w:r w:rsidRPr="0014239E">
              <w:t xml:space="preserve">10% </w:t>
            </w:r>
            <w:r w:rsidR="0014239E" w:rsidRPr="0014239E">
              <w:t>–</w:t>
            </w:r>
            <w:r w:rsidRPr="0014239E">
              <w:t xml:space="preserve"> 25% of the </w:t>
            </w:r>
            <w:r w:rsidR="00901EA6" w:rsidRPr="0014239E">
              <w:t xml:space="preserve">Staff/Professional Services and Construction Services, Materials, and Supplies </w:t>
            </w:r>
            <w:r w:rsidR="00484FA0" w:rsidRPr="0014239E">
              <w:t xml:space="preserve">Combined </w:t>
            </w:r>
            <w:r w:rsidR="001B7587" w:rsidRPr="0014239E">
              <w:t>Total</w:t>
            </w:r>
          </w:p>
        </w:tc>
      </w:tr>
      <w:tr w:rsidR="00F2460A" w:rsidRPr="00CA021B" w14:paraId="7CF8FFAD" w14:textId="77777777" w:rsidTr="0014239E">
        <w:trPr>
          <w:trHeight w:val="319"/>
        </w:trPr>
        <w:tc>
          <w:tcPr>
            <w:tcW w:w="289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E2A7C7" w14:textId="7EE37D6D" w:rsidR="00F2460A" w:rsidRPr="0014239E" w:rsidRDefault="00164D19" w:rsidP="0014239E">
            <w:pPr>
              <w:pStyle w:val="TableText0"/>
            </w:pPr>
            <w:r w:rsidRPr="0014239E">
              <w:t>Contingency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A4B5EC6" w14:textId="77777777" w:rsidR="00F2460A" w:rsidRPr="0014239E" w:rsidRDefault="00F2460A" w:rsidP="0014239E">
            <w:pPr>
              <w:pStyle w:val="TableText0"/>
            </w:pPr>
          </w:p>
        </w:tc>
        <w:tc>
          <w:tcPr>
            <w:tcW w:w="151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87FB7D6" w14:textId="77777777" w:rsidR="00F2460A" w:rsidRPr="0014239E" w:rsidRDefault="00F2460A" w:rsidP="0014239E">
            <w:pPr>
              <w:pStyle w:val="TableText0"/>
            </w:pPr>
          </w:p>
        </w:tc>
        <w:tc>
          <w:tcPr>
            <w:tcW w:w="1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6BC416A" w14:textId="77777777" w:rsidR="00F2460A" w:rsidRPr="0014239E" w:rsidRDefault="00F2460A" w:rsidP="0014239E">
            <w:pPr>
              <w:pStyle w:val="TableText0"/>
            </w:pPr>
          </w:p>
        </w:tc>
        <w:tc>
          <w:tcPr>
            <w:tcW w:w="1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F2673F3" w14:textId="77777777" w:rsidR="00F2460A" w:rsidRPr="0014239E" w:rsidRDefault="00F2460A" w:rsidP="0014239E">
            <w:pPr>
              <w:pStyle w:val="TableText0"/>
            </w:pPr>
          </w:p>
        </w:tc>
        <w:tc>
          <w:tcPr>
            <w:tcW w:w="118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13AEF3E" w14:textId="77777777" w:rsidR="00F2460A" w:rsidRPr="0014239E" w:rsidRDefault="00F2460A" w:rsidP="0014239E">
            <w:pPr>
              <w:pStyle w:val="TableText0"/>
            </w:pPr>
          </w:p>
        </w:tc>
      </w:tr>
      <w:tr w:rsidR="00F2460A" w:rsidRPr="00CA021B" w14:paraId="37BF2C54" w14:textId="77777777" w:rsidTr="0014239E">
        <w:trPr>
          <w:trHeight w:val="676"/>
        </w:trPr>
        <w:tc>
          <w:tcPr>
            <w:tcW w:w="289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FF"/>
            <w:vAlign w:val="center"/>
          </w:tcPr>
          <w:p w14:paraId="70D1C5C2" w14:textId="2652E588" w:rsidR="00F2460A" w:rsidRPr="0014239E" w:rsidRDefault="00F2460A" w:rsidP="0014239E">
            <w:pPr>
              <w:pStyle w:val="BudgetTableHeaders"/>
            </w:pPr>
            <w:r w:rsidRPr="0014239E">
              <w:t>Total for Project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CCCCFF"/>
            <w:vAlign w:val="bottom"/>
          </w:tcPr>
          <w:p w14:paraId="3A9CA8BD" w14:textId="69ADCA1C" w:rsidR="00F2460A" w:rsidRPr="0014239E" w:rsidRDefault="00EF0881" w:rsidP="0014239E">
            <w:pPr>
              <w:pStyle w:val="BudgetTableHeaders"/>
            </w:pPr>
            <w:r w:rsidRPr="0014239E">
              <w:t>Percent for Green</w:t>
            </w:r>
            <w:r w:rsidR="00F2460A" w:rsidRPr="0014239E">
              <w:t xml:space="preserve"> Total</w:t>
            </w:r>
          </w:p>
        </w:tc>
        <w:tc>
          <w:tcPr>
            <w:tcW w:w="151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CCCCFF"/>
            <w:vAlign w:val="bottom"/>
          </w:tcPr>
          <w:p w14:paraId="27022344" w14:textId="77777777" w:rsidR="00F2460A" w:rsidRPr="0014239E" w:rsidRDefault="00F2460A" w:rsidP="0014239E">
            <w:pPr>
              <w:pStyle w:val="BudgetTableHeaders"/>
            </w:pPr>
            <w:r w:rsidRPr="0014239E">
              <w:t>Matching Total</w:t>
            </w:r>
          </w:p>
        </w:tc>
        <w:tc>
          <w:tcPr>
            <w:tcW w:w="1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CCCCFF"/>
            <w:vAlign w:val="bottom"/>
          </w:tcPr>
          <w:p w14:paraId="180FC1EB" w14:textId="77777777" w:rsidR="00F2460A" w:rsidRPr="0014239E" w:rsidRDefault="00F2460A" w:rsidP="0014239E">
            <w:pPr>
              <w:pStyle w:val="BudgetTableHeaders"/>
            </w:pPr>
          </w:p>
        </w:tc>
        <w:tc>
          <w:tcPr>
            <w:tcW w:w="1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CCCCFF"/>
            <w:vAlign w:val="bottom"/>
          </w:tcPr>
          <w:p w14:paraId="2F8F2286" w14:textId="77777777" w:rsidR="00F2460A" w:rsidRPr="0014239E" w:rsidRDefault="00F2460A" w:rsidP="0014239E">
            <w:pPr>
              <w:pStyle w:val="BudgetTableHeaders"/>
            </w:pPr>
          </w:p>
        </w:tc>
        <w:tc>
          <w:tcPr>
            <w:tcW w:w="118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CCCCFF"/>
            <w:vAlign w:val="bottom"/>
          </w:tcPr>
          <w:p w14:paraId="212C3377" w14:textId="77777777" w:rsidR="00F2460A" w:rsidRPr="0014239E" w:rsidRDefault="00F2460A" w:rsidP="0014239E">
            <w:pPr>
              <w:pStyle w:val="BudgetTableHeaders"/>
            </w:pPr>
            <w:r w:rsidRPr="0014239E">
              <w:t>Project Total</w:t>
            </w:r>
          </w:p>
        </w:tc>
      </w:tr>
      <w:tr w:rsidR="00F2460A" w:rsidRPr="00CA021B" w14:paraId="41F1FB5C" w14:textId="77777777" w:rsidTr="0014239E">
        <w:trPr>
          <w:trHeight w:val="480"/>
        </w:trPr>
        <w:tc>
          <w:tcPr>
            <w:tcW w:w="289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FF"/>
          </w:tcPr>
          <w:p w14:paraId="3C147306" w14:textId="77777777" w:rsidR="00F2460A" w:rsidRPr="00CA021B" w:rsidRDefault="00F2460A" w:rsidP="00F2460A">
            <w:pPr>
              <w:spacing w:after="0"/>
              <w:rPr>
                <w:rFonts w:cstheme="minorHAnsi"/>
                <w:b/>
                <w:bCs/>
                <w:color w:val="333333"/>
                <w:sz w:val="24"/>
                <w:lang w:val="en-US"/>
              </w:rPr>
            </w:pPr>
            <w:r w:rsidRPr="00CA021B">
              <w:rPr>
                <w:rFonts w:cstheme="minorHAnsi"/>
                <w:b/>
                <w:bCs/>
                <w:color w:val="333333"/>
                <w:sz w:val="24"/>
                <w:lang w:val="en-US"/>
              </w:rPr>
              <w:t> 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778D8538" w14:textId="3EC4EFF4" w:rsidR="00F2460A" w:rsidRPr="00CA021B" w:rsidRDefault="00F2460A" w:rsidP="006F2A60">
            <w:pPr>
              <w:spacing w:after="0"/>
              <w:rPr>
                <w:rFonts w:cstheme="minorHAnsi"/>
                <w:b/>
                <w:bCs/>
                <w:color w:val="333333"/>
                <w:sz w:val="24"/>
                <w:lang w:val="en-US"/>
              </w:rPr>
            </w:pPr>
            <w:r w:rsidRPr="00CA021B">
              <w:rPr>
                <w:rFonts w:cstheme="minorHAnsi"/>
                <w:sz w:val="24"/>
                <w:lang w:val="en-US"/>
              </w:rPr>
              <w:t>$ </w:t>
            </w:r>
          </w:p>
        </w:tc>
        <w:tc>
          <w:tcPr>
            <w:tcW w:w="151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0B3C9F98" w14:textId="24362E6C" w:rsidR="00F2460A" w:rsidRPr="00CA021B" w:rsidRDefault="00F2460A" w:rsidP="006F2A60">
            <w:pPr>
              <w:spacing w:after="0"/>
              <w:rPr>
                <w:rFonts w:cstheme="minorHAnsi"/>
                <w:b/>
                <w:bCs/>
                <w:color w:val="333333"/>
                <w:sz w:val="24"/>
                <w:lang w:val="en-US"/>
              </w:rPr>
            </w:pPr>
            <w:r w:rsidRPr="00CA021B">
              <w:rPr>
                <w:rFonts w:cstheme="minorHAnsi"/>
                <w:sz w:val="24"/>
                <w:lang w:val="en-US"/>
              </w:rPr>
              <w:t>$ </w:t>
            </w:r>
          </w:p>
        </w:tc>
        <w:tc>
          <w:tcPr>
            <w:tcW w:w="1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CCCCFF"/>
            <w:vAlign w:val="bottom"/>
          </w:tcPr>
          <w:p w14:paraId="2FC35393" w14:textId="77777777" w:rsidR="00F2460A" w:rsidRPr="00CA021B" w:rsidRDefault="00F2460A" w:rsidP="00F2460A">
            <w:pPr>
              <w:spacing w:after="0"/>
              <w:rPr>
                <w:rFonts w:cstheme="minorHAnsi"/>
                <w:color w:val="000000"/>
                <w:sz w:val="24"/>
                <w:lang w:val="en-US"/>
              </w:rPr>
            </w:pPr>
            <w:r w:rsidRPr="00CA021B">
              <w:rPr>
                <w:rFonts w:cstheme="minorHAnsi"/>
                <w:color w:val="000000"/>
                <w:sz w:val="24"/>
                <w:lang w:val="en-US"/>
              </w:rPr>
              <w:t> </w:t>
            </w:r>
          </w:p>
        </w:tc>
        <w:tc>
          <w:tcPr>
            <w:tcW w:w="1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CCCCFF"/>
          </w:tcPr>
          <w:p w14:paraId="736A0192" w14:textId="77777777" w:rsidR="00F2460A" w:rsidRPr="00CA021B" w:rsidRDefault="00F2460A" w:rsidP="00F2460A">
            <w:pPr>
              <w:spacing w:after="0"/>
              <w:rPr>
                <w:rFonts w:cstheme="minorHAnsi"/>
                <w:sz w:val="24"/>
                <w:lang w:val="en-US"/>
              </w:rPr>
            </w:pPr>
            <w:r w:rsidRPr="00CA021B">
              <w:rPr>
                <w:rFonts w:cstheme="minorHAnsi"/>
                <w:sz w:val="24"/>
                <w:lang w:val="en-US"/>
              </w:rPr>
              <w:t> </w:t>
            </w:r>
          </w:p>
        </w:tc>
        <w:tc>
          <w:tcPr>
            <w:tcW w:w="118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44CB2FB5" w14:textId="77777777" w:rsidR="00F2460A" w:rsidRPr="00CA021B" w:rsidRDefault="00F2460A" w:rsidP="00F2460A">
            <w:pPr>
              <w:spacing w:after="0"/>
              <w:rPr>
                <w:rFonts w:cstheme="minorHAnsi"/>
                <w:b/>
                <w:bCs/>
                <w:color w:val="333333"/>
                <w:sz w:val="24"/>
                <w:lang w:val="en-US"/>
              </w:rPr>
            </w:pPr>
            <w:r w:rsidRPr="00CA021B">
              <w:rPr>
                <w:rFonts w:cstheme="minorHAnsi"/>
                <w:sz w:val="24"/>
                <w:lang w:val="en-US"/>
              </w:rPr>
              <w:t>$</w:t>
            </w:r>
          </w:p>
        </w:tc>
      </w:tr>
      <w:tr w:rsidR="00F2460A" w:rsidRPr="002F5609" w14:paraId="2F3998EE" w14:textId="77777777" w:rsidTr="32B97B1A">
        <w:trPr>
          <w:trHeight w:val="255"/>
        </w:trPr>
        <w:tc>
          <w:tcPr>
            <w:tcW w:w="2639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B44D2A2" w14:textId="77777777" w:rsidR="00F2460A" w:rsidRPr="002F5609" w:rsidRDefault="00F2460A" w:rsidP="00F2460A">
            <w:pPr>
              <w:spacing w:after="0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1155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A51855E" w14:textId="77777777" w:rsidR="00F2460A" w:rsidRPr="002F5609" w:rsidRDefault="00F2460A" w:rsidP="00F2460A">
            <w:pPr>
              <w:spacing w:after="0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1265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4762C02" w14:textId="77777777" w:rsidR="00F2460A" w:rsidRPr="002F5609" w:rsidRDefault="00F2460A" w:rsidP="00F2460A">
            <w:pPr>
              <w:spacing w:after="0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195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4831FCC" w14:textId="77777777" w:rsidR="00F2460A" w:rsidRPr="002F5609" w:rsidRDefault="00F2460A" w:rsidP="00F2460A">
            <w:pPr>
              <w:spacing w:after="0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1959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5678B22" w14:textId="77777777" w:rsidR="00F2460A" w:rsidRPr="002F5609" w:rsidRDefault="00F2460A" w:rsidP="00F2460A">
            <w:pPr>
              <w:spacing w:after="0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1183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0516FC4" w14:textId="77777777" w:rsidR="00F2460A" w:rsidRPr="002F5609" w:rsidRDefault="00F2460A" w:rsidP="00F2460A">
            <w:pPr>
              <w:spacing w:after="0"/>
              <w:rPr>
                <w:rFonts w:cstheme="minorHAnsi"/>
                <w:sz w:val="20"/>
                <w:szCs w:val="20"/>
                <w:lang w:val="en-US"/>
              </w:rPr>
            </w:pPr>
          </w:p>
        </w:tc>
      </w:tr>
    </w:tbl>
    <w:p w14:paraId="26249985" w14:textId="77777777" w:rsidR="004872E6" w:rsidRPr="0014239E" w:rsidRDefault="004872E6" w:rsidP="0014239E">
      <w:bookmarkStart w:id="0" w:name="RANGE!A1:F24"/>
      <w:bookmarkEnd w:id="0"/>
    </w:p>
    <w:p w14:paraId="4529FD2F" w14:textId="77777777" w:rsidR="006C06A8" w:rsidRPr="0014239E" w:rsidRDefault="005F119D" w:rsidP="0014239E">
      <w:r w:rsidRPr="0014239E">
        <w:t>Note</w:t>
      </w:r>
      <w:r w:rsidR="006C06A8" w:rsidRPr="0014239E">
        <w:t>s</w:t>
      </w:r>
      <w:r w:rsidRPr="0014239E">
        <w:t>:</w:t>
      </w:r>
      <w:r w:rsidR="00CA021B" w:rsidRPr="0014239E">
        <w:t xml:space="preserve"> </w:t>
      </w:r>
    </w:p>
    <w:p w14:paraId="78D99AF5" w14:textId="77777777" w:rsidR="006C06A8" w:rsidRPr="0014239E" w:rsidRDefault="005F119D" w:rsidP="0014239E">
      <w:pPr>
        <w:pStyle w:val="ListParagraph"/>
      </w:pPr>
      <w:bookmarkStart w:id="1" w:name="_Hlk65674882"/>
      <w:r w:rsidRPr="0014239E">
        <w:t>Suggested line items are provided here. These may be amended for your project, but please retain the</w:t>
      </w:r>
      <w:r w:rsidR="0013035F" w:rsidRPr="0014239E">
        <w:t xml:space="preserve"> </w:t>
      </w:r>
      <w:r w:rsidRPr="0014239E">
        <w:t>blue category labels.</w:t>
      </w:r>
      <w:r w:rsidR="00703DD2" w:rsidRPr="0014239E">
        <w:t xml:space="preserve"> </w:t>
      </w:r>
    </w:p>
    <w:p w14:paraId="418C57FD" w14:textId="2E965180" w:rsidR="00230CE1" w:rsidRPr="0014239E" w:rsidRDefault="30CE75A3" w:rsidP="0014239E">
      <w:pPr>
        <w:pStyle w:val="ListParagraph"/>
      </w:pPr>
      <w:r w:rsidRPr="0014239E">
        <w:t>An Excel file is available</w:t>
      </w:r>
      <w:r w:rsidR="001C42B9" w:rsidRPr="0014239E">
        <w:t>.</w:t>
      </w:r>
    </w:p>
    <w:p w14:paraId="59792060" w14:textId="0B812C3A" w:rsidR="0086639D" w:rsidRPr="0014239E" w:rsidRDefault="0086639D" w:rsidP="0014239E">
      <w:pPr>
        <w:pStyle w:val="ListParagraph"/>
      </w:pPr>
      <w:r w:rsidRPr="0014239E">
        <w:t>Minimum</w:t>
      </w:r>
      <w:r w:rsidR="00B42914" w:rsidRPr="0014239E">
        <w:t xml:space="preserve"> </w:t>
      </w:r>
      <w:r w:rsidRPr="0014239E">
        <w:t xml:space="preserve">wage is required for any paid time or </w:t>
      </w:r>
      <w:proofErr w:type="spellStart"/>
      <w:r w:rsidRPr="0014239E">
        <w:t>labor</w:t>
      </w:r>
      <w:proofErr w:type="spellEnd"/>
      <w:r w:rsidRPr="0014239E">
        <w:t>.</w:t>
      </w:r>
    </w:p>
    <w:p w14:paraId="4BC6346A" w14:textId="2EB3757B" w:rsidR="006C06A8" w:rsidRPr="0014239E" w:rsidRDefault="00EF0881" w:rsidP="0014239E">
      <w:pPr>
        <w:pStyle w:val="ListParagraph"/>
      </w:pPr>
      <w:r w:rsidRPr="0014239E">
        <w:t>Percent</w:t>
      </w:r>
      <w:r w:rsidR="006C06A8" w:rsidRPr="0014239E">
        <w:t xml:space="preserve"> for Green recipients may be required to pay prevailing wages if the entire project cost is over $50,000. If applicable, pay rates for the project must correspond to the rates in the </w:t>
      </w:r>
      <w:hyperlink r:id="rId18" w:history="1">
        <w:r w:rsidR="006C06A8" w:rsidRPr="004D1956">
          <w:rPr>
            <w:rStyle w:val="Hyperlink"/>
          </w:rPr>
          <w:t>Oregon Bureau of Labor and Industries</w:t>
        </w:r>
      </w:hyperlink>
      <w:r w:rsidR="006C06A8" w:rsidRPr="0014239E">
        <w:t xml:space="preserve"> publication titled “Prevailing Wage Rates for Public Works Contracts in Oregon.”</w:t>
      </w:r>
      <w:bookmarkEnd w:id="1"/>
    </w:p>
    <w:sectPr w:rsidR="006C06A8" w:rsidRPr="0014239E" w:rsidSect="00301137">
      <w:headerReference w:type="default" r:id="rId19"/>
      <w:footerReference w:type="default" r:id="rId20"/>
      <w:headerReference w:type="first" r:id="rId21"/>
      <w:footerReference w:type="first" r:id="rId22"/>
      <w:pgSz w:w="12240" w:h="15840" w:code="1"/>
      <w:pgMar w:top="720" w:right="720" w:bottom="1080" w:left="720" w:header="720" w:footer="432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450221" w14:textId="77777777" w:rsidR="00965F6D" w:rsidRDefault="00965F6D">
      <w:r>
        <w:separator/>
      </w:r>
    </w:p>
  </w:endnote>
  <w:endnote w:type="continuationSeparator" w:id="0">
    <w:p w14:paraId="314FCCFA" w14:textId="77777777" w:rsidR="00965F6D" w:rsidRDefault="00965F6D">
      <w:r>
        <w:continuationSeparator/>
      </w:r>
    </w:p>
  </w:endnote>
  <w:endnote w:type="continuationNotice" w:id="1">
    <w:p w14:paraId="482ED0F9" w14:textId="77777777" w:rsidR="00965F6D" w:rsidRDefault="00965F6D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Univers">
    <w:charset w:val="00"/>
    <w:family w:val="swiss"/>
    <w:pitch w:val="variable"/>
    <w:sig w:usb0="80000287" w:usb1="00000000" w:usb2="00000000" w:usb3="00000000" w:csb0="0000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4FA225" w14:textId="4F514315" w:rsidR="00590C80" w:rsidRDefault="00590C80" w:rsidP="008A0244">
    <w:pPr>
      <w:pStyle w:val="Footer"/>
      <w:spacing w:before="60"/>
    </w:pPr>
    <w:r>
      <w:rPr>
        <w:noProof/>
      </w:rPr>
      <w:drawing>
        <wp:anchor distT="0" distB="0" distL="114300" distR="114300" simplePos="0" relativeHeight="251659264" behindDoc="0" locked="0" layoutInCell="1" allowOverlap="1" wp14:anchorId="12E55862" wp14:editId="7DA21D76">
          <wp:simplePos x="0" y="0"/>
          <wp:positionH relativeFrom="column">
            <wp:posOffset>-635</wp:posOffset>
          </wp:positionH>
          <wp:positionV relativeFrom="paragraph">
            <wp:posOffset>-54610</wp:posOffset>
          </wp:positionV>
          <wp:extent cx="314325" cy="332105"/>
          <wp:effectExtent l="0" t="0" r="3175" b="0"/>
          <wp:wrapSquare wrapText="bothSides"/>
          <wp:docPr id="1" name="Picture 1" descr="A silhouette of a tree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silhouette of a tree&#10;&#10;Description automatically generated with low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14325" cy="33210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>City of Portland Bureau of Environmental Services</w:t>
    </w:r>
  </w:p>
  <w:p w14:paraId="17BC5952" w14:textId="600A49B5" w:rsidR="00590C80" w:rsidRPr="00301137" w:rsidRDefault="00590C80" w:rsidP="008A0244">
    <w:pPr>
      <w:pStyle w:val="Footer"/>
      <w:spacing w:before="60"/>
    </w:pPr>
    <w:r>
      <w:t>Percent for Green Full Application Form</w:t>
    </w:r>
    <w:r>
      <w:tab/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6</w:t>
    </w:r>
    <w:r>
      <w:fldChar w:fldCharType="end"/>
    </w:r>
    <w:r>
      <w:t xml:space="preserve"> of 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>
      <w:rPr>
        <w:rStyle w:val="PageNumber"/>
        <w:noProof/>
      </w:rPr>
      <w:t>6</w:t>
    </w:r>
    <w:r>
      <w:rPr>
        <w:rStyle w:val="PageNumber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7970D0" w14:textId="6DCB650F" w:rsidR="00590C80" w:rsidRDefault="00590C80" w:rsidP="00231F2F">
    <w:pPr>
      <w:pStyle w:val="Footer"/>
      <w:jc w:val="center"/>
    </w:pPr>
    <w:r>
      <w:rPr>
        <w:noProof/>
      </w:rPr>
      <w:drawing>
        <wp:inline distT="0" distB="0" distL="0" distR="0" wp14:anchorId="2EF0F406" wp14:editId="65484DE7">
          <wp:extent cx="6909811" cy="1224531"/>
          <wp:effectExtent l="0" t="0" r="5715" b="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7421" b="11556"/>
                  <a:stretch/>
                </pic:blipFill>
                <pic:spPr bwMode="auto">
                  <a:xfrm>
                    <a:off x="0" y="0"/>
                    <a:ext cx="6912608" cy="1225027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F5EACE" w14:textId="77777777" w:rsidR="00965F6D" w:rsidRDefault="00965F6D">
      <w:r>
        <w:separator/>
      </w:r>
    </w:p>
  </w:footnote>
  <w:footnote w:type="continuationSeparator" w:id="0">
    <w:p w14:paraId="1D636537" w14:textId="77777777" w:rsidR="00965F6D" w:rsidRDefault="00965F6D">
      <w:r>
        <w:continuationSeparator/>
      </w:r>
    </w:p>
  </w:footnote>
  <w:footnote w:type="continuationNotice" w:id="1">
    <w:p w14:paraId="5E1DE889" w14:textId="77777777" w:rsidR="00965F6D" w:rsidRDefault="00965F6D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003213" w14:textId="77777777" w:rsidR="00590C80" w:rsidRPr="00AA1BFC" w:rsidRDefault="00590C80" w:rsidP="004872E6">
    <w:pPr>
      <w:spacing w:after="0"/>
      <w:rPr>
        <w:sz w:val="2"/>
        <w:szCs w:val="2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26C60E" w14:textId="75AF1E51" w:rsidR="00590C80" w:rsidRDefault="00590C80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22989C67" wp14:editId="3CF9B241">
          <wp:simplePos x="0" y="0"/>
          <wp:positionH relativeFrom="column">
            <wp:posOffset>1465580</wp:posOffset>
          </wp:positionH>
          <wp:positionV relativeFrom="paragraph">
            <wp:posOffset>-75440</wp:posOffset>
          </wp:positionV>
          <wp:extent cx="4300855" cy="795655"/>
          <wp:effectExtent l="0" t="0" r="4445" b="4445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300855" cy="7956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5A2B06A1" w14:textId="3FAA3C69" w:rsidR="00590C80" w:rsidRDefault="00590C80">
    <w:pPr>
      <w:pStyle w:val="Header"/>
    </w:pPr>
  </w:p>
  <w:p w14:paraId="00DC4D88" w14:textId="77777777" w:rsidR="00590C80" w:rsidRDefault="00590C8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FF412E"/>
    <w:multiLevelType w:val="hybridMultilevel"/>
    <w:tmpl w:val="83164860"/>
    <w:lvl w:ilvl="0" w:tplc="276837C0">
      <w:start w:val="1"/>
      <w:numFmt w:val="bullet"/>
      <w:pStyle w:val="ListParagraph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24F874CB"/>
    <w:multiLevelType w:val="hybridMultilevel"/>
    <w:tmpl w:val="E1344BC8"/>
    <w:lvl w:ilvl="0" w:tplc="B61AAE4E">
      <w:start w:val="9"/>
      <w:numFmt w:val="upperLetter"/>
      <w:pStyle w:val="headeroutputlist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2" w15:restartNumberingAfterBreak="0">
    <w:nsid w:val="4E206024"/>
    <w:multiLevelType w:val="multilevel"/>
    <w:tmpl w:val="1C1E0E2A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ascii="Univers" w:hAnsi="Univers" w:cs="Times New Roman" w:hint="default"/>
        <w:b/>
        <w:i w:val="0"/>
        <w:sz w:val="28"/>
      </w:rPr>
    </w:lvl>
    <w:lvl w:ilvl="1">
      <w:start w:val="1"/>
      <w:numFmt w:val="decimal"/>
      <w:lvlText w:val="%1.%2."/>
      <w:lvlJc w:val="left"/>
      <w:pPr>
        <w:tabs>
          <w:tab w:val="num" w:pos="576"/>
        </w:tabs>
        <w:ind w:left="576" w:hanging="576"/>
      </w:pPr>
      <w:rPr>
        <w:rFonts w:ascii="Arial" w:hAnsi="Arial" w:cs="Times New Roman" w:hint="default"/>
        <w:b/>
        <w:i w:val="0"/>
        <w:sz w:val="22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lowerLetter"/>
      <w:lvlRestart w:val="0"/>
      <w:lvlText w:val="%4)"/>
      <w:lvlJc w:val="left"/>
      <w:pPr>
        <w:tabs>
          <w:tab w:val="num" w:pos="864"/>
        </w:tabs>
        <w:ind w:left="864" w:hanging="864"/>
      </w:pPr>
      <w:rPr>
        <w:rFonts w:cs="Times New Roman" w:hint="default"/>
      </w:r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  <w:rPr>
        <w:rFonts w:cs="Times New Roman"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3" w15:restartNumberingAfterBreak="0">
    <w:nsid w:val="773E577A"/>
    <w:multiLevelType w:val="hybridMultilevel"/>
    <w:tmpl w:val="BC3CF1E4"/>
    <w:lvl w:ilvl="0" w:tplc="DE085EE8">
      <w:start w:val="1"/>
      <w:numFmt w:val="bullet"/>
      <w:pStyle w:val="bulletlist"/>
      <w:lvlText w:val=""/>
      <w:lvlJc w:val="left"/>
      <w:pPr>
        <w:tabs>
          <w:tab w:val="num" w:pos="473"/>
        </w:tabs>
        <w:ind w:left="113"/>
      </w:pPr>
      <w:rPr>
        <w:rFonts w:ascii="Wingdings" w:hAnsi="Wingdings" w:hint="default"/>
      </w:rPr>
    </w:lvl>
    <w:lvl w:ilvl="1" w:tplc="04090003">
      <w:start w:val="1"/>
      <w:numFmt w:val="bullet"/>
      <w:lvlText w:val=""/>
      <w:lvlJc w:val="left"/>
      <w:pPr>
        <w:tabs>
          <w:tab w:val="num" w:pos="1440"/>
        </w:tabs>
        <w:ind w:left="10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928539231">
    <w:abstractNumId w:val="2"/>
  </w:num>
  <w:num w:numId="2" w16cid:durableId="1807626281">
    <w:abstractNumId w:val="3"/>
  </w:num>
  <w:num w:numId="3" w16cid:durableId="1238244964">
    <w:abstractNumId w:val="1"/>
  </w:num>
  <w:num w:numId="4" w16cid:durableId="685406619">
    <w:abstractNumId w:val="0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proofState w:spelling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ocumentProtection w:edit="forms" w:enforcement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c3NTCzMDO3MLAwNTdQ0lEKTi0uzszPAykwqQUArTE6EiwAAAA="/>
  </w:docVars>
  <w:rsids>
    <w:rsidRoot w:val="00740CF7"/>
    <w:rsid w:val="0000592B"/>
    <w:rsid w:val="00014D22"/>
    <w:rsid w:val="00016003"/>
    <w:rsid w:val="000160D2"/>
    <w:rsid w:val="000267AD"/>
    <w:rsid w:val="000304BC"/>
    <w:rsid w:val="000315A9"/>
    <w:rsid w:val="0004465C"/>
    <w:rsid w:val="000458BE"/>
    <w:rsid w:val="00052B9C"/>
    <w:rsid w:val="0005361A"/>
    <w:rsid w:val="000571D2"/>
    <w:rsid w:val="000704C4"/>
    <w:rsid w:val="000723A4"/>
    <w:rsid w:val="00080CF2"/>
    <w:rsid w:val="00083409"/>
    <w:rsid w:val="00085FDB"/>
    <w:rsid w:val="00096C7F"/>
    <w:rsid w:val="000A32BA"/>
    <w:rsid w:val="000A7A95"/>
    <w:rsid w:val="000B3C73"/>
    <w:rsid w:val="000B63E2"/>
    <w:rsid w:val="000C10F4"/>
    <w:rsid w:val="000D15D1"/>
    <w:rsid w:val="000D385A"/>
    <w:rsid w:val="000F5AC3"/>
    <w:rsid w:val="000F60F0"/>
    <w:rsid w:val="000F7040"/>
    <w:rsid w:val="001111F2"/>
    <w:rsid w:val="001151FF"/>
    <w:rsid w:val="00116282"/>
    <w:rsid w:val="00120E02"/>
    <w:rsid w:val="0013035F"/>
    <w:rsid w:val="0014239E"/>
    <w:rsid w:val="0015400D"/>
    <w:rsid w:val="00164D19"/>
    <w:rsid w:val="00164E6A"/>
    <w:rsid w:val="00183B39"/>
    <w:rsid w:val="0018400D"/>
    <w:rsid w:val="00195D77"/>
    <w:rsid w:val="001972CB"/>
    <w:rsid w:val="001A11C6"/>
    <w:rsid w:val="001A2639"/>
    <w:rsid w:val="001B4C39"/>
    <w:rsid w:val="001B6D74"/>
    <w:rsid w:val="001B6EA8"/>
    <w:rsid w:val="001B6F59"/>
    <w:rsid w:val="001B7587"/>
    <w:rsid w:val="001C041B"/>
    <w:rsid w:val="001C25EC"/>
    <w:rsid w:val="001C42B9"/>
    <w:rsid w:val="001C65D3"/>
    <w:rsid w:val="001D2360"/>
    <w:rsid w:val="001D5C99"/>
    <w:rsid w:val="001E5E77"/>
    <w:rsid w:val="001F0CD0"/>
    <w:rsid w:val="001F2418"/>
    <w:rsid w:val="002030C8"/>
    <w:rsid w:val="002041A8"/>
    <w:rsid w:val="00224F9F"/>
    <w:rsid w:val="002254DF"/>
    <w:rsid w:val="00230CE1"/>
    <w:rsid w:val="00231458"/>
    <w:rsid w:val="00231F2F"/>
    <w:rsid w:val="00233F89"/>
    <w:rsid w:val="00235335"/>
    <w:rsid w:val="00236A78"/>
    <w:rsid w:val="00236C76"/>
    <w:rsid w:val="00251A52"/>
    <w:rsid w:val="00252C2C"/>
    <w:rsid w:val="00264547"/>
    <w:rsid w:val="002701B3"/>
    <w:rsid w:val="00272E54"/>
    <w:rsid w:val="00277DF1"/>
    <w:rsid w:val="00285CB4"/>
    <w:rsid w:val="002914B6"/>
    <w:rsid w:val="00296C32"/>
    <w:rsid w:val="00297285"/>
    <w:rsid w:val="002A3C52"/>
    <w:rsid w:val="002A5589"/>
    <w:rsid w:val="002A55A2"/>
    <w:rsid w:val="002A7C7F"/>
    <w:rsid w:val="002B08ED"/>
    <w:rsid w:val="002B3270"/>
    <w:rsid w:val="002C1D27"/>
    <w:rsid w:val="002C47E4"/>
    <w:rsid w:val="002D7278"/>
    <w:rsid w:val="002E3486"/>
    <w:rsid w:val="002E38CC"/>
    <w:rsid w:val="002E6A0A"/>
    <w:rsid w:val="002E6B9F"/>
    <w:rsid w:val="002E7165"/>
    <w:rsid w:val="002F418A"/>
    <w:rsid w:val="002F5609"/>
    <w:rsid w:val="00301137"/>
    <w:rsid w:val="00304857"/>
    <w:rsid w:val="003164B7"/>
    <w:rsid w:val="003306C5"/>
    <w:rsid w:val="00337BAC"/>
    <w:rsid w:val="003454C1"/>
    <w:rsid w:val="00346A50"/>
    <w:rsid w:val="00360E74"/>
    <w:rsid w:val="0036317B"/>
    <w:rsid w:val="003670E4"/>
    <w:rsid w:val="00372E03"/>
    <w:rsid w:val="00375222"/>
    <w:rsid w:val="0039017B"/>
    <w:rsid w:val="0039671C"/>
    <w:rsid w:val="003A798C"/>
    <w:rsid w:val="003B1E68"/>
    <w:rsid w:val="003B1F01"/>
    <w:rsid w:val="003C22B5"/>
    <w:rsid w:val="003C585A"/>
    <w:rsid w:val="003C687B"/>
    <w:rsid w:val="003E074F"/>
    <w:rsid w:val="003E3B48"/>
    <w:rsid w:val="003E45FB"/>
    <w:rsid w:val="003F1DD6"/>
    <w:rsid w:val="004053CE"/>
    <w:rsid w:val="00406C7F"/>
    <w:rsid w:val="0041281B"/>
    <w:rsid w:val="00416C5E"/>
    <w:rsid w:val="00421675"/>
    <w:rsid w:val="00423F24"/>
    <w:rsid w:val="004322B1"/>
    <w:rsid w:val="00434CE4"/>
    <w:rsid w:val="00440D51"/>
    <w:rsid w:val="00441713"/>
    <w:rsid w:val="0044560A"/>
    <w:rsid w:val="004461D8"/>
    <w:rsid w:val="00452C16"/>
    <w:rsid w:val="0046204C"/>
    <w:rsid w:val="00465C02"/>
    <w:rsid w:val="00484FA0"/>
    <w:rsid w:val="00487285"/>
    <w:rsid w:val="004872E6"/>
    <w:rsid w:val="004A05C1"/>
    <w:rsid w:val="004A0915"/>
    <w:rsid w:val="004A3733"/>
    <w:rsid w:val="004A3834"/>
    <w:rsid w:val="004A498C"/>
    <w:rsid w:val="004B56F6"/>
    <w:rsid w:val="004B63F6"/>
    <w:rsid w:val="004C34A8"/>
    <w:rsid w:val="004D1956"/>
    <w:rsid w:val="004E1A65"/>
    <w:rsid w:val="004F3A93"/>
    <w:rsid w:val="004F3EAB"/>
    <w:rsid w:val="00510779"/>
    <w:rsid w:val="00517ADA"/>
    <w:rsid w:val="00521B35"/>
    <w:rsid w:val="0052740C"/>
    <w:rsid w:val="00555C7A"/>
    <w:rsid w:val="00561BF6"/>
    <w:rsid w:val="00572420"/>
    <w:rsid w:val="00573C5F"/>
    <w:rsid w:val="005816EF"/>
    <w:rsid w:val="00584E13"/>
    <w:rsid w:val="005904CA"/>
    <w:rsid w:val="00590C80"/>
    <w:rsid w:val="005A6197"/>
    <w:rsid w:val="005A70C4"/>
    <w:rsid w:val="005B0AA4"/>
    <w:rsid w:val="005D20C7"/>
    <w:rsid w:val="005D46AD"/>
    <w:rsid w:val="005D7C28"/>
    <w:rsid w:val="005E0DA1"/>
    <w:rsid w:val="005E0F17"/>
    <w:rsid w:val="005E5CE0"/>
    <w:rsid w:val="005F119D"/>
    <w:rsid w:val="005F1760"/>
    <w:rsid w:val="005F1F83"/>
    <w:rsid w:val="005F4359"/>
    <w:rsid w:val="005F47E4"/>
    <w:rsid w:val="005F631A"/>
    <w:rsid w:val="005F72E9"/>
    <w:rsid w:val="006065C1"/>
    <w:rsid w:val="006130E3"/>
    <w:rsid w:val="00616477"/>
    <w:rsid w:val="00630905"/>
    <w:rsid w:val="00631D1D"/>
    <w:rsid w:val="00634A5A"/>
    <w:rsid w:val="00647784"/>
    <w:rsid w:val="00652AB3"/>
    <w:rsid w:val="00652F9C"/>
    <w:rsid w:val="006550CF"/>
    <w:rsid w:val="006571B9"/>
    <w:rsid w:val="00657456"/>
    <w:rsid w:val="0065772B"/>
    <w:rsid w:val="00660CA0"/>
    <w:rsid w:val="00666D79"/>
    <w:rsid w:val="00667FE9"/>
    <w:rsid w:val="00677D16"/>
    <w:rsid w:val="00694C1E"/>
    <w:rsid w:val="00694CAB"/>
    <w:rsid w:val="006977D6"/>
    <w:rsid w:val="00697F34"/>
    <w:rsid w:val="006B1E8C"/>
    <w:rsid w:val="006C06A8"/>
    <w:rsid w:val="006D12F8"/>
    <w:rsid w:val="006F2A60"/>
    <w:rsid w:val="006F727A"/>
    <w:rsid w:val="00701472"/>
    <w:rsid w:val="00703DD2"/>
    <w:rsid w:val="007045FA"/>
    <w:rsid w:val="00706FCC"/>
    <w:rsid w:val="0070784A"/>
    <w:rsid w:val="00727129"/>
    <w:rsid w:val="00736FE7"/>
    <w:rsid w:val="00740CF7"/>
    <w:rsid w:val="00742BDD"/>
    <w:rsid w:val="00747411"/>
    <w:rsid w:val="0075136F"/>
    <w:rsid w:val="007522EA"/>
    <w:rsid w:val="007524A1"/>
    <w:rsid w:val="00773C82"/>
    <w:rsid w:val="00777D67"/>
    <w:rsid w:val="0078781C"/>
    <w:rsid w:val="00790E99"/>
    <w:rsid w:val="00791339"/>
    <w:rsid w:val="007A26A2"/>
    <w:rsid w:val="007A2A9E"/>
    <w:rsid w:val="007A5E05"/>
    <w:rsid w:val="007A7286"/>
    <w:rsid w:val="007C236A"/>
    <w:rsid w:val="007D7181"/>
    <w:rsid w:val="007E6B39"/>
    <w:rsid w:val="007E7BD9"/>
    <w:rsid w:val="007F1222"/>
    <w:rsid w:val="007F1EA3"/>
    <w:rsid w:val="007F2B83"/>
    <w:rsid w:val="007F385D"/>
    <w:rsid w:val="008053FD"/>
    <w:rsid w:val="00812847"/>
    <w:rsid w:val="00814589"/>
    <w:rsid w:val="00814E5F"/>
    <w:rsid w:val="00815FC4"/>
    <w:rsid w:val="00817A7D"/>
    <w:rsid w:val="00830DDE"/>
    <w:rsid w:val="00835B21"/>
    <w:rsid w:val="00835C89"/>
    <w:rsid w:val="0085027B"/>
    <w:rsid w:val="008507E9"/>
    <w:rsid w:val="00855082"/>
    <w:rsid w:val="00861F82"/>
    <w:rsid w:val="0086571B"/>
    <w:rsid w:val="0086639D"/>
    <w:rsid w:val="00880D9F"/>
    <w:rsid w:val="008A0244"/>
    <w:rsid w:val="008A7307"/>
    <w:rsid w:val="008C655C"/>
    <w:rsid w:val="008C7867"/>
    <w:rsid w:val="008C7F97"/>
    <w:rsid w:val="008D7AD6"/>
    <w:rsid w:val="00901EA6"/>
    <w:rsid w:val="00906A5E"/>
    <w:rsid w:val="00925E21"/>
    <w:rsid w:val="0093220E"/>
    <w:rsid w:val="00935C72"/>
    <w:rsid w:val="00953E75"/>
    <w:rsid w:val="0096087B"/>
    <w:rsid w:val="00965F6D"/>
    <w:rsid w:val="009724E5"/>
    <w:rsid w:val="00975C55"/>
    <w:rsid w:val="009769E8"/>
    <w:rsid w:val="0097780D"/>
    <w:rsid w:val="009B1D42"/>
    <w:rsid w:val="009C35B0"/>
    <w:rsid w:val="009D0C14"/>
    <w:rsid w:val="009D34EA"/>
    <w:rsid w:val="009D4CC4"/>
    <w:rsid w:val="009D4E11"/>
    <w:rsid w:val="009D761C"/>
    <w:rsid w:val="009E6018"/>
    <w:rsid w:val="009F1A18"/>
    <w:rsid w:val="009F1B39"/>
    <w:rsid w:val="009F41BD"/>
    <w:rsid w:val="009F5C05"/>
    <w:rsid w:val="00A06E4C"/>
    <w:rsid w:val="00A122A8"/>
    <w:rsid w:val="00A16FFA"/>
    <w:rsid w:val="00A1737A"/>
    <w:rsid w:val="00A21E4E"/>
    <w:rsid w:val="00A22BB9"/>
    <w:rsid w:val="00A249FD"/>
    <w:rsid w:val="00A25266"/>
    <w:rsid w:val="00A329EF"/>
    <w:rsid w:val="00A4021A"/>
    <w:rsid w:val="00A45E26"/>
    <w:rsid w:val="00A53101"/>
    <w:rsid w:val="00A534A2"/>
    <w:rsid w:val="00A5568C"/>
    <w:rsid w:val="00A6584F"/>
    <w:rsid w:val="00A66033"/>
    <w:rsid w:val="00A669C4"/>
    <w:rsid w:val="00A71871"/>
    <w:rsid w:val="00A75F3B"/>
    <w:rsid w:val="00A76499"/>
    <w:rsid w:val="00A815CD"/>
    <w:rsid w:val="00A87AC7"/>
    <w:rsid w:val="00A92F6D"/>
    <w:rsid w:val="00A9326C"/>
    <w:rsid w:val="00AA172E"/>
    <w:rsid w:val="00AA24F6"/>
    <w:rsid w:val="00AA26D9"/>
    <w:rsid w:val="00AA4905"/>
    <w:rsid w:val="00AB153E"/>
    <w:rsid w:val="00AB3F9A"/>
    <w:rsid w:val="00AB72AD"/>
    <w:rsid w:val="00AD43CE"/>
    <w:rsid w:val="00AE46BC"/>
    <w:rsid w:val="00AE6EA9"/>
    <w:rsid w:val="00AF3E08"/>
    <w:rsid w:val="00B01653"/>
    <w:rsid w:val="00B173F5"/>
    <w:rsid w:val="00B31D55"/>
    <w:rsid w:val="00B32147"/>
    <w:rsid w:val="00B36237"/>
    <w:rsid w:val="00B37F28"/>
    <w:rsid w:val="00B402CD"/>
    <w:rsid w:val="00B42914"/>
    <w:rsid w:val="00B45F37"/>
    <w:rsid w:val="00B469CA"/>
    <w:rsid w:val="00B50625"/>
    <w:rsid w:val="00B75008"/>
    <w:rsid w:val="00B779E2"/>
    <w:rsid w:val="00B77A43"/>
    <w:rsid w:val="00B954F5"/>
    <w:rsid w:val="00BA3EBD"/>
    <w:rsid w:val="00BB39A2"/>
    <w:rsid w:val="00BD7D9A"/>
    <w:rsid w:val="00BE3202"/>
    <w:rsid w:val="00BF2186"/>
    <w:rsid w:val="00BF5F01"/>
    <w:rsid w:val="00C031A8"/>
    <w:rsid w:val="00C10FF9"/>
    <w:rsid w:val="00C126B7"/>
    <w:rsid w:val="00C21D5E"/>
    <w:rsid w:val="00C2312B"/>
    <w:rsid w:val="00C25AD9"/>
    <w:rsid w:val="00C40B6F"/>
    <w:rsid w:val="00C421EA"/>
    <w:rsid w:val="00C439B0"/>
    <w:rsid w:val="00C5373B"/>
    <w:rsid w:val="00C571A4"/>
    <w:rsid w:val="00C648BA"/>
    <w:rsid w:val="00C77B76"/>
    <w:rsid w:val="00C87D40"/>
    <w:rsid w:val="00C970D7"/>
    <w:rsid w:val="00CA021B"/>
    <w:rsid w:val="00CA211B"/>
    <w:rsid w:val="00CA2292"/>
    <w:rsid w:val="00CA22C7"/>
    <w:rsid w:val="00CA61E3"/>
    <w:rsid w:val="00CB35CE"/>
    <w:rsid w:val="00CB4438"/>
    <w:rsid w:val="00CC4692"/>
    <w:rsid w:val="00CC47C1"/>
    <w:rsid w:val="00CD44D2"/>
    <w:rsid w:val="00CD79C9"/>
    <w:rsid w:val="00CD7F90"/>
    <w:rsid w:val="00CE316E"/>
    <w:rsid w:val="00CF12C8"/>
    <w:rsid w:val="00D00628"/>
    <w:rsid w:val="00D04440"/>
    <w:rsid w:val="00D14C5A"/>
    <w:rsid w:val="00D1503E"/>
    <w:rsid w:val="00D20363"/>
    <w:rsid w:val="00D33E0A"/>
    <w:rsid w:val="00D507CB"/>
    <w:rsid w:val="00D527E9"/>
    <w:rsid w:val="00D64145"/>
    <w:rsid w:val="00D773EE"/>
    <w:rsid w:val="00D8736E"/>
    <w:rsid w:val="00D92169"/>
    <w:rsid w:val="00D94C6E"/>
    <w:rsid w:val="00DC09F0"/>
    <w:rsid w:val="00DC2554"/>
    <w:rsid w:val="00DC571E"/>
    <w:rsid w:val="00DE0862"/>
    <w:rsid w:val="00DE544B"/>
    <w:rsid w:val="00DE674E"/>
    <w:rsid w:val="00E06305"/>
    <w:rsid w:val="00E1438B"/>
    <w:rsid w:val="00E2025D"/>
    <w:rsid w:val="00E2524B"/>
    <w:rsid w:val="00E25490"/>
    <w:rsid w:val="00E47A4B"/>
    <w:rsid w:val="00E614D8"/>
    <w:rsid w:val="00E72EDC"/>
    <w:rsid w:val="00E75C2D"/>
    <w:rsid w:val="00E80643"/>
    <w:rsid w:val="00E81083"/>
    <w:rsid w:val="00E85249"/>
    <w:rsid w:val="00E87343"/>
    <w:rsid w:val="00E95B48"/>
    <w:rsid w:val="00EA089A"/>
    <w:rsid w:val="00EA2BC8"/>
    <w:rsid w:val="00EA3EEC"/>
    <w:rsid w:val="00EA54D8"/>
    <w:rsid w:val="00EB2256"/>
    <w:rsid w:val="00ED5155"/>
    <w:rsid w:val="00ED5539"/>
    <w:rsid w:val="00ED5EAE"/>
    <w:rsid w:val="00EE5002"/>
    <w:rsid w:val="00EE53AF"/>
    <w:rsid w:val="00EE58EA"/>
    <w:rsid w:val="00EF0881"/>
    <w:rsid w:val="00EF788F"/>
    <w:rsid w:val="00F024C8"/>
    <w:rsid w:val="00F027C3"/>
    <w:rsid w:val="00F06782"/>
    <w:rsid w:val="00F15698"/>
    <w:rsid w:val="00F2093A"/>
    <w:rsid w:val="00F20E78"/>
    <w:rsid w:val="00F2460A"/>
    <w:rsid w:val="00F259E2"/>
    <w:rsid w:val="00F31028"/>
    <w:rsid w:val="00F31BCE"/>
    <w:rsid w:val="00F40A4B"/>
    <w:rsid w:val="00F4321C"/>
    <w:rsid w:val="00F46812"/>
    <w:rsid w:val="00F47D22"/>
    <w:rsid w:val="00F578BC"/>
    <w:rsid w:val="00F6119D"/>
    <w:rsid w:val="00F708E2"/>
    <w:rsid w:val="00F7387F"/>
    <w:rsid w:val="00F82C78"/>
    <w:rsid w:val="00F837F8"/>
    <w:rsid w:val="00F86F26"/>
    <w:rsid w:val="00F95142"/>
    <w:rsid w:val="00FD0F6B"/>
    <w:rsid w:val="00FD7621"/>
    <w:rsid w:val="00FE0532"/>
    <w:rsid w:val="00FE6352"/>
    <w:rsid w:val="00FF163D"/>
    <w:rsid w:val="09558D0F"/>
    <w:rsid w:val="16D3CE12"/>
    <w:rsid w:val="172AF3A4"/>
    <w:rsid w:val="1E27FD1E"/>
    <w:rsid w:val="2566A912"/>
    <w:rsid w:val="2E4A96B4"/>
    <w:rsid w:val="30CE75A3"/>
    <w:rsid w:val="311DAAB9"/>
    <w:rsid w:val="32B97B1A"/>
    <w:rsid w:val="374614A5"/>
    <w:rsid w:val="40CD596F"/>
    <w:rsid w:val="47DF758C"/>
    <w:rsid w:val="4983AA42"/>
    <w:rsid w:val="507F3FC9"/>
    <w:rsid w:val="517C030A"/>
    <w:rsid w:val="51F52FE2"/>
    <w:rsid w:val="5834E5CD"/>
    <w:rsid w:val="71F8ADC4"/>
    <w:rsid w:val="7463AC15"/>
    <w:rsid w:val="74E80F93"/>
    <w:rsid w:val="76B42229"/>
    <w:rsid w:val="7725E3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C274313"/>
  <w15:chartTrackingRefBased/>
  <w15:docId w15:val="{F33B6A78-CC24-4865-9F27-A765BDE6AF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qFormat="1"/>
    <w:lsdException w:name="Closing" w:locked="1" w:semiHidden="1" w:unhideWhenUsed="1"/>
    <w:lsdException w:name="Signature" w:locked="1" w:semiHidden="1" w:unhideWhenUsed="1"/>
    <w:lsdException w:name="Default Paragraph Font" w:uiPriority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uiPriority="0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uiPriority="0" w:qFormat="1"/>
    <w:lsdException w:name="Emphasis" w:uiPriority="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uiPriority="59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90C80"/>
    <w:pPr>
      <w:spacing w:after="120"/>
    </w:pPr>
    <w:rPr>
      <w:rFonts w:asciiTheme="minorHAnsi" w:hAnsiTheme="minorHAnsi"/>
      <w:sz w:val="22"/>
      <w:szCs w:val="24"/>
      <w:lang w:val="en-GB"/>
    </w:rPr>
  </w:style>
  <w:style w:type="paragraph" w:styleId="Heading1">
    <w:name w:val="heading 1"/>
    <w:basedOn w:val="Normal"/>
    <w:next w:val="Normal"/>
    <w:link w:val="Heading1Char"/>
    <w:uiPriority w:val="99"/>
    <w:qFormat/>
    <w:rsid w:val="00E47A4B"/>
    <w:pPr>
      <w:keepNext/>
      <w:pBdr>
        <w:top w:val="single" w:sz="4" w:space="1" w:color="auto"/>
      </w:pBdr>
      <w:spacing w:before="360" w:after="60"/>
      <w:outlineLvl w:val="0"/>
    </w:pPr>
    <w:rPr>
      <w:rFonts w:cs="Arial"/>
      <w:b/>
      <w:bC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9"/>
    <w:qFormat/>
    <w:rsid w:val="00B779E2"/>
    <w:pPr>
      <w:keepNext/>
      <w:spacing w:before="120" w:after="60"/>
      <w:outlineLvl w:val="1"/>
    </w:pPr>
    <w:rPr>
      <w:rFonts w:cs="Arial"/>
      <w:b/>
      <w:bCs/>
      <w:iCs/>
      <w:sz w:val="24"/>
      <w:szCs w:val="28"/>
    </w:rPr>
  </w:style>
  <w:style w:type="paragraph" w:styleId="Heading3">
    <w:name w:val="heading 3"/>
    <w:basedOn w:val="Normal"/>
    <w:next w:val="Normal"/>
    <w:link w:val="Heading3Char"/>
    <w:uiPriority w:val="99"/>
    <w:qFormat/>
    <w:rsid w:val="000A04B5"/>
    <w:pPr>
      <w:keepNext/>
      <w:numPr>
        <w:ilvl w:val="2"/>
        <w:numId w:val="1"/>
      </w:numPr>
      <w:spacing w:after="60"/>
      <w:outlineLvl w:val="2"/>
    </w:pPr>
    <w:rPr>
      <w:rFonts w:cs="Arial"/>
      <w:i/>
      <w:iCs/>
      <w:szCs w:val="26"/>
      <w:u w:val="single"/>
    </w:rPr>
  </w:style>
  <w:style w:type="paragraph" w:styleId="Heading4">
    <w:name w:val="heading 4"/>
    <w:basedOn w:val="Normal"/>
    <w:next w:val="Normal"/>
    <w:link w:val="Heading4Char"/>
    <w:uiPriority w:val="99"/>
    <w:qFormat/>
    <w:rsid w:val="000A04B5"/>
    <w:pPr>
      <w:keepNext/>
      <w:spacing w:after="60"/>
      <w:outlineLvl w:val="3"/>
    </w:pPr>
    <w:rPr>
      <w:rFonts w:cs="Arial"/>
      <w:i/>
      <w:iCs/>
      <w:szCs w:val="28"/>
    </w:rPr>
  </w:style>
  <w:style w:type="paragraph" w:styleId="Heading5">
    <w:name w:val="heading 5"/>
    <w:basedOn w:val="Normal"/>
    <w:next w:val="Normal"/>
    <w:link w:val="Heading5Char"/>
    <w:uiPriority w:val="99"/>
    <w:qFormat/>
    <w:rsid w:val="000A04B5"/>
    <w:pPr>
      <w:keepNext/>
      <w:outlineLvl w:val="4"/>
    </w:pPr>
    <w:rPr>
      <w:rFonts w:cs="Arial"/>
      <w:i/>
      <w:iCs/>
      <w:lang w:val="fr-FR"/>
    </w:rPr>
  </w:style>
  <w:style w:type="paragraph" w:styleId="Heading6">
    <w:name w:val="heading 6"/>
    <w:basedOn w:val="Normal"/>
    <w:next w:val="Normal"/>
    <w:link w:val="Heading6Char"/>
    <w:uiPriority w:val="99"/>
    <w:qFormat/>
    <w:rsid w:val="000A04B5"/>
    <w:pPr>
      <w:numPr>
        <w:ilvl w:val="5"/>
        <w:numId w:val="1"/>
      </w:numPr>
      <w:spacing w:after="60"/>
      <w:outlineLvl w:val="5"/>
    </w:pPr>
    <w:rPr>
      <w:rFonts w:ascii="Times New Roman" w:hAnsi="Times New Roman"/>
      <w:b/>
      <w:bCs/>
      <w:szCs w:val="22"/>
    </w:rPr>
  </w:style>
  <w:style w:type="paragraph" w:styleId="Heading7">
    <w:name w:val="heading 7"/>
    <w:basedOn w:val="Normal"/>
    <w:next w:val="Normal"/>
    <w:link w:val="Heading7Char"/>
    <w:uiPriority w:val="99"/>
    <w:qFormat/>
    <w:rsid w:val="000A04B5"/>
    <w:pPr>
      <w:numPr>
        <w:ilvl w:val="6"/>
        <w:numId w:val="1"/>
      </w:numPr>
      <w:spacing w:after="60"/>
      <w:outlineLvl w:val="6"/>
    </w:pPr>
    <w:rPr>
      <w:rFonts w:ascii="Times New Roman" w:hAnsi="Times New Roman"/>
      <w:sz w:val="24"/>
    </w:rPr>
  </w:style>
  <w:style w:type="paragraph" w:styleId="Heading8">
    <w:name w:val="heading 8"/>
    <w:basedOn w:val="Normal"/>
    <w:next w:val="Normal"/>
    <w:link w:val="Heading8Char"/>
    <w:uiPriority w:val="99"/>
    <w:qFormat/>
    <w:rsid w:val="000A04B5"/>
    <w:pPr>
      <w:numPr>
        <w:ilvl w:val="7"/>
        <w:numId w:val="1"/>
      </w:numPr>
      <w:spacing w:after="60"/>
      <w:outlineLvl w:val="7"/>
    </w:pPr>
    <w:rPr>
      <w:rFonts w:ascii="Times New Roman" w:hAnsi="Times New Roman"/>
      <w:i/>
      <w:iCs/>
      <w:sz w:val="24"/>
    </w:rPr>
  </w:style>
  <w:style w:type="paragraph" w:styleId="Heading9">
    <w:name w:val="heading 9"/>
    <w:basedOn w:val="Normal"/>
    <w:next w:val="Normal"/>
    <w:link w:val="Heading9Char"/>
    <w:uiPriority w:val="99"/>
    <w:qFormat/>
    <w:rsid w:val="000A04B5"/>
    <w:pPr>
      <w:numPr>
        <w:ilvl w:val="8"/>
        <w:numId w:val="1"/>
      </w:numPr>
      <w:spacing w:after="60"/>
      <w:outlineLvl w:val="8"/>
    </w:pPr>
    <w:rPr>
      <w:rFonts w:cs="Arial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locked/>
    <w:rsid w:val="00E47A4B"/>
    <w:rPr>
      <w:rFonts w:asciiTheme="minorHAnsi" w:hAnsiTheme="minorHAnsi" w:cs="Arial"/>
      <w:b/>
      <w:bCs/>
      <w:kern w:val="32"/>
      <w:sz w:val="28"/>
      <w:szCs w:val="32"/>
      <w:lang w:val="en-GB"/>
    </w:rPr>
  </w:style>
  <w:style w:type="character" w:customStyle="1" w:styleId="Heading2Char">
    <w:name w:val="Heading 2 Char"/>
    <w:link w:val="Heading2"/>
    <w:uiPriority w:val="99"/>
    <w:locked/>
    <w:rsid w:val="00B779E2"/>
    <w:rPr>
      <w:rFonts w:asciiTheme="minorHAnsi" w:hAnsiTheme="minorHAnsi" w:cs="Arial"/>
      <w:b/>
      <w:bCs/>
      <w:iCs/>
      <w:sz w:val="24"/>
      <w:szCs w:val="28"/>
      <w:lang w:val="en-GB"/>
    </w:rPr>
  </w:style>
  <w:style w:type="character" w:customStyle="1" w:styleId="Heading3Char">
    <w:name w:val="Heading 3 Char"/>
    <w:link w:val="Heading3"/>
    <w:uiPriority w:val="99"/>
    <w:locked/>
    <w:rsid w:val="00B84455"/>
    <w:rPr>
      <w:rFonts w:asciiTheme="minorHAnsi" w:hAnsiTheme="minorHAnsi" w:cs="Arial"/>
      <w:i/>
      <w:iCs/>
      <w:sz w:val="22"/>
      <w:szCs w:val="26"/>
      <w:u w:val="single"/>
      <w:lang w:val="en-GB"/>
    </w:rPr>
  </w:style>
  <w:style w:type="character" w:customStyle="1" w:styleId="Heading4Char">
    <w:name w:val="Heading 4 Char"/>
    <w:link w:val="Heading4"/>
    <w:uiPriority w:val="99"/>
    <w:semiHidden/>
    <w:locked/>
    <w:rsid w:val="00B84455"/>
    <w:rPr>
      <w:rFonts w:ascii="Calibri" w:hAnsi="Calibri" w:cs="Times New Roman"/>
      <w:b/>
      <w:bCs/>
      <w:sz w:val="28"/>
      <w:szCs w:val="28"/>
      <w:lang w:val="en-GB"/>
    </w:rPr>
  </w:style>
  <w:style w:type="character" w:customStyle="1" w:styleId="Heading5Char">
    <w:name w:val="Heading 5 Char"/>
    <w:link w:val="Heading5"/>
    <w:uiPriority w:val="99"/>
    <w:semiHidden/>
    <w:locked/>
    <w:rsid w:val="00B84455"/>
    <w:rPr>
      <w:rFonts w:ascii="Calibri" w:hAnsi="Calibri" w:cs="Times New Roman"/>
      <w:b/>
      <w:bCs/>
      <w:i/>
      <w:iCs/>
      <w:sz w:val="26"/>
      <w:szCs w:val="26"/>
      <w:lang w:val="en-GB"/>
    </w:rPr>
  </w:style>
  <w:style w:type="character" w:customStyle="1" w:styleId="Heading6Char">
    <w:name w:val="Heading 6 Char"/>
    <w:link w:val="Heading6"/>
    <w:uiPriority w:val="99"/>
    <w:locked/>
    <w:rsid w:val="00B84455"/>
    <w:rPr>
      <w:b/>
      <w:bCs/>
      <w:sz w:val="22"/>
      <w:szCs w:val="22"/>
      <w:lang w:val="en-GB"/>
    </w:rPr>
  </w:style>
  <w:style w:type="character" w:customStyle="1" w:styleId="Heading7Char">
    <w:name w:val="Heading 7 Char"/>
    <w:link w:val="Heading7"/>
    <w:uiPriority w:val="99"/>
    <w:locked/>
    <w:rsid w:val="00B84455"/>
    <w:rPr>
      <w:sz w:val="24"/>
      <w:szCs w:val="24"/>
      <w:lang w:val="en-GB"/>
    </w:rPr>
  </w:style>
  <w:style w:type="character" w:customStyle="1" w:styleId="Heading8Char">
    <w:name w:val="Heading 8 Char"/>
    <w:link w:val="Heading8"/>
    <w:uiPriority w:val="99"/>
    <w:locked/>
    <w:rsid w:val="00B84455"/>
    <w:rPr>
      <w:i/>
      <w:iCs/>
      <w:sz w:val="24"/>
      <w:szCs w:val="24"/>
      <w:lang w:val="en-GB"/>
    </w:rPr>
  </w:style>
  <w:style w:type="character" w:customStyle="1" w:styleId="Heading9Char">
    <w:name w:val="Heading 9 Char"/>
    <w:link w:val="Heading9"/>
    <w:uiPriority w:val="99"/>
    <w:locked/>
    <w:rsid w:val="00B84455"/>
    <w:rPr>
      <w:rFonts w:asciiTheme="minorHAnsi" w:hAnsiTheme="minorHAnsi" w:cs="Arial"/>
      <w:sz w:val="22"/>
      <w:szCs w:val="22"/>
      <w:lang w:val="en-GB"/>
    </w:rPr>
  </w:style>
  <w:style w:type="paragraph" w:styleId="Footer">
    <w:name w:val="footer"/>
    <w:link w:val="FooterChar"/>
    <w:uiPriority w:val="99"/>
    <w:rsid w:val="003C687B"/>
    <w:pPr>
      <w:tabs>
        <w:tab w:val="right" w:pos="10440"/>
      </w:tabs>
      <w:contextualSpacing/>
    </w:pPr>
    <w:rPr>
      <w:rFonts w:asciiTheme="minorHAnsi" w:hAnsiTheme="minorHAnsi"/>
      <w:b/>
      <w:iCs/>
      <w:sz w:val="18"/>
      <w:szCs w:val="24"/>
      <w:lang w:val="en-GB"/>
    </w:rPr>
  </w:style>
  <w:style w:type="character" w:customStyle="1" w:styleId="FooterChar">
    <w:name w:val="Footer Char"/>
    <w:link w:val="Footer"/>
    <w:uiPriority w:val="99"/>
    <w:locked/>
    <w:rsid w:val="003C687B"/>
    <w:rPr>
      <w:rFonts w:asciiTheme="minorHAnsi" w:hAnsiTheme="minorHAnsi"/>
      <w:b/>
      <w:iCs/>
      <w:sz w:val="18"/>
      <w:szCs w:val="24"/>
      <w:lang w:val="en-GB"/>
    </w:rPr>
  </w:style>
  <w:style w:type="paragraph" w:styleId="Header">
    <w:name w:val="header"/>
    <w:basedOn w:val="Normal"/>
    <w:link w:val="HeaderChar"/>
    <w:uiPriority w:val="99"/>
    <w:rsid w:val="000A04B5"/>
    <w:pPr>
      <w:tabs>
        <w:tab w:val="center" w:pos="4320"/>
        <w:tab w:val="right" w:pos="8640"/>
      </w:tabs>
      <w:jc w:val="center"/>
    </w:pPr>
  </w:style>
  <w:style w:type="character" w:customStyle="1" w:styleId="HeaderChar">
    <w:name w:val="Header Char"/>
    <w:link w:val="Header"/>
    <w:uiPriority w:val="99"/>
    <w:locked/>
    <w:rsid w:val="00B84455"/>
    <w:rPr>
      <w:rFonts w:ascii="Arial" w:hAnsi="Arial" w:cs="Times New Roman"/>
      <w:sz w:val="24"/>
      <w:szCs w:val="24"/>
      <w:lang w:val="en-GB"/>
    </w:rPr>
  </w:style>
  <w:style w:type="paragraph" w:styleId="DocumentMap">
    <w:name w:val="Document Map"/>
    <w:basedOn w:val="Normal"/>
    <w:link w:val="DocumentMapChar"/>
    <w:uiPriority w:val="99"/>
    <w:semiHidden/>
    <w:rsid w:val="000A04B5"/>
    <w:pPr>
      <w:shd w:val="clear" w:color="auto" w:fill="000080"/>
    </w:pPr>
    <w:rPr>
      <w:rFonts w:ascii="Tahoma" w:hAnsi="Tahoma" w:cs="Tahoma"/>
    </w:rPr>
  </w:style>
  <w:style w:type="character" w:customStyle="1" w:styleId="DocumentMapChar">
    <w:name w:val="Document Map Char"/>
    <w:link w:val="DocumentMap"/>
    <w:uiPriority w:val="99"/>
    <w:semiHidden/>
    <w:locked/>
    <w:rsid w:val="00B84455"/>
    <w:rPr>
      <w:rFonts w:cs="Times New Roman"/>
      <w:sz w:val="2"/>
      <w:lang w:val="en-GB"/>
    </w:rPr>
  </w:style>
  <w:style w:type="character" w:styleId="PageNumber">
    <w:name w:val="page number"/>
    <w:uiPriority w:val="99"/>
    <w:rsid w:val="000A04B5"/>
    <w:rPr>
      <w:rFonts w:cs="Times New Roman"/>
    </w:rPr>
  </w:style>
  <w:style w:type="character" w:styleId="Hyperlink">
    <w:name w:val="Hyperlink"/>
    <w:uiPriority w:val="99"/>
    <w:rsid w:val="000A04B5"/>
    <w:rPr>
      <w:rFonts w:cs="Times New Roman"/>
      <w:color w:val="0000FF"/>
      <w:u w:val="single"/>
    </w:rPr>
  </w:style>
  <w:style w:type="paragraph" w:styleId="TOC1">
    <w:name w:val="toc 1"/>
    <w:basedOn w:val="Normal"/>
    <w:next w:val="Normal"/>
    <w:autoRedefine/>
    <w:uiPriority w:val="99"/>
    <w:semiHidden/>
    <w:rsid w:val="007C6245"/>
    <w:pPr>
      <w:tabs>
        <w:tab w:val="left" w:pos="540"/>
        <w:tab w:val="right" w:leader="dot" w:pos="9572"/>
      </w:tabs>
    </w:pPr>
    <w:rPr>
      <w:b/>
      <w:bCs/>
      <w:noProof/>
      <w:szCs w:val="28"/>
    </w:rPr>
  </w:style>
  <w:style w:type="paragraph" w:styleId="TOC2">
    <w:name w:val="toc 2"/>
    <w:basedOn w:val="Normal"/>
    <w:next w:val="Normal"/>
    <w:autoRedefine/>
    <w:uiPriority w:val="99"/>
    <w:semiHidden/>
    <w:rsid w:val="000A04B5"/>
    <w:pPr>
      <w:tabs>
        <w:tab w:val="left" w:pos="1100"/>
        <w:tab w:val="right" w:leader="dot" w:pos="9572"/>
      </w:tabs>
      <w:spacing w:after="0"/>
      <w:ind w:left="540"/>
    </w:pPr>
    <w:rPr>
      <w:noProof/>
      <w:lang w:val="en-US"/>
    </w:rPr>
  </w:style>
  <w:style w:type="character" w:styleId="FollowedHyperlink">
    <w:name w:val="FollowedHyperlink"/>
    <w:uiPriority w:val="99"/>
    <w:rsid w:val="000A04B5"/>
    <w:rPr>
      <w:rFonts w:cs="Times New Roman"/>
      <w:color w:val="800080"/>
      <w:u w:val="single"/>
    </w:rPr>
  </w:style>
  <w:style w:type="paragraph" w:customStyle="1" w:styleId="Heading1b">
    <w:name w:val="Heading 1b"/>
    <w:basedOn w:val="Heading1"/>
    <w:uiPriority w:val="99"/>
    <w:rsid w:val="000A04B5"/>
  </w:style>
  <w:style w:type="paragraph" w:styleId="FootnoteText">
    <w:name w:val="footnote text"/>
    <w:basedOn w:val="Normal"/>
    <w:link w:val="FootnoteTextChar"/>
    <w:uiPriority w:val="99"/>
    <w:semiHidden/>
    <w:rsid w:val="000A04B5"/>
    <w:rPr>
      <w:sz w:val="18"/>
      <w:szCs w:val="20"/>
    </w:rPr>
  </w:style>
  <w:style w:type="character" w:customStyle="1" w:styleId="FootnoteTextChar">
    <w:name w:val="Footnote Text Char"/>
    <w:link w:val="FootnoteText"/>
    <w:uiPriority w:val="99"/>
    <w:semiHidden/>
    <w:locked/>
    <w:rsid w:val="00B84455"/>
    <w:rPr>
      <w:rFonts w:ascii="Arial" w:hAnsi="Arial" w:cs="Times New Roman"/>
      <w:sz w:val="20"/>
      <w:szCs w:val="20"/>
      <w:lang w:val="en-GB"/>
    </w:rPr>
  </w:style>
  <w:style w:type="character" w:styleId="FootnoteReference">
    <w:name w:val="footnote reference"/>
    <w:uiPriority w:val="99"/>
    <w:semiHidden/>
    <w:rsid w:val="000A04B5"/>
    <w:rPr>
      <w:rFonts w:cs="Times New Roman"/>
      <w:vertAlign w:val="superscript"/>
    </w:rPr>
  </w:style>
  <w:style w:type="paragraph" w:styleId="NormalWeb">
    <w:name w:val="Normal (Web)"/>
    <w:basedOn w:val="Normal"/>
    <w:uiPriority w:val="99"/>
    <w:rsid w:val="000A04B5"/>
    <w:pPr>
      <w:spacing w:before="100" w:beforeAutospacing="1" w:after="100" w:afterAutospacing="1"/>
    </w:pPr>
    <w:rPr>
      <w:rFonts w:ascii="Arial Unicode MS" w:eastAsia="Arial Unicode MS" w:hAnsi="Arial Unicode MS" w:cs="Arial Unicode MS"/>
      <w:sz w:val="24"/>
    </w:rPr>
  </w:style>
  <w:style w:type="paragraph" w:styleId="TOC3">
    <w:name w:val="toc 3"/>
    <w:basedOn w:val="Normal"/>
    <w:next w:val="Normal"/>
    <w:autoRedefine/>
    <w:uiPriority w:val="99"/>
    <w:semiHidden/>
    <w:rsid w:val="000A04B5"/>
    <w:pPr>
      <w:tabs>
        <w:tab w:val="left" w:pos="1320"/>
        <w:tab w:val="left" w:pos="1980"/>
        <w:tab w:val="right" w:leader="dot" w:pos="9572"/>
      </w:tabs>
      <w:ind w:left="1080"/>
    </w:pPr>
    <w:rPr>
      <w:noProof/>
      <w:szCs w:val="22"/>
    </w:rPr>
  </w:style>
  <w:style w:type="paragraph" w:styleId="TOC4">
    <w:name w:val="toc 4"/>
    <w:basedOn w:val="Normal"/>
    <w:next w:val="Normal"/>
    <w:autoRedefine/>
    <w:uiPriority w:val="99"/>
    <w:semiHidden/>
    <w:rsid w:val="000A04B5"/>
    <w:pPr>
      <w:ind w:left="660"/>
    </w:pPr>
  </w:style>
  <w:style w:type="paragraph" w:styleId="TOC5">
    <w:name w:val="toc 5"/>
    <w:basedOn w:val="Normal"/>
    <w:next w:val="Normal"/>
    <w:autoRedefine/>
    <w:uiPriority w:val="99"/>
    <w:semiHidden/>
    <w:rsid w:val="000A04B5"/>
    <w:pPr>
      <w:ind w:left="880"/>
    </w:pPr>
  </w:style>
  <w:style w:type="paragraph" w:styleId="TOC6">
    <w:name w:val="toc 6"/>
    <w:basedOn w:val="Normal"/>
    <w:next w:val="Normal"/>
    <w:autoRedefine/>
    <w:uiPriority w:val="99"/>
    <w:semiHidden/>
    <w:rsid w:val="000A04B5"/>
    <w:pPr>
      <w:ind w:left="1100"/>
    </w:pPr>
  </w:style>
  <w:style w:type="paragraph" w:styleId="TOC7">
    <w:name w:val="toc 7"/>
    <w:basedOn w:val="Normal"/>
    <w:next w:val="Normal"/>
    <w:autoRedefine/>
    <w:uiPriority w:val="99"/>
    <w:semiHidden/>
    <w:rsid w:val="000A04B5"/>
    <w:pPr>
      <w:ind w:left="1320"/>
    </w:pPr>
  </w:style>
  <w:style w:type="paragraph" w:styleId="TOC8">
    <w:name w:val="toc 8"/>
    <w:basedOn w:val="Normal"/>
    <w:next w:val="Normal"/>
    <w:autoRedefine/>
    <w:uiPriority w:val="99"/>
    <w:semiHidden/>
    <w:rsid w:val="000A04B5"/>
    <w:pPr>
      <w:ind w:left="1540"/>
    </w:pPr>
  </w:style>
  <w:style w:type="paragraph" w:styleId="TOC9">
    <w:name w:val="toc 9"/>
    <w:basedOn w:val="Normal"/>
    <w:next w:val="Normal"/>
    <w:autoRedefine/>
    <w:uiPriority w:val="99"/>
    <w:semiHidden/>
    <w:rsid w:val="000A04B5"/>
    <w:pPr>
      <w:ind w:left="1760"/>
    </w:pPr>
  </w:style>
  <w:style w:type="paragraph" w:styleId="Caption">
    <w:name w:val="caption"/>
    <w:basedOn w:val="Normal"/>
    <w:next w:val="Normal"/>
    <w:uiPriority w:val="99"/>
    <w:qFormat/>
    <w:rsid w:val="000A04B5"/>
    <w:pPr>
      <w:jc w:val="center"/>
    </w:pPr>
    <w:rPr>
      <w:b/>
      <w:bCs/>
      <w:sz w:val="20"/>
      <w:szCs w:val="20"/>
    </w:rPr>
  </w:style>
  <w:style w:type="paragraph" w:customStyle="1" w:styleId="bulletlist">
    <w:name w:val="bullet list"/>
    <w:basedOn w:val="Normal"/>
    <w:uiPriority w:val="99"/>
    <w:rsid w:val="000A04B5"/>
    <w:pPr>
      <w:numPr>
        <w:numId w:val="2"/>
      </w:numPr>
    </w:pPr>
    <w:rPr>
      <w:lang w:val="en-US"/>
    </w:rPr>
  </w:style>
  <w:style w:type="paragraph" w:customStyle="1" w:styleId="subsectionhead">
    <w:name w:val="subsectionhead"/>
    <w:basedOn w:val="Normal"/>
    <w:uiPriority w:val="99"/>
    <w:rsid w:val="000A04B5"/>
    <w:pPr>
      <w:spacing w:before="100" w:beforeAutospacing="1" w:after="100" w:afterAutospacing="1"/>
    </w:pPr>
    <w:rPr>
      <w:rFonts w:ascii="Arial Unicode MS" w:eastAsia="Arial Unicode MS" w:hAnsi="Arial Unicode MS" w:cs="Arial Unicode MS"/>
      <w:color w:val="000000"/>
      <w:sz w:val="24"/>
    </w:rPr>
  </w:style>
  <w:style w:type="paragraph" w:styleId="BodyText">
    <w:name w:val="Body Text"/>
    <w:basedOn w:val="Normal"/>
    <w:link w:val="BodyTextChar"/>
    <w:uiPriority w:val="99"/>
    <w:rsid w:val="000A04B5"/>
    <w:rPr>
      <w:lang w:val="en-US"/>
    </w:rPr>
  </w:style>
  <w:style w:type="character" w:customStyle="1" w:styleId="BodyTextChar">
    <w:name w:val="Body Text Char"/>
    <w:link w:val="BodyText"/>
    <w:uiPriority w:val="99"/>
    <w:semiHidden/>
    <w:locked/>
    <w:rsid w:val="00B84455"/>
    <w:rPr>
      <w:rFonts w:ascii="Arial" w:hAnsi="Arial" w:cs="Times New Roman"/>
      <w:sz w:val="24"/>
      <w:szCs w:val="24"/>
      <w:lang w:val="en-GB"/>
    </w:rPr>
  </w:style>
  <w:style w:type="paragraph" w:customStyle="1" w:styleId="Headingmap">
    <w:name w:val="Heading map"/>
    <w:basedOn w:val="Heading1"/>
    <w:uiPriority w:val="99"/>
    <w:rsid w:val="000A04B5"/>
  </w:style>
  <w:style w:type="paragraph" w:styleId="Title">
    <w:name w:val="Title"/>
    <w:basedOn w:val="Normal"/>
    <w:link w:val="TitleChar"/>
    <w:uiPriority w:val="99"/>
    <w:qFormat/>
    <w:rsid w:val="000A04B5"/>
    <w:pPr>
      <w:jc w:val="center"/>
    </w:pPr>
    <w:rPr>
      <w:rFonts w:ascii="Times New Roman" w:hAnsi="Times New Roman"/>
      <w:b/>
      <w:bCs/>
      <w:sz w:val="24"/>
    </w:rPr>
  </w:style>
  <w:style w:type="character" w:customStyle="1" w:styleId="TitleChar">
    <w:name w:val="Title Char"/>
    <w:link w:val="Title"/>
    <w:uiPriority w:val="99"/>
    <w:locked/>
    <w:rsid w:val="00B84455"/>
    <w:rPr>
      <w:rFonts w:ascii="Cambria" w:hAnsi="Cambria" w:cs="Times New Roman"/>
      <w:b/>
      <w:bCs/>
      <w:kern w:val="28"/>
      <w:sz w:val="32"/>
      <w:szCs w:val="32"/>
      <w:lang w:val="en-GB"/>
    </w:rPr>
  </w:style>
  <w:style w:type="paragraph" w:customStyle="1" w:styleId="Questions-NoIndent">
    <w:name w:val="Questions-No Indent"/>
    <w:basedOn w:val="Questions"/>
    <w:uiPriority w:val="99"/>
    <w:rsid w:val="00F77CB7"/>
    <w:pPr>
      <w:spacing w:before="100" w:beforeAutospacing="1" w:after="100" w:afterAutospacing="1"/>
      <w:ind w:left="0" w:firstLine="0"/>
    </w:pPr>
    <w:rPr>
      <w:rFonts w:eastAsia="Arial Unicode MS" w:cs="Arial"/>
      <w:szCs w:val="18"/>
    </w:rPr>
  </w:style>
  <w:style w:type="paragraph" w:styleId="CommentText">
    <w:name w:val="annotation text"/>
    <w:basedOn w:val="Normal"/>
    <w:link w:val="CommentTextChar"/>
    <w:uiPriority w:val="99"/>
    <w:semiHidden/>
    <w:rsid w:val="000A04B5"/>
    <w:pPr>
      <w:widowControl w:val="0"/>
    </w:pPr>
    <w:rPr>
      <w:rFonts w:ascii="Verdana" w:hAnsi="Verdana"/>
      <w:sz w:val="20"/>
      <w:szCs w:val="20"/>
      <w:lang w:val="en-US"/>
    </w:rPr>
  </w:style>
  <w:style w:type="character" w:customStyle="1" w:styleId="CommentTextChar">
    <w:name w:val="Comment Text Char"/>
    <w:link w:val="CommentText"/>
    <w:uiPriority w:val="99"/>
    <w:semiHidden/>
    <w:locked/>
    <w:rsid w:val="00B84455"/>
    <w:rPr>
      <w:rFonts w:ascii="Arial" w:hAnsi="Arial" w:cs="Times New Roman"/>
      <w:sz w:val="20"/>
      <w:szCs w:val="20"/>
      <w:lang w:val="en-GB"/>
    </w:rPr>
  </w:style>
  <w:style w:type="character" w:styleId="CommentReference">
    <w:name w:val="annotation reference"/>
    <w:uiPriority w:val="99"/>
    <w:semiHidden/>
    <w:rsid w:val="000A04B5"/>
    <w:rPr>
      <w:rFonts w:cs="Times New Roman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0A04B5"/>
    <w:pPr>
      <w:widowControl/>
      <w:spacing w:before="240" w:line="288" w:lineRule="auto"/>
    </w:pPr>
    <w:rPr>
      <w:rFonts w:ascii="Univers" w:hAnsi="Univers"/>
      <w:b/>
      <w:bCs/>
      <w:lang w:val="en-GB"/>
    </w:rPr>
  </w:style>
  <w:style w:type="character" w:customStyle="1" w:styleId="CommentSubjectChar">
    <w:name w:val="Comment Subject Char"/>
    <w:link w:val="CommentSubject"/>
    <w:uiPriority w:val="99"/>
    <w:semiHidden/>
    <w:locked/>
    <w:rsid w:val="00B84455"/>
    <w:rPr>
      <w:rFonts w:ascii="Arial" w:hAnsi="Arial" w:cs="Times New Roman"/>
      <w:b/>
      <w:bCs/>
      <w:sz w:val="20"/>
      <w:szCs w:val="20"/>
      <w:lang w:val="en-GB"/>
    </w:rPr>
  </w:style>
  <w:style w:type="paragraph" w:styleId="PlainText">
    <w:name w:val="Plain Text"/>
    <w:basedOn w:val="Normal"/>
    <w:link w:val="PlainTextChar"/>
    <w:uiPriority w:val="99"/>
    <w:rsid w:val="000A04B5"/>
    <w:rPr>
      <w:rFonts w:ascii="Courier New" w:hAnsi="Courier New" w:cs="Courier New"/>
      <w:sz w:val="20"/>
      <w:szCs w:val="20"/>
      <w:lang w:val="en-US"/>
    </w:rPr>
  </w:style>
  <w:style w:type="character" w:customStyle="1" w:styleId="PlainTextChar">
    <w:name w:val="Plain Text Char"/>
    <w:link w:val="PlainText"/>
    <w:uiPriority w:val="99"/>
    <w:semiHidden/>
    <w:locked/>
    <w:rsid w:val="00B84455"/>
    <w:rPr>
      <w:rFonts w:ascii="Courier New" w:hAnsi="Courier New" w:cs="Courier New"/>
      <w:sz w:val="20"/>
      <w:szCs w:val="20"/>
      <w:lang w:val="en-GB"/>
    </w:rPr>
  </w:style>
  <w:style w:type="paragraph" w:customStyle="1" w:styleId="tabletextnumbered">
    <w:name w:val="table text numbered"/>
    <w:basedOn w:val="CommentText"/>
    <w:uiPriority w:val="99"/>
    <w:rsid w:val="000A04B5"/>
    <w:pPr>
      <w:spacing w:before="80" w:after="80" w:line="264" w:lineRule="auto"/>
      <w:ind w:left="706" w:hanging="706"/>
    </w:pPr>
    <w:rPr>
      <w:rFonts w:ascii="Univers" w:hAnsi="Univers" w:cs="Arial"/>
      <w:color w:val="000000"/>
      <w:lang w:val="en-GB"/>
    </w:rPr>
  </w:style>
  <w:style w:type="paragraph" w:customStyle="1" w:styleId="tabletext">
    <w:name w:val="table text"/>
    <w:basedOn w:val="Normal"/>
    <w:uiPriority w:val="99"/>
    <w:rsid w:val="000A04B5"/>
    <w:pPr>
      <w:spacing w:before="80" w:after="80" w:line="264" w:lineRule="auto"/>
    </w:pPr>
    <w:rPr>
      <w:rFonts w:cs="Arial"/>
      <w:color w:val="000000"/>
      <w:sz w:val="20"/>
    </w:rPr>
  </w:style>
  <w:style w:type="paragraph" w:customStyle="1" w:styleId="Default">
    <w:name w:val="Default"/>
    <w:uiPriority w:val="99"/>
    <w:rsid w:val="000A04B5"/>
    <w:pPr>
      <w:widowControl w:val="0"/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Normalfs">
    <w:name w:val="Normal fs"/>
    <w:basedOn w:val="Normal"/>
    <w:uiPriority w:val="99"/>
    <w:rsid w:val="000A04B5"/>
    <w:pPr>
      <w:spacing w:line="264" w:lineRule="auto"/>
    </w:pPr>
    <w:rPr>
      <w:rFonts w:ascii="Times New Roman" w:hAnsi="Times New Roman"/>
    </w:rPr>
  </w:style>
  <w:style w:type="paragraph" w:styleId="HTMLPreformatted">
    <w:name w:val="HTML Preformatted"/>
    <w:basedOn w:val="Normal"/>
    <w:link w:val="HTMLPreformattedChar"/>
    <w:uiPriority w:val="99"/>
    <w:rsid w:val="000A04B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color w:val="000000"/>
      <w:sz w:val="20"/>
      <w:szCs w:val="20"/>
      <w:lang w:val="en-US"/>
    </w:rPr>
  </w:style>
  <w:style w:type="character" w:customStyle="1" w:styleId="HTMLPreformattedChar">
    <w:name w:val="HTML Preformatted Char"/>
    <w:link w:val="HTMLPreformatted"/>
    <w:uiPriority w:val="99"/>
    <w:semiHidden/>
    <w:locked/>
    <w:rsid w:val="00B84455"/>
    <w:rPr>
      <w:rFonts w:ascii="Courier New" w:hAnsi="Courier New" w:cs="Courier New"/>
      <w:sz w:val="20"/>
      <w:szCs w:val="20"/>
      <w:lang w:val="en-GB"/>
    </w:rPr>
  </w:style>
  <w:style w:type="paragraph" w:customStyle="1" w:styleId="headeroutputlist">
    <w:name w:val="header output list"/>
    <w:basedOn w:val="Normal"/>
    <w:uiPriority w:val="99"/>
    <w:rsid w:val="000A04B5"/>
    <w:pPr>
      <w:numPr>
        <w:numId w:val="3"/>
      </w:numPr>
      <w:spacing w:before="180" w:after="60"/>
      <w:ind w:right="540"/>
    </w:pPr>
    <w:rPr>
      <w:b/>
      <w:bCs/>
    </w:rPr>
  </w:style>
  <w:style w:type="paragraph" w:customStyle="1" w:styleId="Reporttitlepage">
    <w:name w:val="Report title page"/>
    <w:basedOn w:val="Normal"/>
    <w:uiPriority w:val="99"/>
    <w:rsid w:val="000A04B5"/>
    <w:pPr>
      <w:jc w:val="center"/>
    </w:pPr>
    <w:rPr>
      <w:rFonts w:cs="Arial"/>
      <w:b/>
      <w:sz w:val="28"/>
      <w:szCs w:val="28"/>
    </w:rPr>
  </w:style>
  <w:style w:type="paragraph" w:customStyle="1" w:styleId="StyleLeftLinespacingsingle">
    <w:name w:val="Style Left Line spacing:  single"/>
    <w:basedOn w:val="Normal"/>
    <w:uiPriority w:val="99"/>
    <w:rsid w:val="000A04B5"/>
    <w:rPr>
      <w:szCs w:val="20"/>
    </w:rPr>
  </w:style>
  <w:style w:type="paragraph" w:customStyle="1" w:styleId="StyleLeftBefore0ptLinespacingsingle">
    <w:name w:val="Style Left Before:  0 pt Line spacing:  single"/>
    <w:basedOn w:val="Normal"/>
    <w:uiPriority w:val="99"/>
    <w:rsid w:val="000A04B5"/>
    <w:rPr>
      <w:szCs w:val="20"/>
    </w:rPr>
  </w:style>
  <w:style w:type="paragraph" w:customStyle="1" w:styleId="StyleLeftLinespacingsingle1">
    <w:name w:val="Style Left Line spacing:  single1"/>
    <w:basedOn w:val="Normal"/>
    <w:uiPriority w:val="99"/>
    <w:rsid w:val="000A04B5"/>
    <w:rPr>
      <w:szCs w:val="20"/>
    </w:rPr>
  </w:style>
  <w:style w:type="paragraph" w:customStyle="1" w:styleId="StyleLeftBefore0ptLinespacingsingle1">
    <w:name w:val="Style Left Before:  0 pt Line spacing:  single1"/>
    <w:basedOn w:val="Normal"/>
    <w:uiPriority w:val="99"/>
    <w:rsid w:val="000A04B5"/>
    <w:rPr>
      <w:szCs w:val="20"/>
    </w:rPr>
  </w:style>
  <w:style w:type="paragraph" w:customStyle="1" w:styleId="StyleLeftBefore0ptAfter0ptLinespacingsingle">
    <w:name w:val="Style Left Before:  0 pt After:  0 pt Line spacing:  single"/>
    <w:basedOn w:val="Normal"/>
    <w:uiPriority w:val="99"/>
    <w:rsid w:val="000A04B5"/>
    <w:pPr>
      <w:spacing w:after="0"/>
    </w:pPr>
    <w:rPr>
      <w:szCs w:val="20"/>
    </w:rPr>
  </w:style>
  <w:style w:type="character" w:customStyle="1" w:styleId="CharChar1">
    <w:name w:val="Char Char1"/>
    <w:uiPriority w:val="99"/>
    <w:rsid w:val="000A04B5"/>
    <w:rPr>
      <w:rFonts w:ascii="Arial" w:hAnsi="Arial" w:cs="Arial"/>
      <w:b/>
      <w:bCs/>
      <w:kern w:val="32"/>
      <w:sz w:val="32"/>
      <w:szCs w:val="32"/>
      <w:lang w:val="en-GB" w:eastAsia="en-US" w:bidi="ar-SA"/>
    </w:rPr>
  </w:style>
  <w:style w:type="character" w:customStyle="1" w:styleId="Heading1bChar">
    <w:name w:val="Heading 1b Char"/>
    <w:basedOn w:val="CharChar1"/>
    <w:uiPriority w:val="99"/>
    <w:rsid w:val="000A04B5"/>
    <w:rPr>
      <w:rFonts w:ascii="Arial" w:hAnsi="Arial" w:cs="Arial"/>
      <w:b/>
      <w:bCs/>
      <w:kern w:val="32"/>
      <w:sz w:val="32"/>
      <w:szCs w:val="32"/>
      <w:lang w:val="en-GB" w:eastAsia="en-US" w:bidi="ar-SA"/>
    </w:rPr>
  </w:style>
  <w:style w:type="paragraph" w:styleId="BalloonText">
    <w:name w:val="Balloon Text"/>
    <w:basedOn w:val="Normal"/>
    <w:link w:val="BalloonTextChar"/>
    <w:uiPriority w:val="99"/>
    <w:semiHidden/>
    <w:rsid w:val="000A04B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B84455"/>
    <w:rPr>
      <w:rFonts w:cs="Times New Roman"/>
      <w:sz w:val="2"/>
      <w:lang w:val="en-GB"/>
    </w:rPr>
  </w:style>
  <w:style w:type="table" w:styleId="TableGrid">
    <w:name w:val="Table Grid"/>
    <w:basedOn w:val="TableNormal"/>
    <w:uiPriority w:val="59"/>
    <w:rsid w:val="00636065"/>
    <w:pPr>
      <w:widowControl w:val="0"/>
      <w:spacing w:before="100" w:after="10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2">
    <w:name w:val="Body Text 2"/>
    <w:basedOn w:val="Normal"/>
    <w:link w:val="BodyText2Char"/>
    <w:uiPriority w:val="99"/>
    <w:rsid w:val="000A04B5"/>
    <w:pPr>
      <w:spacing w:line="480" w:lineRule="auto"/>
    </w:pPr>
  </w:style>
  <w:style w:type="character" w:customStyle="1" w:styleId="BodyText2Char">
    <w:name w:val="Body Text 2 Char"/>
    <w:link w:val="BodyText2"/>
    <w:uiPriority w:val="99"/>
    <w:semiHidden/>
    <w:locked/>
    <w:rsid w:val="00B84455"/>
    <w:rPr>
      <w:rFonts w:ascii="Arial" w:hAnsi="Arial" w:cs="Times New Roman"/>
      <w:sz w:val="24"/>
      <w:szCs w:val="24"/>
      <w:lang w:val="en-GB"/>
    </w:rPr>
  </w:style>
  <w:style w:type="paragraph" w:styleId="BodyTextIndent">
    <w:name w:val="Body Text Indent"/>
    <w:basedOn w:val="Normal"/>
    <w:link w:val="BodyTextIndentChar"/>
    <w:uiPriority w:val="99"/>
    <w:rsid w:val="000A04B5"/>
    <w:pPr>
      <w:ind w:left="283"/>
    </w:pPr>
  </w:style>
  <w:style w:type="character" w:customStyle="1" w:styleId="BodyTextIndentChar">
    <w:name w:val="Body Text Indent Char"/>
    <w:link w:val="BodyTextIndent"/>
    <w:uiPriority w:val="99"/>
    <w:semiHidden/>
    <w:locked/>
    <w:rsid w:val="00B84455"/>
    <w:rPr>
      <w:rFonts w:ascii="Arial" w:hAnsi="Arial" w:cs="Times New Roman"/>
      <w:sz w:val="24"/>
      <w:szCs w:val="24"/>
      <w:lang w:val="en-GB"/>
    </w:rPr>
  </w:style>
  <w:style w:type="character" w:customStyle="1" w:styleId="CharCharChar">
    <w:name w:val="Char Char Char"/>
    <w:uiPriority w:val="99"/>
    <w:rsid w:val="000A04B5"/>
    <w:rPr>
      <w:rFonts w:ascii="Arial" w:hAnsi="Arial" w:cs="Arial"/>
      <w:b/>
      <w:bCs/>
      <w:iCs/>
      <w:sz w:val="28"/>
      <w:szCs w:val="28"/>
      <w:lang w:val="en-GB" w:eastAsia="en-US" w:bidi="ar-SA"/>
    </w:rPr>
  </w:style>
  <w:style w:type="paragraph" w:customStyle="1" w:styleId="3">
    <w:name w:val="??3"/>
    <w:uiPriority w:val="99"/>
    <w:rsid w:val="000A04B5"/>
    <w:pPr>
      <w:widowControl w:val="0"/>
    </w:pPr>
  </w:style>
  <w:style w:type="paragraph" w:customStyle="1" w:styleId="Application4">
    <w:name w:val="Application4"/>
    <w:basedOn w:val="Normal"/>
    <w:autoRedefine/>
    <w:uiPriority w:val="99"/>
    <w:rsid w:val="000A04B5"/>
    <w:pPr>
      <w:tabs>
        <w:tab w:val="left" w:pos="-720"/>
      </w:tabs>
      <w:suppressAutoHyphens/>
      <w:spacing w:after="0"/>
    </w:pPr>
    <w:rPr>
      <w:spacing w:val="-2"/>
      <w:sz w:val="20"/>
      <w:szCs w:val="20"/>
    </w:rPr>
  </w:style>
  <w:style w:type="character" w:customStyle="1" w:styleId="body">
    <w:name w:val="body"/>
    <w:uiPriority w:val="99"/>
    <w:rsid w:val="00EC4C21"/>
    <w:rPr>
      <w:rFonts w:cs="Times New Roman"/>
    </w:rPr>
  </w:style>
  <w:style w:type="character" w:customStyle="1" w:styleId="EmailStyle891">
    <w:name w:val="EmailStyle891"/>
    <w:uiPriority w:val="99"/>
    <w:semiHidden/>
    <w:rsid w:val="008F358F"/>
    <w:rPr>
      <w:rFonts w:ascii="Arial" w:hAnsi="Arial" w:cs="Arial"/>
      <w:color w:val="auto"/>
      <w:sz w:val="20"/>
      <w:szCs w:val="20"/>
    </w:rPr>
  </w:style>
  <w:style w:type="paragraph" w:customStyle="1" w:styleId="Responses">
    <w:name w:val="Responses"/>
    <w:basedOn w:val="Normal"/>
    <w:link w:val="ResponsesChar"/>
    <w:rsid w:val="00694C02"/>
    <w:pPr>
      <w:tabs>
        <w:tab w:val="left" w:pos="-300"/>
        <w:tab w:val="left" w:pos="0"/>
        <w:tab w:val="left" w:pos="420"/>
        <w:tab w:val="left" w:pos="60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</w:tabs>
      <w:spacing w:before="20" w:after="20"/>
      <w:ind w:left="360"/>
    </w:pPr>
    <w:rPr>
      <w:rFonts w:ascii="Calibri" w:hAnsi="Calibri" w:cs="Arial"/>
      <w:szCs w:val="26"/>
      <w:lang w:val="en-US"/>
    </w:rPr>
  </w:style>
  <w:style w:type="character" w:customStyle="1" w:styleId="ResponsesChar">
    <w:name w:val="Responses Char"/>
    <w:link w:val="Responses"/>
    <w:rsid w:val="00694C02"/>
    <w:rPr>
      <w:rFonts w:ascii="Calibri" w:hAnsi="Calibri" w:cs="Arial"/>
      <w:sz w:val="22"/>
      <w:szCs w:val="26"/>
      <w:lang w:val="en-US" w:eastAsia="en-US" w:bidi="ar-SA"/>
    </w:rPr>
  </w:style>
  <w:style w:type="paragraph" w:customStyle="1" w:styleId="SectionSubtitle">
    <w:name w:val="Section Subtitle"/>
    <w:basedOn w:val="Normal"/>
    <w:rsid w:val="006D1096"/>
    <w:pPr>
      <w:spacing w:before="20" w:after="20"/>
    </w:pPr>
    <w:rPr>
      <w:b/>
      <w:bCs/>
      <w:i/>
      <w:iCs/>
      <w:sz w:val="20"/>
      <w:szCs w:val="20"/>
    </w:rPr>
  </w:style>
  <w:style w:type="paragraph" w:customStyle="1" w:styleId="Questions">
    <w:name w:val="Questions"/>
    <w:basedOn w:val="Normal"/>
    <w:link w:val="QuestionsChar"/>
    <w:rsid w:val="00E47A4B"/>
    <w:pPr>
      <w:tabs>
        <w:tab w:val="left" w:pos="360"/>
      </w:tabs>
      <w:spacing w:before="240" w:after="60"/>
      <w:ind w:left="360" w:hanging="360"/>
    </w:pPr>
    <w:rPr>
      <w:sz w:val="24"/>
      <w:szCs w:val="20"/>
    </w:rPr>
  </w:style>
  <w:style w:type="paragraph" w:customStyle="1" w:styleId="SectionTitle">
    <w:name w:val="Section Title"/>
    <w:basedOn w:val="Normal"/>
    <w:rsid w:val="00F77CB7"/>
    <w:pPr>
      <w:spacing w:before="40" w:after="40"/>
    </w:pPr>
    <w:rPr>
      <w:b/>
      <w:bCs/>
      <w:sz w:val="24"/>
      <w:szCs w:val="20"/>
    </w:rPr>
  </w:style>
  <w:style w:type="paragraph" w:customStyle="1" w:styleId="ProjectTimelineTableHeaders">
    <w:name w:val="Project Timeline Table Headers"/>
    <w:basedOn w:val="Questions"/>
    <w:link w:val="ProjectTimelineTableHeadersChar"/>
    <w:rsid w:val="00F77CB7"/>
    <w:rPr>
      <w:b/>
      <w:bCs/>
    </w:rPr>
  </w:style>
  <w:style w:type="character" w:customStyle="1" w:styleId="QuestionsChar">
    <w:name w:val="Questions Char"/>
    <w:link w:val="Questions"/>
    <w:rsid w:val="00E47A4B"/>
    <w:rPr>
      <w:rFonts w:asciiTheme="minorHAnsi" w:hAnsiTheme="minorHAnsi"/>
      <w:sz w:val="24"/>
      <w:lang w:val="en-GB"/>
    </w:rPr>
  </w:style>
  <w:style w:type="character" w:customStyle="1" w:styleId="ProjectTimelineTableHeadersChar">
    <w:name w:val="Project Timeline Table Headers Char"/>
    <w:link w:val="ProjectTimelineTableHeaders"/>
    <w:rsid w:val="00F77CB7"/>
    <w:rPr>
      <w:rFonts w:ascii="Arial" w:hAnsi="Arial"/>
      <w:b/>
      <w:bCs/>
      <w:sz w:val="18"/>
      <w:lang w:val="en-GB" w:eastAsia="en-US" w:bidi="ar-SA"/>
    </w:rPr>
  </w:style>
  <w:style w:type="paragraph" w:customStyle="1" w:styleId="FormTitle">
    <w:name w:val="Form Title"/>
    <w:next w:val="Normal"/>
    <w:rsid w:val="00590C80"/>
    <w:pPr>
      <w:spacing w:before="240" w:after="120"/>
      <w:jc w:val="center"/>
    </w:pPr>
    <w:rPr>
      <w:rFonts w:asciiTheme="majorHAnsi" w:hAnsiTheme="majorHAnsi"/>
      <w:bCs/>
      <w:sz w:val="48"/>
      <w:lang w:val="en-GB"/>
    </w:rPr>
  </w:style>
  <w:style w:type="paragraph" w:customStyle="1" w:styleId="Responsesnoindent">
    <w:name w:val="Responses no indent"/>
    <w:basedOn w:val="Responses"/>
    <w:rsid w:val="00C14314"/>
    <w:pPr>
      <w:ind w:left="0"/>
    </w:pPr>
    <w:rPr>
      <w:rFonts w:cs="Times New Roman"/>
      <w:szCs w:val="20"/>
    </w:rPr>
  </w:style>
  <w:style w:type="paragraph" w:customStyle="1" w:styleId="Responsesnoident">
    <w:name w:val="Responses no ident"/>
    <w:basedOn w:val="Responses"/>
    <w:rsid w:val="00BB4E2E"/>
    <w:pPr>
      <w:spacing w:before="0" w:after="0"/>
      <w:ind w:left="0"/>
    </w:pPr>
    <w:rPr>
      <w:rFonts w:cs="Times New Roman"/>
      <w:szCs w:val="20"/>
    </w:rPr>
  </w:style>
  <w:style w:type="paragraph" w:customStyle="1" w:styleId="BudgetTableHeaders">
    <w:name w:val="Budget Table Headers"/>
    <w:basedOn w:val="Normal"/>
    <w:rsid w:val="0014239E"/>
    <w:pPr>
      <w:spacing w:after="0"/>
    </w:pPr>
    <w:rPr>
      <w:rFonts w:ascii="Calibri" w:hAnsi="Calibri"/>
      <w:b/>
      <w:bCs/>
      <w:sz w:val="21"/>
      <w:szCs w:val="20"/>
    </w:rPr>
  </w:style>
  <w:style w:type="paragraph" w:styleId="Revision">
    <w:name w:val="Revision"/>
    <w:hidden/>
    <w:uiPriority w:val="99"/>
    <w:semiHidden/>
    <w:rsid w:val="009724E5"/>
    <w:rPr>
      <w:rFonts w:ascii="Arial" w:hAnsi="Arial"/>
      <w:sz w:val="22"/>
      <w:szCs w:val="24"/>
      <w:lang w:val="en-GB"/>
    </w:rPr>
  </w:style>
  <w:style w:type="paragraph" w:styleId="ListParagraph">
    <w:name w:val="List Paragraph"/>
    <w:basedOn w:val="Normal"/>
    <w:uiPriority w:val="34"/>
    <w:qFormat/>
    <w:rsid w:val="0014239E"/>
    <w:pPr>
      <w:numPr>
        <w:numId w:val="4"/>
      </w:numPr>
      <w:spacing w:after="40"/>
      <w:ind w:left="1080"/>
    </w:pPr>
  </w:style>
  <w:style w:type="character" w:styleId="UnresolvedMention">
    <w:name w:val="Unresolved Mention"/>
    <w:basedOn w:val="DefaultParagraphFont"/>
    <w:uiPriority w:val="99"/>
    <w:semiHidden/>
    <w:unhideWhenUsed/>
    <w:rsid w:val="00277DF1"/>
    <w:rPr>
      <w:color w:val="605E5C"/>
      <w:shd w:val="clear" w:color="auto" w:fill="E1DFDD"/>
    </w:rPr>
  </w:style>
  <w:style w:type="paragraph" w:customStyle="1" w:styleId="Instructions">
    <w:name w:val="Instructions"/>
    <w:basedOn w:val="Normal"/>
    <w:link w:val="InstructionsChar"/>
    <w:qFormat/>
    <w:rsid w:val="00E614D8"/>
    <w:pPr>
      <w:spacing w:after="0"/>
    </w:pPr>
    <w:rPr>
      <w:rFonts w:ascii="Calibri" w:hAnsi="Calibri"/>
      <w:sz w:val="20"/>
      <w:szCs w:val="20"/>
      <w:lang w:val="en-US"/>
    </w:rPr>
  </w:style>
  <w:style w:type="character" w:customStyle="1" w:styleId="InstructionsChar">
    <w:name w:val="Instructions Char"/>
    <w:basedOn w:val="DefaultParagraphFont"/>
    <w:link w:val="Instructions"/>
    <w:rsid w:val="00E614D8"/>
    <w:rPr>
      <w:rFonts w:ascii="Calibri" w:hAnsi="Calibri"/>
    </w:rPr>
  </w:style>
  <w:style w:type="paragraph" w:customStyle="1" w:styleId="FormFields">
    <w:name w:val="Form Fields"/>
    <w:basedOn w:val="Normal"/>
    <w:qFormat/>
    <w:rsid w:val="00E47A4B"/>
    <w:pPr>
      <w:tabs>
        <w:tab w:val="right" w:leader="underscore" w:pos="10080"/>
      </w:tabs>
      <w:spacing w:after="160"/>
    </w:pPr>
    <w:rPr>
      <w:lang w:val="en-US"/>
    </w:rPr>
  </w:style>
  <w:style w:type="paragraph" w:customStyle="1" w:styleId="Responsespace">
    <w:name w:val="Response space"/>
    <w:basedOn w:val="Normal"/>
    <w:qFormat/>
    <w:rsid w:val="00C21D5E"/>
    <w:pPr>
      <w:spacing w:after="2520"/>
    </w:pPr>
  </w:style>
  <w:style w:type="paragraph" w:customStyle="1" w:styleId="Checkboxes">
    <w:name w:val="Checkboxes"/>
    <w:basedOn w:val="Questions"/>
    <w:qFormat/>
    <w:rsid w:val="00E47A4B"/>
    <w:pPr>
      <w:spacing w:before="0"/>
    </w:pPr>
  </w:style>
  <w:style w:type="paragraph" w:customStyle="1" w:styleId="TableText0">
    <w:name w:val="Table Text"/>
    <w:basedOn w:val="Normal"/>
    <w:qFormat/>
    <w:rsid w:val="0014239E"/>
    <w:pPr>
      <w:spacing w:after="0"/>
    </w:pPr>
    <w:rPr>
      <w:sz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17784280">
      <w:marLeft w:val="0"/>
      <w:marRight w:val="0"/>
      <w:marTop w:val="75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784281">
          <w:marLeft w:val="0"/>
          <w:marRight w:val="0"/>
          <w:marTop w:val="0"/>
          <w:marBottom w:val="0"/>
          <w:divBdr>
            <w:top w:val="single" w:sz="18" w:space="0" w:color="80BF56"/>
            <w:left w:val="single" w:sz="18" w:space="0" w:color="80BF56"/>
            <w:bottom w:val="single" w:sz="18" w:space="0" w:color="80BF56"/>
            <w:right w:val="single" w:sz="18" w:space="0" w:color="80BF56"/>
          </w:divBdr>
          <w:divsChild>
            <w:div w:id="1617784279">
              <w:marLeft w:val="0"/>
              <w:marRight w:val="90"/>
              <w:marTop w:val="0"/>
              <w:marBottom w:val="0"/>
              <w:divBdr>
                <w:top w:val="none" w:sz="0" w:space="0" w:color="auto"/>
                <w:left w:val="single" w:sz="36" w:space="0" w:color="FFFFFF"/>
                <w:bottom w:val="single" w:sz="36" w:space="0" w:color="FFFFFF"/>
                <w:right w:val="none" w:sz="0" w:space="0" w:color="auto"/>
              </w:divBdr>
            </w:div>
          </w:divsChild>
        </w:div>
      </w:divsChild>
    </w:div>
    <w:div w:id="16177842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portland.gov/bes/grants-incentives/percent-green/selection-criteria" TargetMode="External"/><Relationship Id="rId18" Type="http://schemas.openxmlformats.org/officeDocument/2006/relationships/hyperlink" Target="https://www.oregon.gov/boli/pages/index.aspx" TargetMode="External"/><Relationship Id="rId3" Type="http://schemas.openxmlformats.org/officeDocument/2006/relationships/customXml" Target="../customXml/item3.xml"/><Relationship Id="rId21" Type="http://schemas.openxmlformats.org/officeDocument/2006/relationships/header" Target="header2.xml"/><Relationship Id="rId7" Type="http://schemas.openxmlformats.org/officeDocument/2006/relationships/settings" Target="settings.xml"/><Relationship Id="rId12" Type="http://schemas.openxmlformats.org/officeDocument/2006/relationships/hyperlink" Target="mailto:percentforgreen@portlandoregon.gov" TargetMode="External"/><Relationship Id="rId17" Type="http://schemas.openxmlformats.org/officeDocument/2006/relationships/hyperlink" Target="https://www.portland.gov/bes/grants-incentives/percent-green/selection-criteria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portland.gov/bes/grants-incentives/percent-green/selection-criteria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portland.gov/bes/grants-incentives/percent-green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yperlink" Target="https://www.portland.gov/bes/grants-incentives/percent-green/selection-criteria" TargetMode="External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portland.gov/bes/grants-incentives/percent-green/selection-criteria" TargetMode="External"/><Relationship Id="rId22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25ED171E556C14F82E9EE7D6AD6ADC0" ma:contentTypeVersion="11" ma:contentTypeDescription="Create a new document." ma:contentTypeScope="" ma:versionID="68bdce43f9579379cab6e10284dfb375">
  <xsd:schema xmlns:xsd="http://www.w3.org/2001/XMLSchema" xmlns:xs="http://www.w3.org/2001/XMLSchema" xmlns:p="http://schemas.microsoft.com/office/2006/metadata/properties" xmlns:ns2="346db972-0b35-4356-939b-7cf22708d79a" xmlns:ns3="060a82f8-d967-4b12-b40e-d98873453ce7" targetNamespace="http://schemas.microsoft.com/office/2006/metadata/properties" ma:root="true" ma:fieldsID="6512822debf727392de7f9a94a05e341" ns2:_="" ns3:_="">
    <xsd:import namespace="346db972-0b35-4356-939b-7cf22708d79a"/>
    <xsd:import namespace="060a82f8-d967-4b12-b40e-d98873453ce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6db972-0b35-4356-939b-7cf22708d79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0a82f8-d967-4b12-b40e-d98873453ce7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D01F8CB-2EE9-4DC3-AF4C-09AF94A2FC8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C941C2C-93C7-413A-BCAD-E1CF07BA5F1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E906929-A391-47E1-B1C0-94C4E893AC5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46db972-0b35-4356-939b-7cf22708d79a"/>
    <ds:schemaRef ds:uri="060a82f8-d967-4b12-b40e-d98873453ce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35E8B7D-B70D-4426-AB6D-7E0179658B5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7</Pages>
  <Words>1011</Words>
  <Characters>5604</Characters>
  <Application>Microsoft Office Word</Application>
  <DocSecurity>0</DocSecurity>
  <Lines>434</Lines>
  <Paragraphs>27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munity Watershed Stewardship Program Application Form</vt:lpstr>
    </vt:vector>
  </TitlesOfParts>
  <Manager/>
  <Company>City of Portland</Company>
  <LinksUpToDate>false</LinksUpToDate>
  <CharactersWithSpaces>643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cent for Green Application Form</dc:title>
  <dc:subject/>
  <dc:creator>Environmental Services, City of Portland</dc:creator>
  <cp:keywords/>
  <dc:description/>
  <cp:lastModifiedBy>Kiemen, Andy</cp:lastModifiedBy>
  <cp:revision>14</cp:revision>
  <cp:lastPrinted>2021-01-12T22:50:00Z</cp:lastPrinted>
  <dcterms:created xsi:type="dcterms:W3CDTF">2024-03-26T20:48:00Z</dcterms:created>
  <dcterms:modified xsi:type="dcterms:W3CDTF">2024-04-17T17:25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25ED171E556C14F82E9EE7D6AD6ADC0</vt:lpwstr>
  </property>
  <property fmtid="{D5CDD505-2E9C-101B-9397-08002B2CF9AE}" pid="3" name="GrammarlyDocumentId">
    <vt:lpwstr>43e6061d39b071c3485681b7c28a6425e1a58802a0b16d16be019847d534a00b</vt:lpwstr>
  </property>
</Properties>
</file>